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D4A2C0" w14:textId="0AB81AFC" w:rsidR="00286CEA" w:rsidRPr="00C1726B" w:rsidRDefault="00286CEA" w:rsidP="00C1617A">
      <w:pPr>
        <w:widowControl w:val="0"/>
        <w:spacing w:after="120" w:line="240" w:lineRule="auto"/>
        <w:contextualSpacing/>
        <w:rPr>
          <w:rFonts w:cstheme="minorHAnsi"/>
          <w:u w:val="single"/>
        </w:rPr>
      </w:pPr>
      <w:r w:rsidRPr="00C1726B">
        <w:rPr>
          <w:rFonts w:cstheme="minorHAnsi"/>
          <w:u w:val="single"/>
        </w:rPr>
        <w:t>These questions are about your child</w:t>
      </w:r>
    </w:p>
    <w:p w14:paraId="535D3A01" w14:textId="77777777" w:rsidR="00286CEA" w:rsidRPr="00C1726B" w:rsidRDefault="00286CEA" w:rsidP="00C1617A">
      <w:pPr>
        <w:widowControl w:val="0"/>
        <w:spacing w:after="120" w:line="240" w:lineRule="auto"/>
        <w:contextualSpacing/>
        <w:rPr>
          <w:rFonts w:cstheme="minorHAnsi"/>
        </w:rPr>
      </w:pPr>
    </w:p>
    <w:p w14:paraId="7CFA657F" w14:textId="407493F7" w:rsidR="00B578CC" w:rsidRPr="00C1726B" w:rsidRDefault="00B578CC" w:rsidP="00C1617A">
      <w:pPr>
        <w:widowControl w:val="0"/>
        <w:spacing w:after="120" w:line="240" w:lineRule="auto"/>
        <w:contextualSpacing/>
        <w:rPr>
          <w:rFonts w:cstheme="minorHAnsi"/>
        </w:rPr>
      </w:pPr>
      <w:r w:rsidRPr="00C1726B">
        <w:rPr>
          <w:rFonts w:cstheme="minorHAnsi"/>
        </w:rPr>
        <w:t xml:space="preserve">1. </w:t>
      </w:r>
      <w:r w:rsidR="009021BD" w:rsidRPr="00C1726B">
        <w:rPr>
          <w:rFonts w:cstheme="minorHAnsi"/>
        </w:rPr>
        <w:t>What is your child’s date of birth?</w:t>
      </w:r>
      <w:r w:rsidRPr="00C1726B">
        <w:rPr>
          <w:rFonts w:cstheme="minorHAnsi"/>
        </w:rPr>
        <w:t xml:space="preserve"> ____________ (mm/dd/yyyy) </w:t>
      </w:r>
    </w:p>
    <w:p w14:paraId="30D22FBB" w14:textId="77777777" w:rsidR="0055441D" w:rsidRPr="00C1726B" w:rsidRDefault="0055441D" w:rsidP="00C1617A">
      <w:pPr>
        <w:widowControl w:val="0"/>
        <w:spacing w:after="120" w:line="240" w:lineRule="auto"/>
        <w:contextualSpacing/>
        <w:rPr>
          <w:rFonts w:cstheme="minorHAnsi"/>
        </w:rPr>
      </w:pPr>
    </w:p>
    <w:p w14:paraId="3C932B51" w14:textId="3AA61146" w:rsidR="008245D2" w:rsidRPr="009E7759" w:rsidRDefault="00B578CC" w:rsidP="00C1617A">
      <w:pPr>
        <w:widowControl w:val="0"/>
        <w:spacing w:after="120" w:line="240" w:lineRule="auto"/>
        <w:contextualSpacing/>
        <w:rPr>
          <w:rFonts w:cstheme="minorHAnsi"/>
        </w:rPr>
      </w:pPr>
      <w:r w:rsidRPr="009E7759">
        <w:rPr>
          <w:rFonts w:cstheme="minorHAnsi"/>
        </w:rPr>
        <w:t xml:space="preserve">2. </w:t>
      </w:r>
      <w:r w:rsidR="009021BD" w:rsidRPr="009E7759">
        <w:rPr>
          <w:rFonts w:cstheme="minorHAnsi"/>
        </w:rPr>
        <w:t xml:space="preserve">What is your child’s age? </w:t>
      </w:r>
      <w:r w:rsidRPr="009E7759">
        <w:rPr>
          <w:rFonts w:cstheme="minorHAnsi"/>
        </w:rPr>
        <w:t xml:space="preserve"> ____________</w:t>
      </w:r>
      <w:r w:rsidR="008245D2" w:rsidRPr="009E7759">
        <w:rPr>
          <w:rFonts w:cstheme="minorHAnsi"/>
        </w:rPr>
        <w:t xml:space="preserve">    </w:t>
      </w:r>
    </w:p>
    <w:p w14:paraId="414A1C57" w14:textId="1B6B4F90" w:rsidR="008245D2" w:rsidRPr="00C1726B" w:rsidRDefault="008245D2" w:rsidP="00775519">
      <w:pPr>
        <w:tabs>
          <w:tab w:val="left" w:pos="1620"/>
        </w:tabs>
        <w:spacing w:after="0" w:line="240" w:lineRule="auto"/>
        <w:ind w:left="1080" w:hanging="360"/>
        <w:rPr>
          <w:rFonts w:cstheme="minorHAnsi"/>
        </w:rPr>
      </w:pPr>
      <w:r w:rsidRPr="009E7759">
        <w:rPr>
          <w:rFonts w:cstheme="minorHAnsi"/>
        </w:rPr>
        <w:t xml:space="preserve">Age unit (mark one) </w:t>
      </w:r>
      <w:r w:rsidR="007640FD" w:rsidRPr="009E7759">
        <w:rPr>
          <w:rFonts w:cstheme="minorHAnsi"/>
        </w:rPr>
        <w:t xml:space="preserve">    </w:t>
      </w:r>
      <w:r w:rsidRPr="009E7759">
        <w:rPr>
          <w:rFonts w:cstheme="minorHAnsi"/>
        </w:rPr>
        <w:t xml:space="preserve"> _years</w:t>
      </w:r>
      <w:r w:rsidRPr="009E7759">
        <w:rPr>
          <w:rFonts w:cstheme="minorHAnsi"/>
        </w:rPr>
        <w:tab/>
        <w:t>_months</w:t>
      </w:r>
    </w:p>
    <w:p w14:paraId="1C338EFA" w14:textId="77777777" w:rsidR="0055441D" w:rsidRPr="00C1726B" w:rsidRDefault="0055441D" w:rsidP="00C1617A">
      <w:pPr>
        <w:widowControl w:val="0"/>
        <w:spacing w:after="120" w:line="240" w:lineRule="auto"/>
        <w:contextualSpacing/>
        <w:rPr>
          <w:rFonts w:cstheme="minorHAnsi"/>
        </w:rPr>
      </w:pPr>
    </w:p>
    <w:p w14:paraId="2ADFC748" w14:textId="540955B8" w:rsidR="00B578CC" w:rsidRPr="00C1726B" w:rsidRDefault="00B578CC" w:rsidP="00C1617A">
      <w:pPr>
        <w:widowControl w:val="0"/>
        <w:spacing w:after="120" w:line="240" w:lineRule="auto"/>
        <w:contextualSpacing/>
        <w:rPr>
          <w:rFonts w:cstheme="minorHAnsi"/>
        </w:rPr>
      </w:pPr>
      <w:r w:rsidRPr="00C1726B">
        <w:rPr>
          <w:rFonts w:cstheme="minorHAnsi"/>
        </w:rPr>
        <w:t xml:space="preserve">3. </w:t>
      </w:r>
      <w:r w:rsidR="009021BD" w:rsidRPr="00C1726B">
        <w:rPr>
          <w:rFonts w:cstheme="minorHAnsi"/>
        </w:rPr>
        <w:t xml:space="preserve">What sex </w:t>
      </w:r>
      <w:r w:rsidR="000D548B">
        <w:rPr>
          <w:rFonts w:cstheme="minorHAnsi"/>
        </w:rPr>
        <w:t>is your</w:t>
      </w:r>
      <w:r w:rsidR="009021BD" w:rsidRPr="00C1726B">
        <w:rPr>
          <w:rFonts w:cstheme="minorHAnsi"/>
        </w:rPr>
        <w:t xml:space="preserve"> child?</w:t>
      </w:r>
      <w:r w:rsidR="00FC7F94" w:rsidRPr="00C1726B">
        <w:rPr>
          <w:rFonts w:cstheme="minorHAnsi"/>
        </w:rPr>
        <w:t xml:space="preserve"> </w:t>
      </w:r>
    </w:p>
    <w:p w14:paraId="146DEA28" w14:textId="0006A5E6" w:rsidR="006C7D5D" w:rsidRPr="00C1726B" w:rsidRDefault="00C1617A" w:rsidP="00775519">
      <w:pPr>
        <w:tabs>
          <w:tab w:val="left" w:pos="1620"/>
        </w:tabs>
        <w:spacing w:after="0" w:line="240" w:lineRule="auto"/>
        <w:ind w:left="1080" w:hanging="360"/>
        <w:rPr>
          <w:rFonts w:cstheme="minorHAnsi"/>
        </w:rPr>
      </w:pPr>
      <w:r w:rsidRPr="00C1726B">
        <w:rPr>
          <w:rFonts w:cstheme="minorHAnsi"/>
        </w:rPr>
        <w:t>_</w:t>
      </w:r>
      <w:r w:rsidR="0016508E">
        <w:rPr>
          <w:rFonts w:cstheme="minorHAnsi"/>
        </w:rPr>
        <w:t xml:space="preserve">1. </w:t>
      </w:r>
      <w:r w:rsidRPr="00C1726B">
        <w:rPr>
          <w:rFonts w:cstheme="minorHAnsi"/>
        </w:rPr>
        <w:t>Male</w:t>
      </w:r>
      <w:r w:rsidRPr="00C1726B">
        <w:rPr>
          <w:rFonts w:cstheme="minorHAnsi"/>
        </w:rPr>
        <w:tab/>
        <w:t>_</w:t>
      </w:r>
      <w:r w:rsidR="0016508E">
        <w:rPr>
          <w:rFonts w:cstheme="minorHAnsi"/>
        </w:rPr>
        <w:t>2.</w:t>
      </w:r>
      <w:r w:rsidR="005E2F25" w:rsidRPr="00C1726B">
        <w:rPr>
          <w:rFonts w:cstheme="minorHAnsi"/>
        </w:rPr>
        <w:t xml:space="preserve"> </w:t>
      </w:r>
      <w:r w:rsidR="00B578CC" w:rsidRPr="00C1726B">
        <w:rPr>
          <w:rFonts w:cstheme="minorHAnsi"/>
        </w:rPr>
        <w:t xml:space="preserve">Female </w:t>
      </w:r>
      <w:r w:rsidRPr="00C1726B">
        <w:rPr>
          <w:rFonts w:cstheme="minorHAnsi"/>
        </w:rPr>
        <w:tab/>
        <w:t>_</w:t>
      </w:r>
      <w:r w:rsidR="0016508E">
        <w:rPr>
          <w:rFonts w:cstheme="minorHAnsi"/>
        </w:rPr>
        <w:t xml:space="preserve">3. </w:t>
      </w:r>
      <w:r w:rsidR="00C53CA4" w:rsidRPr="00C1726B">
        <w:rPr>
          <w:rFonts w:cstheme="minorHAnsi"/>
        </w:rPr>
        <w:t>Unknown</w:t>
      </w:r>
      <w:r w:rsidR="00B578CC" w:rsidRPr="00C1726B">
        <w:rPr>
          <w:rFonts w:cstheme="minorHAnsi"/>
        </w:rPr>
        <w:t xml:space="preserve"> </w:t>
      </w:r>
      <w:r w:rsidRPr="00C1726B">
        <w:rPr>
          <w:rFonts w:cstheme="minorHAnsi"/>
        </w:rPr>
        <w:tab/>
        <w:t>_</w:t>
      </w:r>
      <w:r w:rsidR="0016508E">
        <w:rPr>
          <w:rFonts w:cstheme="minorHAnsi"/>
        </w:rPr>
        <w:t xml:space="preserve">4. </w:t>
      </w:r>
      <w:r w:rsidR="00436297" w:rsidRPr="00C1726B">
        <w:rPr>
          <w:rFonts w:cstheme="minorHAnsi"/>
        </w:rPr>
        <w:t>Intersex</w:t>
      </w:r>
    </w:p>
    <w:p w14:paraId="47FFAB27" w14:textId="77777777" w:rsidR="00FD3363" w:rsidRPr="00C1726B" w:rsidRDefault="00FD3363" w:rsidP="00C1617A">
      <w:pPr>
        <w:widowControl w:val="0"/>
        <w:spacing w:after="120" w:line="240" w:lineRule="auto"/>
        <w:contextualSpacing/>
        <w:rPr>
          <w:rFonts w:cstheme="minorHAnsi"/>
        </w:rPr>
      </w:pPr>
    </w:p>
    <w:p w14:paraId="63A0BACE" w14:textId="5FF23302" w:rsidR="0034103C" w:rsidRPr="00611AD0" w:rsidRDefault="000D548B" w:rsidP="0034103C">
      <w:pPr>
        <w:widowControl w:val="0"/>
        <w:spacing w:after="120" w:line="240" w:lineRule="auto"/>
        <w:contextualSpacing/>
        <w:rPr>
          <w:rFonts w:cstheme="minorHAnsi"/>
        </w:rPr>
      </w:pPr>
      <w:r>
        <w:rPr>
          <w:rFonts w:cstheme="minorHAnsi"/>
        </w:rPr>
        <w:t>4</w:t>
      </w:r>
      <w:r w:rsidR="0034103C" w:rsidRPr="00611AD0">
        <w:rPr>
          <w:rFonts w:cstheme="minorHAnsi"/>
        </w:rPr>
        <w:t xml:space="preserve">. What is your child’s </w:t>
      </w:r>
      <w:r w:rsidR="00DE0E44" w:rsidRPr="00611AD0">
        <w:rPr>
          <w:rFonts w:cstheme="minorHAnsi"/>
        </w:rPr>
        <w:t>ethnicity?</w:t>
      </w:r>
    </w:p>
    <w:p w14:paraId="49E8D125" w14:textId="5ACA09FB" w:rsidR="00DE0E44" w:rsidRPr="00775519" w:rsidRDefault="00F13832" w:rsidP="00775519">
      <w:pPr>
        <w:tabs>
          <w:tab w:val="left" w:pos="1620"/>
        </w:tabs>
        <w:spacing w:after="0" w:line="240" w:lineRule="auto"/>
        <w:ind w:left="1080" w:hanging="360"/>
      </w:pPr>
      <w:r w:rsidRPr="00775519">
        <w:t>_Hispanic or Latino</w:t>
      </w:r>
    </w:p>
    <w:p w14:paraId="57AA3577" w14:textId="25050D09" w:rsidR="00F13832" w:rsidRPr="00775519" w:rsidRDefault="00F13832" w:rsidP="00775519">
      <w:pPr>
        <w:tabs>
          <w:tab w:val="left" w:pos="1620"/>
        </w:tabs>
        <w:spacing w:after="0" w:line="240" w:lineRule="auto"/>
        <w:ind w:left="1080" w:hanging="360"/>
      </w:pPr>
      <w:r w:rsidRPr="00775519">
        <w:t>_Not Hispanic or Latino</w:t>
      </w:r>
    </w:p>
    <w:p w14:paraId="24190B18" w14:textId="4DD1DAF3" w:rsidR="0044461D" w:rsidRPr="00775519" w:rsidRDefault="0044461D" w:rsidP="00775519">
      <w:pPr>
        <w:tabs>
          <w:tab w:val="left" w:pos="1620"/>
        </w:tabs>
        <w:spacing w:after="0" w:line="240" w:lineRule="auto"/>
        <w:ind w:left="1080" w:hanging="360"/>
      </w:pPr>
      <w:r w:rsidRPr="00775519">
        <w:t>_Unknown</w:t>
      </w:r>
    </w:p>
    <w:p w14:paraId="534DBD0A" w14:textId="06C97D77" w:rsidR="00E72B1F" w:rsidRPr="00775519" w:rsidRDefault="00E72B1F" w:rsidP="00775519">
      <w:pPr>
        <w:tabs>
          <w:tab w:val="left" w:pos="1620"/>
        </w:tabs>
        <w:spacing w:after="0" w:line="240" w:lineRule="auto"/>
        <w:ind w:left="1080" w:hanging="360"/>
      </w:pPr>
      <w:r w:rsidRPr="00775519">
        <w:t xml:space="preserve">_Not </w:t>
      </w:r>
      <w:r w:rsidR="003E0FFA" w:rsidRPr="00775519">
        <w:t>R</w:t>
      </w:r>
      <w:r w:rsidR="00611AD0" w:rsidRPr="00775519">
        <w:t>eported</w:t>
      </w:r>
    </w:p>
    <w:p w14:paraId="237DBF5D" w14:textId="77777777" w:rsidR="00213C7D" w:rsidRPr="000D24DE" w:rsidRDefault="00213C7D" w:rsidP="0034103C">
      <w:pPr>
        <w:widowControl w:val="0"/>
        <w:spacing w:after="120" w:line="240" w:lineRule="auto"/>
        <w:contextualSpacing/>
        <w:rPr>
          <w:rFonts w:cstheme="minorHAnsi"/>
          <w:highlight w:val="yellow"/>
        </w:rPr>
      </w:pPr>
    </w:p>
    <w:p w14:paraId="1E3538AF" w14:textId="18D671E1" w:rsidR="00213C7D" w:rsidRPr="00611AD0" w:rsidRDefault="000D548B" w:rsidP="0034103C">
      <w:pPr>
        <w:widowControl w:val="0"/>
        <w:spacing w:after="120" w:line="240" w:lineRule="auto"/>
        <w:contextualSpacing/>
        <w:rPr>
          <w:rFonts w:cstheme="minorHAnsi"/>
        </w:rPr>
      </w:pPr>
      <w:r>
        <w:rPr>
          <w:rFonts w:cstheme="minorHAnsi"/>
        </w:rPr>
        <w:t>5</w:t>
      </w:r>
      <w:r w:rsidR="00213C7D" w:rsidRPr="00611AD0">
        <w:rPr>
          <w:rFonts w:cstheme="minorHAnsi"/>
        </w:rPr>
        <w:t>. What is your child’s race? (choose all that apply)</w:t>
      </w:r>
    </w:p>
    <w:p w14:paraId="58A6F431" w14:textId="7ADEE1E5" w:rsidR="00241FCF" w:rsidRPr="00775519" w:rsidRDefault="00241FCF" w:rsidP="00775519">
      <w:pPr>
        <w:tabs>
          <w:tab w:val="left" w:pos="1620"/>
        </w:tabs>
        <w:spacing w:after="0" w:line="240" w:lineRule="auto"/>
        <w:ind w:left="1080" w:hanging="360"/>
      </w:pPr>
      <w:r w:rsidRPr="00775519">
        <w:t>_American Indian or Alaska Native</w:t>
      </w:r>
    </w:p>
    <w:p w14:paraId="17F2DEEF" w14:textId="538CF9B6" w:rsidR="00241FCF" w:rsidRPr="00775519" w:rsidRDefault="00241FCF" w:rsidP="00775519">
      <w:pPr>
        <w:tabs>
          <w:tab w:val="left" w:pos="1620"/>
        </w:tabs>
        <w:spacing w:after="0" w:line="240" w:lineRule="auto"/>
        <w:ind w:left="1080" w:hanging="360"/>
      </w:pPr>
      <w:r w:rsidRPr="00775519">
        <w:t>_Asian</w:t>
      </w:r>
    </w:p>
    <w:p w14:paraId="5B5F3636" w14:textId="6254AE21" w:rsidR="00241FCF" w:rsidRPr="00775519" w:rsidRDefault="00241FCF" w:rsidP="00775519">
      <w:pPr>
        <w:tabs>
          <w:tab w:val="left" w:pos="1620"/>
        </w:tabs>
        <w:spacing w:after="0" w:line="240" w:lineRule="auto"/>
        <w:ind w:left="1080" w:hanging="360"/>
      </w:pPr>
      <w:r w:rsidRPr="00775519">
        <w:t>_Black or African American</w:t>
      </w:r>
    </w:p>
    <w:p w14:paraId="6EAFA914" w14:textId="65A92138" w:rsidR="00241FCF" w:rsidRPr="00775519" w:rsidRDefault="00241FCF" w:rsidP="00775519">
      <w:pPr>
        <w:tabs>
          <w:tab w:val="left" w:pos="1620"/>
        </w:tabs>
        <w:spacing w:after="0" w:line="240" w:lineRule="auto"/>
        <w:ind w:left="1080" w:hanging="360"/>
      </w:pPr>
      <w:r w:rsidRPr="00775519">
        <w:t>_Native Hawaiian or Pacific Islander</w:t>
      </w:r>
    </w:p>
    <w:p w14:paraId="63F660F2" w14:textId="246C5D80" w:rsidR="00241FCF" w:rsidRPr="00775519" w:rsidRDefault="00241FCF" w:rsidP="00775519">
      <w:pPr>
        <w:tabs>
          <w:tab w:val="left" w:pos="1620"/>
        </w:tabs>
        <w:spacing w:after="0" w:line="240" w:lineRule="auto"/>
        <w:ind w:left="1080" w:hanging="360"/>
      </w:pPr>
      <w:r w:rsidRPr="00775519">
        <w:t>_White</w:t>
      </w:r>
    </w:p>
    <w:p w14:paraId="7DF20757" w14:textId="6C4BD083" w:rsidR="00241FCF" w:rsidRPr="00775519" w:rsidRDefault="00241FCF" w:rsidP="00775519">
      <w:pPr>
        <w:tabs>
          <w:tab w:val="left" w:pos="1620"/>
        </w:tabs>
        <w:spacing w:after="0" w:line="240" w:lineRule="auto"/>
        <w:ind w:left="1080" w:hanging="360"/>
      </w:pPr>
      <w:r w:rsidRPr="00775519">
        <w:t>_Unknown</w:t>
      </w:r>
    </w:p>
    <w:p w14:paraId="4910963B" w14:textId="338B29B3" w:rsidR="00241FCF" w:rsidRPr="00775519" w:rsidRDefault="00241FCF" w:rsidP="00775519">
      <w:pPr>
        <w:tabs>
          <w:tab w:val="left" w:pos="1620"/>
        </w:tabs>
        <w:spacing w:after="0" w:line="240" w:lineRule="auto"/>
        <w:ind w:left="1080" w:hanging="360"/>
      </w:pPr>
      <w:r w:rsidRPr="00775519">
        <w:t>_Not Reported</w:t>
      </w:r>
    </w:p>
    <w:p w14:paraId="020C68D2" w14:textId="77777777" w:rsidR="00AF57F5" w:rsidRPr="00C1726B" w:rsidRDefault="00AF57F5" w:rsidP="00C1617A">
      <w:pPr>
        <w:widowControl w:val="0"/>
        <w:spacing w:after="120" w:line="240" w:lineRule="auto"/>
        <w:ind w:firstLine="720"/>
        <w:contextualSpacing/>
        <w:rPr>
          <w:rFonts w:cstheme="minorHAnsi"/>
        </w:rPr>
      </w:pPr>
    </w:p>
    <w:p w14:paraId="1D74A593" w14:textId="02F6A681" w:rsidR="000D548B" w:rsidRPr="00611AD0" w:rsidRDefault="000D548B" w:rsidP="00104A04">
      <w:pPr>
        <w:widowControl w:val="0"/>
        <w:spacing w:after="120" w:line="240" w:lineRule="auto"/>
        <w:contextualSpacing/>
        <w:rPr>
          <w:rFonts w:cstheme="minorHAnsi"/>
        </w:rPr>
      </w:pPr>
      <w:r>
        <w:rPr>
          <w:rFonts w:cstheme="minorHAnsi"/>
        </w:rPr>
        <w:t>6</w:t>
      </w:r>
      <w:r w:rsidR="00AF57F5" w:rsidRPr="00611AD0">
        <w:rPr>
          <w:rFonts w:cstheme="minorHAnsi"/>
        </w:rPr>
        <w:t xml:space="preserve">. How long </w:t>
      </w:r>
      <w:r>
        <w:rPr>
          <w:rFonts w:cstheme="minorHAnsi"/>
        </w:rPr>
        <w:t>has your child</w:t>
      </w:r>
      <w:r w:rsidR="00AF57F5" w:rsidRPr="00611AD0">
        <w:rPr>
          <w:rFonts w:cstheme="minorHAnsi"/>
        </w:rPr>
        <w:t xml:space="preserve"> had the type of pain for which </w:t>
      </w:r>
      <w:r>
        <w:rPr>
          <w:rFonts w:cstheme="minorHAnsi"/>
        </w:rPr>
        <w:t>they</w:t>
      </w:r>
      <w:r w:rsidR="00AF57F5" w:rsidRPr="00611AD0">
        <w:rPr>
          <w:rFonts w:cstheme="minorHAnsi"/>
        </w:rPr>
        <w:t xml:space="preserve"> are enrolled in this study?</w:t>
      </w:r>
    </w:p>
    <w:p w14:paraId="2A41BC59" w14:textId="77777777" w:rsidR="00775519" w:rsidRDefault="000D548B" w:rsidP="008B37C1">
      <w:pPr>
        <w:spacing w:after="0" w:line="240" w:lineRule="auto"/>
        <w:ind w:left="360"/>
      </w:pPr>
      <w:r>
        <w:t>If one month or more, p</w:t>
      </w:r>
      <w:r w:rsidRPr="00F81B09">
        <w:t>lease list the</w:t>
      </w:r>
      <w:r>
        <w:t xml:space="preserve"> </w:t>
      </w:r>
      <w:r w:rsidRPr="00F81B09">
        <w:t xml:space="preserve">number of months </w:t>
      </w:r>
      <w:r>
        <w:t>________</w:t>
      </w:r>
    </w:p>
    <w:p w14:paraId="0BF53C01" w14:textId="36E36971" w:rsidR="000D548B" w:rsidRDefault="000D548B" w:rsidP="008B37C1">
      <w:pPr>
        <w:spacing w:after="0" w:line="240" w:lineRule="auto"/>
        <w:ind w:left="360"/>
      </w:pPr>
      <w:r>
        <w:t>If less than one month, choose one of the following</w:t>
      </w:r>
    </w:p>
    <w:p w14:paraId="5A0BA71D" w14:textId="7CCB9875" w:rsidR="000D548B" w:rsidRDefault="000D548B" w:rsidP="00775519">
      <w:pPr>
        <w:tabs>
          <w:tab w:val="left" w:pos="1620"/>
        </w:tabs>
        <w:spacing w:after="0" w:line="240" w:lineRule="auto"/>
        <w:ind w:left="1080" w:hanging="360"/>
      </w:pPr>
      <w:bookmarkStart w:id="0" w:name="_Hlk190186828"/>
      <w:r>
        <w:t>_3 weeks</w:t>
      </w:r>
      <w:r w:rsidR="00775519">
        <w:tab/>
      </w:r>
      <w:r>
        <w:t>(0.75)</w:t>
      </w:r>
    </w:p>
    <w:p w14:paraId="0C16D895" w14:textId="29A4B7F1" w:rsidR="000D548B" w:rsidRDefault="000D548B" w:rsidP="00775519">
      <w:pPr>
        <w:tabs>
          <w:tab w:val="left" w:pos="1620"/>
        </w:tabs>
        <w:spacing w:after="0" w:line="240" w:lineRule="auto"/>
        <w:ind w:left="1080" w:hanging="360"/>
      </w:pPr>
      <w:r>
        <w:t>_2 weeks</w:t>
      </w:r>
      <w:r w:rsidR="00775519">
        <w:tab/>
      </w:r>
      <w:r>
        <w:t>(0.5)</w:t>
      </w:r>
    </w:p>
    <w:p w14:paraId="637F85D2" w14:textId="2F3160B5" w:rsidR="000D548B" w:rsidRDefault="000D548B" w:rsidP="00775519">
      <w:pPr>
        <w:tabs>
          <w:tab w:val="left" w:pos="1620"/>
        </w:tabs>
        <w:spacing w:after="0" w:line="240" w:lineRule="auto"/>
        <w:ind w:left="1080" w:hanging="360"/>
      </w:pPr>
      <w:r>
        <w:t>_1 week</w:t>
      </w:r>
      <w:r w:rsidR="00775519">
        <w:tab/>
      </w:r>
      <w:r>
        <w:t>(0.25)</w:t>
      </w:r>
    </w:p>
    <w:p w14:paraId="2E3DC43F" w14:textId="1457D686" w:rsidR="000D548B" w:rsidRDefault="000D548B" w:rsidP="00775519">
      <w:pPr>
        <w:tabs>
          <w:tab w:val="left" w:pos="1620"/>
        </w:tabs>
        <w:spacing w:after="0" w:line="240" w:lineRule="auto"/>
        <w:ind w:left="1080" w:hanging="360"/>
      </w:pPr>
      <w:r>
        <w:t>_Less than 1 week (0)</w:t>
      </w:r>
    </w:p>
    <w:bookmarkEnd w:id="0"/>
    <w:p w14:paraId="7EE0A53B" w14:textId="77777777" w:rsidR="000D548B" w:rsidRPr="00C1726B" w:rsidRDefault="000D548B" w:rsidP="0016508E">
      <w:pPr>
        <w:widowControl w:val="0"/>
        <w:spacing w:after="120" w:line="240" w:lineRule="auto"/>
        <w:contextualSpacing/>
        <w:rPr>
          <w:rFonts w:cstheme="minorHAnsi"/>
        </w:rPr>
      </w:pPr>
    </w:p>
    <w:p w14:paraId="69F0E22F" w14:textId="77777777" w:rsidR="000D548B" w:rsidRDefault="000D548B">
      <w:pPr>
        <w:rPr>
          <w:rFonts w:cstheme="minorHAnsi"/>
          <w:u w:val="single"/>
        </w:rPr>
      </w:pPr>
      <w:r>
        <w:rPr>
          <w:rFonts w:cstheme="minorHAnsi"/>
          <w:u w:val="single"/>
        </w:rPr>
        <w:br w:type="page"/>
      </w:r>
    </w:p>
    <w:p w14:paraId="6BD4DAEC" w14:textId="7D4C0F38" w:rsidR="00286CEA" w:rsidRPr="00C1726B" w:rsidRDefault="00286CEA" w:rsidP="00286CEA">
      <w:pPr>
        <w:widowControl w:val="0"/>
        <w:spacing w:after="120" w:line="240" w:lineRule="auto"/>
        <w:contextualSpacing/>
        <w:rPr>
          <w:rFonts w:cstheme="minorHAnsi"/>
          <w:u w:val="single"/>
        </w:rPr>
      </w:pPr>
      <w:r w:rsidRPr="00C1726B">
        <w:rPr>
          <w:rFonts w:cstheme="minorHAnsi"/>
          <w:u w:val="single"/>
        </w:rPr>
        <w:lastRenderedPageBreak/>
        <w:t>These questions are about you and your household</w:t>
      </w:r>
    </w:p>
    <w:p w14:paraId="0337DF42" w14:textId="77777777" w:rsidR="00286CEA" w:rsidRPr="00C1726B" w:rsidRDefault="00286CEA" w:rsidP="00286CEA">
      <w:pPr>
        <w:widowControl w:val="0"/>
        <w:spacing w:after="120" w:line="240" w:lineRule="auto"/>
        <w:contextualSpacing/>
        <w:rPr>
          <w:rFonts w:cstheme="minorHAnsi"/>
        </w:rPr>
      </w:pPr>
    </w:p>
    <w:p w14:paraId="1A4F7B36" w14:textId="16266E2F" w:rsidR="009021BD" w:rsidRPr="00C1726B" w:rsidRDefault="000D548B" w:rsidP="009021BD">
      <w:pPr>
        <w:widowControl w:val="0"/>
        <w:spacing w:after="120" w:line="240" w:lineRule="auto"/>
        <w:contextualSpacing/>
        <w:rPr>
          <w:rFonts w:cstheme="minorHAnsi"/>
        </w:rPr>
      </w:pPr>
      <w:r>
        <w:rPr>
          <w:rFonts w:cstheme="minorHAnsi"/>
        </w:rPr>
        <w:t>7</w:t>
      </w:r>
      <w:r w:rsidR="009021BD" w:rsidRPr="00C1726B">
        <w:rPr>
          <w:rFonts w:cstheme="minorHAnsi"/>
        </w:rPr>
        <w:t xml:space="preserve">. What is your age? ____________ </w:t>
      </w:r>
    </w:p>
    <w:p w14:paraId="2CE84F03" w14:textId="672C041F" w:rsidR="009021BD" w:rsidRPr="00C1726B" w:rsidRDefault="009021BD" w:rsidP="009021BD">
      <w:pPr>
        <w:widowControl w:val="0"/>
        <w:spacing w:after="120" w:line="240" w:lineRule="auto"/>
        <w:contextualSpacing/>
        <w:rPr>
          <w:rFonts w:cstheme="minorHAnsi"/>
        </w:rPr>
      </w:pPr>
    </w:p>
    <w:p w14:paraId="456277E5" w14:textId="45553A23" w:rsidR="009021BD" w:rsidRPr="00C1726B" w:rsidRDefault="000D548B" w:rsidP="00D91EBD">
      <w:pPr>
        <w:widowControl w:val="0"/>
        <w:spacing w:after="120" w:line="240" w:lineRule="auto"/>
        <w:contextualSpacing/>
        <w:rPr>
          <w:rFonts w:cstheme="minorHAnsi"/>
        </w:rPr>
      </w:pPr>
      <w:r>
        <w:rPr>
          <w:rFonts w:cstheme="minorHAnsi"/>
        </w:rPr>
        <w:t>8.</w:t>
      </w:r>
      <w:r w:rsidR="009021BD" w:rsidRPr="00C1726B">
        <w:rPr>
          <w:rFonts w:cstheme="minorHAnsi"/>
        </w:rPr>
        <w:t xml:space="preserve"> What is your relationship to the child/teen participating in this study? (Check one)</w:t>
      </w:r>
    </w:p>
    <w:p w14:paraId="50D22CDB" w14:textId="690D3BB8" w:rsidR="00A30F6F" w:rsidRPr="00775519" w:rsidRDefault="00C64AB1" w:rsidP="00775519">
      <w:pPr>
        <w:tabs>
          <w:tab w:val="left" w:pos="1620"/>
        </w:tabs>
        <w:spacing w:after="0" w:line="240" w:lineRule="auto"/>
        <w:ind w:left="1080" w:hanging="360"/>
      </w:pPr>
      <w:r w:rsidRPr="00C1726B">
        <w:rPr>
          <w:rFonts w:cstheme="minorHAnsi"/>
        </w:rPr>
        <w:t>_</w:t>
      </w:r>
      <w:r w:rsidR="0016508E">
        <w:rPr>
          <w:rFonts w:cstheme="minorHAnsi"/>
        </w:rPr>
        <w:t>1</w:t>
      </w:r>
      <w:r w:rsidR="0016508E" w:rsidRPr="00775519">
        <w:t>.</w:t>
      </w:r>
      <w:r w:rsidR="00775519">
        <w:t xml:space="preserve"> </w:t>
      </w:r>
      <w:r w:rsidR="009021BD" w:rsidRPr="00775519">
        <w:t>Mother</w:t>
      </w:r>
      <w:r w:rsidRPr="00775519">
        <w:t>/Father</w:t>
      </w:r>
    </w:p>
    <w:p w14:paraId="10E31CC9" w14:textId="3BB8E187" w:rsidR="00A30F6F" w:rsidRPr="00775519" w:rsidRDefault="009021BD" w:rsidP="00775519">
      <w:pPr>
        <w:tabs>
          <w:tab w:val="left" w:pos="1620"/>
        </w:tabs>
        <w:spacing w:after="0" w:line="240" w:lineRule="auto"/>
        <w:ind w:left="1080" w:hanging="360"/>
      </w:pPr>
      <w:r w:rsidRPr="00775519">
        <w:t>_</w:t>
      </w:r>
      <w:r w:rsidR="0016508E" w:rsidRPr="00775519">
        <w:t>2.</w:t>
      </w:r>
      <w:r w:rsidR="00775519">
        <w:t xml:space="preserve"> </w:t>
      </w:r>
      <w:r w:rsidRPr="00775519">
        <w:t>Aunt</w:t>
      </w:r>
      <w:r w:rsidR="00C64AB1" w:rsidRPr="00775519">
        <w:t>/</w:t>
      </w:r>
      <w:r w:rsidRPr="00775519">
        <w:t>Uncle</w:t>
      </w:r>
    </w:p>
    <w:p w14:paraId="2C9D25FD" w14:textId="3EB0D029" w:rsidR="00A30F6F" w:rsidRPr="00775519" w:rsidRDefault="009021BD" w:rsidP="00775519">
      <w:pPr>
        <w:tabs>
          <w:tab w:val="left" w:pos="1620"/>
        </w:tabs>
        <w:spacing w:after="0" w:line="240" w:lineRule="auto"/>
        <w:ind w:left="1080" w:hanging="360"/>
      </w:pPr>
      <w:r w:rsidRPr="00775519">
        <w:t>_</w:t>
      </w:r>
      <w:r w:rsidR="0016508E" w:rsidRPr="00775519">
        <w:t>3.</w:t>
      </w:r>
      <w:r w:rsidR="00775519">
        <w:t xml:space="preserve"> </w:t>
      </w:r>
      <w:r w:rsidRPr="00775519">
        <w:t>Grandmother</w:t>
      </w:r>
      <w:r w:rsidR="00C64AB1" w:rsidRPr="00775519">
        <w:t>/</w:t>
      </w:r>
      <w:r w:rsidRPr="00775519">
        <w:t>Grandfather</w:t>
      </w:r>
    </w:p>
    <w:p w14:paraId="5858BA3C" w14:textId="202E7FC0" w:rsidR="00A30F6F" w:rsidRPr="00775519" w:rsidRDefault="00A30F6F" w:rsidP="00775519">
      <w:pPr>
        <w:tabs>
          <w:tab w:val="left" w:pos="1620"/>
        </w:tabs>
        <w:spacing w:after="0" w:line="240" w:lineRule="auto"/>
        <w:ind w:left="1080" w:hanging="360"/>
      </w:pPr>
      <w:r w:rsidRPr="00775519">
        <w:t>_</w:t>
      </w:r>
      <w:r w:rsidR="0016508E" w:rsidRPr="00775519">
        <w:t>4.</w:t>
      </w:r>
      <w:r w:rsidR="00775519">
        <w:t xml:space="preserve"> </w:t>
      </w:r>
      <w:r w:rsidRPr="00775519">
        <w:t>Brother</w:t>
      </w:r>
      <w:r w:rsidR="00C64AB1" w:rsidRPr="00775519">
        <w:t>/</w:t>
      </w:r>
      <w:r w:rsidRPr="00775519">
        <w:t>Sister</w:t>
      </w:r>
    </w:p>
    <w:p w14:paraId="64F4719F" w14:textId="32E7ADD6" w:rsidR="009021BD" w:rsidRPr="00C1726B" w:rsidRDefault="009021BD" w:rsidP="00775519">
      <w:pPr>
        <w:tabs>
          <w:tab w:val="left" w:pos="1620"/>
        </w:tabs>
        <w:spacing w:after="0" w:line="240" w:lineRule="auto"/>
        <w:ind w:left="1080" w:hanging="360"/>
        <w:rPr>
          <w:rFonts w:cstheme="minorHAnsi"/>
        </w:rPr>
      </w:pPr>
      <w:r w:rsidRPr="00775519">
        <w:t>_</w:t>
      </w:r>
      <w:r w:rsidR="0016508E" w:rsidRPr="00775519">
        <w:t>5.</w:t>
      </w:r>
      <w:r w:rsidR="00775519">
        <w:t xml:space="preserve"> </w:t>
      </w:r>
      <w:r w:rsidRPr="00775519">
        <w:t>Other (</w:t>
      </w:r>
      <w:r w:rsidR="00A30F6F" w:rsidRPr="00775519">
        <w:t>specify</w:t>
      </w:r>
      <w:r w:rsidRPr="00C1726B">
        <w:rPr>
          <w:rFonts w:cstheme="minorHAnsi"/>
        </w:rPr>
        <w:t xml:space="preserve"> ________)</w:t>
      </w:r>
    </w:p>
    <w:p w14:paraId="2CFCBB20" w14:textId="77777777" w:rsidR="000D548B" w:rsidRDefault="000D548B" w:rsidP="00533D1F">
      <w:pPr>
        <w:widowControl w:val="0"/>
        <w:spacing w:after="120" w:line="240" w:lineRule="auto"/>
        <w:contextualSpacing/>
        <w:rPr>
          <w:rFonts w:cstheme="minorHAnsi"/>
        </w:rPr>
      </w:pPr>
    </w:p>
    <w:p w14:paraId="101B0C63" w14:textId="4191404D" w:rsidR="00533D1F" w:rsidRPr="00611AD0" w:rsidRDefault="000D548B" w:rsidP="00533D1F">
      <w:pPr>
        <w:widowControl w:val="0"/>
        <w:spacing w:after="120" w:line="240" w:lineRule="auto"/>
        <w:contextualSpacing/>
        <w:rPr>
          <w:rFonts w:cstheme="minorHAnsi"/>
        </w:rPr>
      </w:pPr>
      <w:r>
        <w:rPr>
          <w:rFonts w:cstheme="minorHAnsi"/>
        </w:rPr>
        <w:t>9</w:t>
      </w:r>
      <w:r w:rsidR="00533D1F" w:rsidRPr="00611AD0">
        <w:rPr>
          <w:rFonts w:cstheme="minorHAnsi"/>
        </w:rPr>
        <w:t>. What is your ethnicity?</w:t>
      </w:r>
    </w:p>
    <w:p w14:paraId="78B6EC2E" w14:textId="6B76A609" w:rsidR="00533D1F" w:rsidRPr="00775519" w:rsidRDefault="00533D1F" w:rsidP="00775519">
      <w:pPr>
        <w:tabs>
          <w:tab w:val="left" w:pos="1620"/>
        </w:tabs>
        <w:spacing w:after="0" w:line="240" w:lineRule="auto"/>
        <w:ind w:left="1080" w:hanging="360"/>
      </w:pPr>
      <w:r w:rsidRPr="00611AD0">
        <w:rPr>
          <w:rFonts w:cstheme="minorHAnsi"/>
        </w:rPr>
        <w:t>_</w:t>
      </w:r>
      <w:r w:rsidRPr="00775519">
        <w:t>Hispanic or Latino</w:t>
      </w:r>
    </w:p>
    <w:p w14:paraId="1C8FA616" w14:textId="41CCAA2B" w:rsidR="00533D1F" w:rsidRPr="00775519" w:rsidRDefault="00533D1F" w:rsidP="00775519">
      <w:pPr>
        <w:tabs>
          <w:tab w:val="left" w:pos="1620"/>
        </w:tabs>
        <w:spacing w:after="0" w:line="240" w:lineRule="auto"/>
        <w:ind w:left="1080" w:hanging="360"/>
      </w:pPr>
      <w:r w:rsidRPr="00775519">
        <w:t>_Not Hispanic or Latino</w:t>
      </w:r>
    </w:p>
    <w:p w14:paraId="25F7310F" w14:textId="63A91A0C" w:rsidR="00533D1F" w:rsidRPr="00775519" w:rsidRDefault="00533D1F" w:rsidP="00775519">
      <w:pPr>
        <w:tabs>
          <w:tab w:val="left" w:pos="1620"/>
        </w:tabs>
        <w:spacing w:after="0" w:line="240" w:lineRule="auto"/>
        <w:ind w:left="1080" w:hanging="360"/>
      </w:pPr>
      <w:r w:rsidRPr="00775519">
        <w:t>_Unknown</w:t>
      </w:r>
    </w:p>
    <w:p w14:paraId="5AE624C9" w14:textId="695923CF" w:rsidR="00E73E05" w:rsidRPr="00775519" w:rsidRDefault="00E73E05" w:rsidP="00775519">
      <w:pPr>
        <w:tabs>
          <w:tab w:val="left" w:pos="1620"/>
        </w:tabs>
        <w:spacing w:after="0" w:line="240" w:lineRule="auto"/>
        <w:ind w:left="1080" w:hanging="360"/>
      </w:pPr>
      <w:r w:rsidRPr="00775519">
        <w:t xml:space="preserve">_Not </w:t>
      </w:r>
      <w:r w:rsidR="003E0FFA" w:rsidRPr="00775519">
        <w:t>R</w:t>
      </w:r>
      <w:r w:rsidRPr="00775519">
        <w:t>eported</w:t>
      </w:r>
    </w:p>
    <w:p w14:paraId="1721CE2A" w14:textId="77777777" w:rsidR="00533D1F" w:rsidRPr="000D24DE" w:rsidRDefault="00533D1F" w:rsidP="00533D1F">
      <w:pPr>
        <w:widowControl w:val="0"/>
        <w:spacing w:after="120" w:line="240" w:lineRule="auto"/>
        <w:contextualSpacing/>
        <w:rPr>
          <w:rFonts w:cstheme="minorHAnsi"/>
          <w:highlight w:val="yellow"/>
        </w:rPr>
      </w:pPr>
    </w:p>
    <w:p w14:paraId="06EEE034" w14:textId="48FFC947" w:rsidR="00533D1F" w:rsidRPr="00611AD0" w:rsidRDefault="000D548B" w:rsidP="00533D1F">
      <w:pPr>
        <w:widowControl w:val="0"/>
        <w:spacing w:after="120" w:line="240" w:lineRule="auto"/>
        <w:contextualSpacing/>
        <w:rPr>
          <w:rFonts w:cstheme="minorHAnsi"/>
        </w:rPr>
      </w:pPr>
      <w:r>
        <w:rPr>
          <w:rFonts w:cstheme="minorHAnsi"/>
        </w:rPr>
        <w:t>10</w:t>
      </w:r>
      <w:r w:rsidR="00533D1F" w:rsidRPr="00611AD0">
        <w:rPr>
          <w:rFonts w:cstheme="minorHAnsi"/>
        </w:rPr>
        <w:t>. What is your race? (choose all that apply)</w:t>
      </w:r>
    </w:p>
    <w:p w14:paraId="151BCE2F" w14:textId="1BBFBA28" w:rsidR="00533D1F" w:rsidRPr="00775519" w:rsidRDefault="00533D1F" w:rsidP="00775519">
      <w:pPr>
        <w:tabs>
          <w:tab w:val="left" w:pos="1620"/>
        </w:tabs>
        <w:spacing w:after="0" w:line="240" w:lineRule="auto"/>
        <w:ind w:left="1080" w:hanging="360"/>
      </w:pPr>
      <w:r w:rsidRPr="00775519">
        <w:t>_American Indian or Alaska Native</w:t>
      </w:r>
    </w:p>
    <w:p w14:paraId="66C1A9C1" w14:textId="255550F9" w:rsidR="00533D1F" w:rsidRPr="00775519" w:rsidRDefault="00533D1F" w:rsidP="00775519">
      <w:pPr>
        <w:tabs>
          <w:tab w:val="left" w:pos="1620"/>
        </w:tabs>
        <w:spacing w:after="0" w:line="240" w:lineRule="auto"/>
        <w:ind w:left="1080" w:hanging="360"/>
      </w:pPr>
      <w:r w:rsidRPr="00775519">
        <w:t xml:space="preserve">_Asian </w:t>
      </w:r>
    </w:p>
    <w:p w14:paraId="2E9A324C" w14:textId="55101C06" w:rsidR="00533D1F" w:rsidRPr="00775519" w:rsidRDefault="00533D1F" w:rsidP="00775519">
      <w:pPr>
        <w:tabs>
          <w:tab w:val="left" w:pos="1620"/>
        </w:tabs>
        <w:spacing w:after="0" w:line="240" w:lineRule="auto"/>
        <w:ind w:left="1080" w:hanging="360"/>
      </w:pPr>
      <w:r w:rsidRPr="00775519">
        <w:t>_Black or African American</w:t>
      </w:r>
    </w:p>
    <w:p w14:paraId="6C8857A3" w14:textId="33B499AC" w:rsidR="00533D1F" w:rsidRPr="00775519" w:rsidRDefault="00533D1F" w:rsidP="00775519">
      <w:pPr>
        <w:tabs>
          <w:tab w:val="left" w:pos="1620"/>
        </w:tabs>
        <w:spacing w:after="0" w:line="240" w:lineRule="auto"/>
        <w:ind w:left="1080" w:hanging="360"/>
      </w:pPr>
      <w:r w:rsidRPr="00775519">
        <w:t xml:space="preserve">_Native Hawaiian or Pacific Islander </w:t>
      </w:r>
    </w:p>
    <w:p w14:paraId="4596F3BD" w14:textId="153F2D2B" w:rsidR="00533D1F" w:rsidRPr="00775519" w:rsidRDefault="00533D1F" w:rsidP="00775519">
      <w:pPr>
        <w:tabs>
          <w:tab w:val="left" w:pos="1620"/>
        </w:tabs>
        <w:spacing w:after="0" w:line="240" w:lineRule="auto"/>
        <w:ind w:left="1080" w:hanging="360"/>
      </w:pPr>
      <w:r w:rsidRPr="00775519">
        <w:t>_White</w:t>
      </w:r>
    </w:p>
    <w:p w14:paraId="4B116650" w14:textId="0E3152B9" w:rsidR="00533D1F" w:rsidRPr="00775519" w:rsidRDefault="00533D1F" w:rsidP="00775519">
      <w:pPr>
        <w:tabs>
          <w:tab w:val="left" w:pos="1620"/>
        </w:tabs>
        <w:spacing w:after="0" w:line="240" w:lineRule="auto"/>
        <w:ind w:left="1080" w:hanging="360"/>
      </w:pPr>
      <w:r w:rsidRPr="00775519">
        <w:t>_Unknown</w:t>
      </w:r>
    </w:p>
    <w:p w14:paraId="758EDDEE" w14:textId="660FFB87" w:rsidR="00533D1F" w:rsidRPr="00775519" w:rsidRDefault="00533D1F" w:rsidP="00775519">
      <w:pPr>
        <w:tabs>
          <w:tab w:val="left" w:pos="1620"/>
        </w:tabs>
        <w:spacing w:after="0" w:line="240" w:lineRule="auto"/>
        <w:ind w:left="1080" w:hanging="360"/>
      </w:pPr>
      <w:r w:rsidRPr="00775519">
        <w:t>_Not Reported</w:t>
      </w:r>
    </w:p>
    <w:p w14:paraId="3318D1B4" w14:textId="77777777" w:rsidR="00FA6DDE" w:rsidRPr="00C1726B" w:rsidRDefault="00FA6DDE" w:rsidP="00FA6DDE">
      <w:pPr>
        <w:widowControl w:val="0"/>
        <w:spacing w:after="120" w:line="240" w:lineRule="auto"/>
        <w:contextualSpacing/>
        <w:rPr>
          <w:rFonts w:cstheme="minorHAnsi"/>
        </w:rPr>
      </w:pPr>
    </w:p>
    <w:p w14:paraId="4348D8D2" w14:textId="3A25085E" w:rsidR="00835B49" w:rsidRPr="00C1726B" w:rsidRDefault="000D548B" w:rsidP="00C1617A">
      <w:pPr>
        <w:widowControl w:val="0"/>
        <w:spacing w:after="120" w:line="240" w:lineRule="auto"/>
        <w:contextualSpacing/>
        <w:rPr>
          <w:rFonts w:cstheme="minorHAnsi"/>
        </w:rPr>
      </w:pPr>
      <w:r>
        <w:rPr>
          <w:rFonts w:cstheme="minorHAnsi"/>
        </w:rPr>
        <w:t>11</w:t>
      </w:r>
      <w:r w:rsidR="00B578CC" w:rsidRPr="00C1726B">
        <w:rPr>
          <w:rFonts w:cstheme="minorHAnsi"/>
        </w:rPr>
        <w:t xml:space="preserve">. </w:t>
      </w:r>
      <w:r w:rsidR="002B5A84" w:rsidRPr="00C1726B">
        <w:rPr>
          <w:rFonts w:cstheme="minorHAnsi"/>
        </w:rPr>
        <w:t xml:space="preserve">What is the highest </w:t>
      </w:r>
      <w:r w:rsidR="00D67C1D" w:rsidRPr="00C1726B">
        <w:rPr>
          <w:rFonts w:cstheme="minorHAnsi"/>
        </w:rPr>
        <w:t xml:space="preserve">level of education you have </w:t>
      </w:r>
      <w:r w:rsidR="003C6C48" w:rsidRPr="00C1726B">
        <w:rPr>
          <w:rFonts w:cstheme="minorHAnsi"/>
        </w:rPr>
        <w:t>completed</w:t>
      </w:r>
      <w:r w:rsidR="002B5A84" w:rsidRPr="00C1726B">
        <w:rPr>
          <w:rFonts w:cstheme="minorHAnsi"/>
        </w:rPr>
        <w:t>?</w:t>
      </w:r>
      <w:r w:rsidR="006C7D5D" w:rsidRPr="00C1726B">
        <w:rPr>
          <w:rFonts w:cstheme="minorHAnsi"/>
        </w:rPr>
        <w:t xml:space="preserve"> </w:t>
      </w:r>
    </w:p>
    <w:p w14:paraId="27A386C3" w14:textId="19334191" w:rsidR="002B5A84" w:rsidRPr="00775519" w:rsidRDefault="00C1617A" w:rsidP="00775519">
      <w:pPr>
        <w:tabs>
          <w:tab w:val="left" w:pos="1620"/>
        </w:tabs>
        <w:spacing w:after="0" w:line="240" w:lineRule="auto"/>
        <w:ind w:left="1080" w:hanging="360"/>
      </w:pPr>
      <w:r w:rsidRPr="00775519">
        <w:t>_</w:t>
      </w:r>
      <w:r w:rsidR="0016508E" w:rsidRPr="00775519">
        <w:t>1.</w:t>
      </w:r>
      <w:r w:rsidRPr="00775519">
        <w:t xml:space="preserve"> </w:t>
      </w:r>
      <w:r w:rsidR="0015229D" w:rsidRPr="00775519">
        <w:t>Less than High School</w:t>
      </w:r>
    </w:p>
    <w:p w14:paraId="4775A6D4" w14:textId="5E6704EE" w:rsidR="002B5A84" w:rsidRPr="00775519" w:rsidRDefault="00C1617A" w:rsidP="00775519">
      <w:pPr>
        <w:tabs>
          <w:tab w:val="left" w:pos="1620"/>
        </w:tabs>
        <w:spacing w:after="0" w:line="240" w:lineRule="auto"/>
        <w:ind w:left="1080" w:hanging="360"/>
      </w:pPr>
      <w:r w:rsidRPr="00775519">
        <w:t>_</w:t>
      </w:r>
      <w:r w:rsidR="0016508E" w:rsidRPr="00775519">
        <w:t>2.</w:t>
      </w:r>
      <w:r w:rsidRPr="00775519">
        <w:t xml:space="preserve"> </w:t>
      </w:r>
      <w:r w:rsidR="0015229D" w:rsidRPr="00775519">
        <w:t xml:space="preserve">Some High School Education </w:t>
      </w:r>
    </w:p>
    <w:p w14:paraId="078DF181" w14:textId="22FAC8DA" w:rsidR="002B5A84" w:rsidRPr="00775519" w:rsidRDefault="00C1617A" w:rsidP="00775519">
      <w:pPr>
        <w:tabs>
          <w:tab w:val="left" w:pos="1620"/>
        </w:tabs>
        <w:spacing w:after="0" w:line="240" w:lineRule="auto"/>
        <w:ind w:left="1080" w:hanging="360"/>
      </w:pPr>
      <w:r w:rsidRPr="00775519">
        <w:t>_</w:t>
      </w:r>
      <w:r w:rsidR="0016508E" w:rsidRPr="00775519">
        <w:t>3.</w:t>
      </w:r>
      <w:r w:rsidRPr="00775519">
        <w:t xml:space="preserve"> </w:t>
      </w:r>
      <w:r w:rsidR="0015229D" w:rsidRPr="00775519">
        <w:t xml:space="preserve">High School Degree Complete </w:t>
      </w:r>
      <w:r w:rsidR="006A01D8">
        <w:t>(or equivalent, e.g., G.E.D.)</w:t>
      </w:r>
    </w:p>
    <w:p w14:paraId="3F93D90B" w14:textId="430E16C4" w:rsidR="002B5A84" w:rsidRPr="00775519" w:rsidRDefault="00C1617A" w:rsidP="00775519">
      <w:pPr>
        <w:tabs>
          <w:tab w:val="left" w:pos="1620"/>
        </w:tabs>
        <w:spacing w:after="0" w:line="240" w:lineRule="auto"/>
        <w:ind w:left="1080" w:hanging="360"/>
      </w:pPr>
      <w:r w:rsidRPr="00775519">
        <w:t>_</w:t>
      </w:r>
      <w:r w:rsidR="0016508E" w:rsidRPr="00775519">
        <w:t>4.</w:t>
      </w:r>
      <w:r w:rsidRPr="00775519">
        <w:t xml:space="preserve"> </w:t>
      </w:r>
      <w:r w:rsidR="0015229D" w:rsidRPr="00775519">
        <w:t>Associate’s or Technical Degree Complete</w:t>
      </w:r>
    </w:p>
    <w:p w14:paraId="0D98A5E7" w14:textId="33C3D732" w:rsidR="006B0AD4" w:rsidRPr="00775519" w:rsidRDefault="00C1617A" w:rsidP="00775519">
      <w:pPr>
        <w:tabs>
          <w:tab w:val="left" w:pos="1620"/>
        </w:tabs>
        <w:spacing w:after="0" w:line="240" w:lineRule="auto"/>
        <w:ind w:left="1080" w:hanging="360"/>
      </w:pPr>
      <w:r w:rsidRPr="00775519">
        <w:t>_</w:t>
      </w:r>
      <w:r w:rsidR="0016508E" w:rsidRPr="00775519">
        <w:t>5.</w:t>
      </w:r>
      <w:r w:rsidRPr="00775519">
        <w:t xml:space="preserve"> </w:t>
      </w:r>
      <w:r w:rsidR="0015229D" w:rsidRPr="00775519">
        <w:t>College or Baccalaureate Degree Complete</w:t>
      </w:r>
      <w:r w:rsidR="006B0AD4" w:rsidRPr="00775519">
        <w:t xml:space="preserve"> </w:t>
      </w:r>
    </w:p>
    <w:p w14:paraId="25FA6087" w14:textId="188CEFB9" w:rsidR="0015229D" w:rsidRPr="00775519" w:rsidRDefault="00C1617A" w:rsidP="00775519">
      <w:pPr>
        <w:tabs>
          <w:tab w:val="left" w:pos="1620"/>
        </w:tabs>
        <w:spacing w:after="0" w:line="240" w:lineRule="auto"/>
        <w:ind w:left="1080" w:hanging="360"/>
      </w:pPr>
      <w:r w:rsidRPr="00775519">
        <w:t>_</w:t>
      </w:r>
      <w:r w:rsidR="0016508E" w:rsidRPr="00775519">
        <w:t>6.</w:t>
      </w:r>
      <w:r w:rsidRPr="00775519">
        <w:t xml:space="preserve"> </w:t>
      </w:r>
      <w:r w:rsidR="0015229D" w:rsidRPr="00775519">
        <w:t>Doctoral or Postgraduate Education</w:t>
      </w:r>
    </w:p>
    <w:p w14:paraId="0316C945" w14:textId="730895EB" w:rsidR="002B5A84" w:rsidRPr="00C1726B" w:rsidRDefault="002B5A84" w:rsidP="0086705E">
      <w:pPr>
        <w:widowControl w:val="0"/>
        <w:spacing w:after="120" w:line="240" w:lineRule="auto"/>
        <w:contextualSpacing/>
        <w:rPr>
          <w:rFonts w:cstheme="minorHAnsi"/>
        </w:rPr>
      </w:pPr>
    </w:p>
    <w:p w14:paraId="6F238243" w14:textId="29615FF3" w:rsidR="002B5A84" w:rsidRPr="00C1726B" w:rsidRDefault="000D548B" w:rsidP="00C1617A">
      <w:pPr>
        <w:widowControl w:val="0"/>
        <w:spacing w:after="120" w:line="240" w:lineRule="auto"/>
        <w:contextualSpacing/>
        <w:rPr>
          <w:rFonts w:cstheme="minorHAnsi"/>
        </w:rPr>
      </w:pPr>
      <w:r>
        <w:rPr>
          <w:rFonts w:cstheme="minorHAnsi"/>
        </w:rPr>
        <w:t>12</w:t>
      </w:r>
      <w:r w:rsidR="00B578CC" w:rsidRPr="00C1726B">
        <w:rPr>
          <w:rFonts w:cstheme="minorHAnsi"/>
        </w:rPr>
        <w:t xml:space="preserve">. </w:t>
      </w:r>
      <w:r w:rsidR="002B5A84" w:rsidRPr="00C1726B">
        <w:rPr>
          <w:rFonts w:cstheme="minorHAnsi"/>
        </w:rPr>
        <w:t>What is your current employment status?</w:t>
      </w:r>
      <w:r w:rsidR="00FC7F94" w:rsidRPr="00C1726B">
        <w:rPr>
          <w:rFonts w:cstheme="minorHAnsi"/>
        </w:rPr>
        <w:t xml:space="preserve"> </w:t>
      </w:r>
    </w:p>
    <w:p w14:paraId="148D00E6" w14:textId="1C18B856" w:rsidR="009142C6" w:rsidRPr="00C1726B" w:rsidRDefault="00C1617A" w:rsidP="00775519">
      <w:pPr>
        <w:tabs>
          <w:tab w:val="left" w:pos="1620"/>
        </w:tabs>
        <w:spacing w:after="0" w:line="240" w:lineRule="auto"/>
        <w:ind w:left="1080" w:hanging="360"/>
        <w:rPr>
          <w:rFonts w:cstheme="minorHAnsi"/>
        </w:rPr>
      </w:pPr>
      <w:r w:rsidRPr="00C1726B">
        <w:rPr>
          <w:rFonts w:cstheme="minorHAnsi"/>
        </w:rPr>
        <w:t>_</w:t>
      </w:r>
      <w:r w:rsidR="0016508E">
        <w:rPr>
          <w:rFonts w:cstheme="minorHAnsi"/>
        </w:rPr>
        <w:t>1.</w:t>
      </w:r>
      <w:r w:rsidR="009142C6" w:rsidRPr="00C1726B">
        <w:rPr>
          <w:rFonts w:cstheme="minorHAnsi"/>
        </w:rPr>
        <w:t xml:space="preserve"> Full-</w:t>
      </w:r>
      <w:r w:rsidR="009142C6" w:rsidRPr="00775519">
        <w:t>time</w:t>
      </w:r>
      <w:r w:rsidR="003B421E" w:rsidRPr="00C1726B">
        <w:rPr>
          <w:rFonts w:cstheme="minorHAnsi"/>
        </w:rPr>
        <w:t xml:space="preserve"> employment</w:t>
      </w:r>
    </w:p>
    <w:p w14:paraId="359001DA" w14:textId="5914C233" w:rsidR="009142C6" w:rsidRPr="00C1726B" w:rsidRDefault="00C1617A" w:rsidP="00C1617A">
      <w:pPr>
        <w:widowControl w:val="0"/>
        <w:spacing w:after="120" w:line="240" w:lineRule="auto"/>
        <w:ind w:firstLine="720"/>
        <w:contextualSpacing/>
        <w:rPr>
          <w:rFonts w:cstheme="minorHAnsi"/>
        </w:rPr>
      </w:pPr>
      <w:r w:rsidRPr="00C1726B">
        <w:rPr>
          <w:rFonts w:cstheme="minorHAnsi"/>
        </w:rPr>
        <w:t>_</w:t>
      </w:r>
      <w:r w:rsidR="0016508E">
        <w:rPr>
          <w:rFonts w:cstheme="minorHAnsi"/>
        </w:rPr>
        <w:t>2.</w:t>
      </w:r>
      <w:r w:rsidR="009142C6" w:rsidRPr="00C1726B">
        <w:rPr>
          <w:rFonts w:cstheme="minorHAnsi"/>
        </w:rPr>
        <w:t xml:space="preserve"> Not employed</w:t>
      </w:r>
    </w:p>
    <w:p w14:paraId="7527F464" w14:textId="035BCB0F" w:rsidR="009142C6" w:rsidRPr="00C1726B" w:rsidRDefault="00C1617A" w:rsidP="00C1617A">
      <w:pPr>
        <w:widowControl w:val="0"/>
        <w:spacing w:after="120" w:line="240" w:lineRule="auto"/>
        <w:ind w:firstLine="720"/>
        <w:contextualSpacing/>
        <w:rPr>
          <w:rFonts w:cstheme="minorHAnsi"/>
        </w:rPr>
      </w:pPr>
      <w:r w:rsidRPr="00C1726B">
        <w:rPr>
          <w:rFonts w:cstheme="minorHAnsi"/>
        </w:rPr>
        <w:t>_</w:t>
      </w:r>
      <w:r w:rsidR="0016508E">
        <w:rPr>
          <w:rFonts w:cstheme="minorHAnsi"/>
        </w:rPr>
        <w:t>3.</w:t>
      </w:r>
      <w:r w:rsidR="009142C6" w:rsidRPr="00C1726B">
        <w:rPr>
          <w:rFonts w:cstheme="minorHAnsi"/>
        </w:rPr>
        <w:t xml:space="preserve"> Part-time</w:t>
      </w:r>
      <w:r w:rsidR="003B421E" w:rsidRPr="00C1726B">
        <w:rPr>
          <w:rFonts w:cstheme="minorHAnsi"/>
        </w:rPr>
        <w:t xml:space="preserve"> Employment</w:t>
      </w:r>
    </w:p>
    <w:p w14:paraId="403A2AF0" w14:textId="77777777" w:rsidR="00D91EBD" w:rsidRPr="00C1726B" w:rsidRDefault="00D91EBD" w:rsidP="0086705E">
      <w:pPr>
        <w:widowControl w:val="0"/>
        <w:spacing w:after="120" w:line="240" w:lineRule="auto"/>
        <w:contextualSpacing/>
        <w:rPr>
          <w:rFonts w:cstheme="minorHAnsi"/>
        </w:rPr>
      </w:pPr>
    </w:p>
    <w:p w14:paraId="08CEB350" w14:textId="77777777" w:rsidR="000D548B" w:rsidRDefault="000D548B">
      <w:pPr>
        <w:rPr>
          <w:rFonts w:cstheme="minorHAnsi"/>
        </w:rPr>
      </w:pPr>
      <w:r>
        <w:rPr>
          <w:rFonts w:cstheme="minorHAnsi"/>
        </w:rPr>
        <w:br w:type="page"/>
      </w:r>
    </w:p>
    <w:p w14:paraId="1E715DA1" w14:textId="42D3583A" w:rsidR="00D608C1" w:rsidRPr="00C1726B" w:rsidRDefault="000D548B" w:rsidP="00C1617A">
      <w:pPr>
        <w:widowControl w:val="0"/>
        <w:spacing w:after="120" w:line="240" w:lineRule="auto"/>
        <w:contextualSpacing/>
        <w:rPr>
          <w:rFonts w:cstheme="minorHAnsi"/>
        </w:rPr>
      </w:pPr>
      <w:r>
        <w:rPr>
          <w:rFonts w:cstheme="minorHAnsi"/>
        </w:rPr>
        <w:lastRenderedPageBreak/>
        <w:t>13</w:t>
      </w:r>
      <w:r w:rsidR="00B578CC" w:rsidRPr="00C1726B">
        <w:rPr>
          <w:rFonts w:cstheme="minorHAnsi"/>
        </w:rPr>
        <w:t xml:space="preserve">. </w:t>
      </w:r>
      <w:r w:rsidR="009142C6" w:rsidRPr="00C1726B">
        <w:rPr>
          <w:rFonts w:cstheme="minorHAnsi"/>
        </w:rPr>
        <w:t>What category best describes your current relationship status?</w:t>
      </w:r>
      <w:r w:rsidR="00FC7F94" w:rsidRPr="00C1726B">
        <w:rPr>
          <w:rFonts w:cstheme="minorHAnsi"/>
        </w:rPr>
        <w:t xml:space="preserve"> </w:t>
      </w:r>
    </w:p>
    <w:p w14:paraId="6C3EAE00" w14:textId="0567582B" w:rsidR="00D608C1" w:rsidRPr="00D1603D" w:rsidRDefault="00C1617A" w:rsidP="00D1603D">
      <w:pPr>
        <w:tabs>
          <w:tab w:val="left" w:pos="1620"/>
        </w:tabs>
        <w:spacing w:after="0" w:line="240" w:lineRule="auto"/>
        <w:ind w:left="1080" w:hanging="360"/>
      </w:pPr>
      <w:r w:rsidRPr="00C1726B">
        <w:rPr>
          <w:rFonts w:cstheme="minorHAnsi"/>
        </w:rPr>
        <w:t>_</w:t>
      </w:r>
      <w:r w:rsidR="0016508E" w:rsidRPr="00D1603D">
        <w:t>1.</w:t>
      </w:r>
      <w:r w:rsidR="007B06CF" w:rsidRPr="00D1603D">
        <w:t xml:space="preserve"> </w:t>
      </w:r>
      <w:r w:rsidR="00AC3A28" w:rsidRPr="00D1603D">
        <w:t>Divorced</w:t>
      </w:r>
      <w:r w:rsidR="00B578CC" w:rsidRPr="00D1603D">
        <w:t xml:space="preserve"> </w:t>
      </w:r>
    </w:p>
    <w:p w14:paraId="5D9B3413" w14:textId="7BA78DDA" w:rsidR="00AC3A28" w:rsidRPr="00D1603D" w:rsidRDefault="00C1617A" w:rsidP="00D1603D">
      <w:pPr>
        <w:tabs>
          <w:tab w:val="left" w:pos="1620"/>
        </w:tabs>
        <w:spacing w:after="0" w:line="240" w:lineRule="auto"/>
        <w:ind w:left="1080" w:hanging="360"/>
      </w:pPr>
      <w:r w:rsidRPr="00D1603D">
        <w:t>_</w:t>
      </w:r>
      <w:r w:rsidR="0016508E" w:rsidRPr="00D1603D">
        <w:t>2.</w:t>
      </w:r>
      <w:r w:rsidR="007B06CF" w:rsidRPr="00D1603D">
        <w:t xml:space="preserve"> </w:t>
      </w:r>
      <w:r w:rsidR="00F81B09" w:rsidRPr="00D1603D">
        <w:t xml:space="preserve">Married </w:t>
      </w:r>
    </w:p>
    <w:p w14:paraId="12D347AF" w14:textId="79AAD532" w:rsidR="00D608C1" w:rsidRPr="00D1603D" w:rsidRDefault="00C1617A" w:rsidP="00D1603D">
      <w:pPr>
        <w:tabs>
          <w:tab w:val="left" w:pos="1620"/>
        </w:tabs>
        <w:spacing w:after="0" w:line="240" w:lineRule="auto"/>
        <w:ind w:left="1080" w:hanging="360"/>
      </w:pPr>
      <w:r w:rsidRPr="00D1603D">
        <w:t>_</w:t>
      </w:r>
      <w:r w:rsidR="0016508E" w:rsidRPr="00D1603D">
        <w:t>3.</w:t>
      </w:r>
      <w:r w:rsidR="00AC3A28" w:rsidRPr="00D1603D">
        <w:t xml:space="preserve"> </w:t>
      </w:r>
      <w:r w:rsidR="00F81B09" w:rsidRPr="00D1603D">
        <w:t>Never Married</w:t>
      </w:r>
      <w:r w:rsidR="00D91EBD" w:rsidRPr="00D1603D">
        <w:t>/Single</w:t>
      </w:r>
    </w:p>
    <w:p w14:paraId="445CA3DD" w14:textId="36EFB66F" w:rsidR="00F81B09" w:rsidRPr="00D1603D" w:rsidRDefault="00C1617A" w:rsidP="00D1603D">
      <w:pPr>
        <w:tabs>
          <w:tab w:val="left" w:pos="1620"/>
        </w:tabs>
        <w:spacing w:after="0" w:line="240" w:lineRule="auto"/>
        <w:ind w:left="1080" w:hanging="360"/>
      </w:pPr>
      <w:r w:rsidRPr="00D1603D">
        <w:t>_</w:t>
      </w:r>
      <w:r w:rsidR="0016508E" w:rsidRPr="00D1603D">
        <w:t>4.</w:t>
      </w:r>
      <w:r w:rsidR="00F81B09" w:rsidRPr="00D1603D">
        <w:t xml:space="preserve"> Separated </w:t>
      </w:r>
    </w:p>
    <w:p w14:paraId="4E71B37B" w14:textId="38F643C0" w:rsidR="00D608C1" w:rsidRPr="00D1603D" w:rsidRDefault="00C1617A" w:rsidP="00D1603D">
      <w:pPr>
        <w:tabs>
          <w:tab w:val="left" w:pos="1620"/>
        </w:tabs>
        <w:spacing w:after="0" w:line="240" w:lineRule="auto"/>
        <w:ind w:left="1080" w:hanging="360"/>
      </w:pPr>
      <w:r w:rsidRPr="00D1603D">
        <w:t>_</w:t>
      </w:r>
      <w:r w:rsidR="0016508E" w:rsidRPr="00D1603D">
        <w:t>5.</w:t>
      </w:r>
      <w:r w:rsidR="007B06CF" w:rsidRPr="00D1603D">
        <w:t xml:space="preserve"> </w:t>
      </w:r>
      <w:r w:rsidR="00F81B09" w:rsidRPr="00D1603D">
        <w:t xml:space="preserve">Widowed </w:t>
      </w:r>
    </w:p>
    <w:p w14:paraId="6F56531D" w14:textId="19079E95" w:rsidR="0015229D" w:rsidRPr="00D1603D" w:rsidRDefault="0015229D" w:rsidP="00D1603D">
      <w:pPr>
        <w:tabs>
          <w:tab w:val="left" w:pos="1620"/>
        </w:tabs>
        <w:spacing w:after="0" w:line="240" w:lineRule="auto"/>
        <w:ind w:left="1080" w:hanging="360"/>
      </w:pPr>
      <w:r w:rsidRPr="00D1603D">
        <w:t>_</w:t>
      </w:r>
      <w:r w:rsidR="0016508E" w:rsidRPr="00D1603D">
        <w:t xml:space="preserve">6. </w:t>
      </w:r>
      <w:r w:rsidRPr="00D1603D">
        <w:t>Domestic Partner</w:t>
      </w:r>
    </w:p>
    <w:p w14:paraId="580F722E" w14:textId="4225265B" w:rsidR="00C1617A" w:rsidRPr="00C1726B" w:rsidRDefault="00C1617A" w:rsidP="00775519">
      <w:pPr>
        <w:widowControl w:val="0"/>
        <w:spacing w:after="120" w:line="240" w:lineRule="auto"/>
        <w:contextualSpacing/>
        <w:rPr>
          <w:rFonts w:cstheme="minorHAnsi"/>
        </w:rPr>
      </w:pPr>
    </w:p>
    <w:p w14:paraId="34D37502" w14:textId="7F4CF335" w:rsidR="00D91EBD" w:rsidRPr="00C1726B" w:rsidRDefault="000D548B" w:rsidP="00D91EBD">
      <w:pPr>
        <w:widowControl w:val="0"/>
        <w:spacing w:after="120" w:line="240" w:lineRule="auto"/>
        <w:contextualSpacing/>
        <w:rPr>
          <w:rFonts w:cstheme="minorHAnsi"/>
        </w:rPr>
      </w:pPr>
      <w:r>
        <w:rPr>
          <w:rFonts w:cstheme="minorHAnsi"/>
        </w:rPr>
        <w:t>14</w:t>
      </w:r>
      <w:r w:rsidR="00D91EBD" w:rsidRPr="00C1726B">
        <w:rPr>
          <w:rFonts w:cstheme="minorHAnsi"/>
        </w:rPr>
        <w:t xml:space="preserve">. </w:t>
      </w:r>
      <w:r w:rsidR="00C64AB1" w:rsidRPr="00C1726B">
        <w:rPr>
          <w:rFonts w:cstheme="minorHAnsi"/>
        </w:rPr>
        <w:t xml:space="preserve">(if married) </w:t>
      </w:r>
      <w:r w:rsidR="00D91EBD" w:rsidRPr="00C1726B">
        <w:rPr>
          <w:rFonts w:cstheme="minorHAnsi"/>
        </w:rPr>
        <w:t>What is the highest level of education your spouse/partner has completed?</w:t>
      </w:r>
    </w:p>
    <w:p w14:paraId="1B242CE9" w14:textId="77777777" w:rsidR="006A01D8" w:rsidRPr="00775519" w:rsidRDefault="006A01D8" w:rsidP="006A01D8">
      <w:pPr>
        <w:tabs>
          <w:tab w:val="left" w:pos="1620"/>
        </w:tabs>
        <w:spacing w:after="0" w:line="240" w:lineRule="auto"/>
        <w:ind w:left="1080" w:hanging="360"/>
      </w:pPr>
      <w:r w:rsidRPr="00775519">
        <w:t>_1. Less than High School</w:t>
      </w:r>
    </w:p>
    <w:p w14:paraId="55DBAA87" w14:textId="77777777" w:rsidR="006A01D8" w:rsidRPr="00775519" w:rsidRDefault="006A01D8" w:rsidP="006A01D8">
      <w:pPr>
        <w:tabs>
          <w:tab w:val="left" w:pos="1620"/>
        </w:tabs>
        <w:spacing w:after="0" w:line="240" w:lineRule="auto"/>
        <w:ind w:left="1080" w:hanging="360"/>
      </w:pPr>
      <w:r w:rsidRPr="00775519">
        <w:t xml:space="preserve">_2. Some High School Education </w:t>
      </w:r>
    </w:p>
    <w:p w14:paraId="6729EC9C" w14:textId="77777777" w:rsidR="006A01D8" w:rsidRPr="00775519" w:rsidRDefault="006A01D8" w:rsidP="006A01D8">
      <w:pPr>
        <w:tabs>
          <w:tab w:val="left" w:pos="1620"/>
        </w:tabs>
        <w:spacing w:after="0" w:line="240" w:lineRule="auto"/>
        <w:ind w:left="1080" w:hanging="360"/>
      </w:pPr>
      <w:r w:rsidRPr="00775519">
        <w:t xml:space="preserve">_3. High School Degree Complete </w:t>
      </w:r>
      <w:r>
        <w:t>(or equivalent, e.g., G.E.D.)</w:t>
      </w:r>
    </w:p>
    <w:p w14:paraId="4E670845" w14:textId="77777777" w:rsidR="006A01D8" w:rsidRPr="00775519" w:rsidRDefault="006A01D8" w:rsidP="006A01D8">
      <w:pPr>
        <w:tabs>
          <w:tab w:val="left" w:pos="1620"/>
        </w:tabs>
        <w:spacing w:after="0" w:line="240" w:lineRule="auto"/>
        <w:ind w:left="1080" w:hanging="360"/>
      </w:pPr>
      <w:r w:rsidRPr="00775519">
        <w:t>_4. Associate’s or Technical Degree Complete</w:t>
      </w:r>
    </w:p>
    <w:p w14:paraId="61B5129C" w14:textId="77777777" w:rsidR="006A01D8" w:rsidRPr="00775519" w:rsidRDefault="006A01D8" w:rsidP="006A01D8">
      <w:pPr>
        <w:tabs>
          <w:tab w:val="left" w:pos="1620"/>
        </w:tabs>
        <w:spacing w:after="0" w:line="240" w:lineRule="auto"/>
        <w:ind w:left="1080" w:hanging="360"/>
      </w:pPr>
      <w:r w:rsidRPr="00775519">
        <w:t xml:space="preserve">_5. College or Baccalaureate Degree Complete </w:t>
      </w:r>
    </w:p>
    <w:p w14:paraId="7A97D8D0" w14:textId="77777777" w:rsidR="006A01D8" w:rsidRPr="00775519" w:rsidRDefault="006A01D8" w:rsidP="006A01D8">
      <w:pPr>
        <w:tabs>
          <w:tab w:val="left" w:pos="1620"/>
        </w:tabs>
        <w:spacing w:after="0" w:line="240" w:lineRule="auto"/>
        <w:ind w:left="1080" w:hanging="360"/>
      </w:pPr>
      <w:r w:rsidRPr="00775519">
        <w:t>_6. Doctoral or Postgraduate Education</w:t>
      </w:r>
    </w:p>
    <w:p w14:paraId="263D3971" w14:textId="08F263D3" w:rsidR="00D91EBD" w:rsidRPr="00C1726B" w:rsidRDefault="00D91EBD" w:rsidP="00775519">
      <w:pPr>
        <w:widowControl w:val="0"/>
        <w:spacing w:after="120" w:line="240" w:lineRule="auto"/>
        <w:contextualSpacing/>
        <w:rPr>
          <w:rFonts w:cstheme="minorHAnsi"/>
        </w:rPr>
      </w:pPr>
    </w:p>
    <w:p w14:paraId="3AA5042D" w14:textId="54253685" w:rsidR="00D91EBD" w:rsidRPr="00C1726B" w:rsidRDefault="000D548B" w:rsidP="00D91EBD">
      <w:pPr>
        <w:widowControl w:val="0"/>
        <w:spacing w:after="120" w:line="240" w:lineRule="auto"/>
        <w:contextualSpacing/>
        <w:rPr>
          <w:rFonts w:cstheme="minorHAnsi"/>
        </w:rPr>
      </w:pPr>
      <w:r>
        <w:rPr>
          <w:rFonts w:cstheme="minorHAnsi"/>
        </w:rPr>
        <w:t>15</w:t>
      </w:r>
      <w:r w:rsidR="00D91EBD" w:rsidRPr="00C1726B">
        <w:rPr>
          <w:rFonts w:cstheme="minorHAnsi"/>
        </w:rPr>
        <w:t xml:space="preserve">. </w:t>
      </w:r>
      <w:r w:rsidR="00C64AB1" w:rsidRPr="00C1726B">
        <w:rPr>
          <w:rFonts w:cstheme="minorHAnsi"/>
        </w:rPr>
        <w:t xml:space="preserve">(if married) </w:t>
      </w:r>
      <w:r w:rsidR="00D91EBD" w:rsidRPr="00C1726B">
        <w:rPr>
          <w:rFonts w:cstheme="minorHAnsi"/>
        </w:rPr>
        <w:t xml:space="preserve">What is your spouse/partner’s current employment status? </w:t>
      </w:r>
    </w:p>
    <w:p w14:paraId="679DF34F" w14:textId="3093159A" w:rsidR="00D91EBD" w:rsidRPr="00D1603D" w:rsidRDefault="00D91EBD" w:rsidP="00D1603D">
      <w:pPr>
        <w:tabs>
          <w:tab w:val="left" w:pos="1620"/>
        </w:tabs>
        <w:spacing w:after="0" w:line="240" w:lineRule="auto"/>
        <w:ind w:left="1080" w:hanging="360"/>
      </w:pPr>
      <w:r w:rsidRPr="00D1603D">
        <w:t>_</w:t>
      </w:r>
      <w:r w:rsidR="005705D8" w:rsidRPr="00D1603D">
        <w:t>1.</w:t>
      </w:r>
      <w:r w:rsidRPr="00D1603D">
        <w:t xml:space="preserve"> Full-time employment</w:t>
      </w:r>
    </w:p>
    <w:p w14:paraId="318C0A0C" w14:textId="2EDBC3CB" w:rsidR="00D91EBD" w:rsidRPr="00D1603D" w:rsidRDefault="00D91EBD" w:rsidP="00D1603D">
      <w:pPr>
        <w:tabs>
          <w:tab w:val="left" w:pos="1620"/>
        </w:tabs>
        <w:spacing w:after="0" w:line="240" w:lineRule="auto"/>
        <w:ind w:left="1080" w:hanging="360"/>
      </w:pPr>
      <w:r w:rsidRPr="00D1603D">
        <w:t>_</w:t>
      </w:r>
      <w:r w:rsidR="005705D8" w:rsidRPr="00D1603D">
        <w:t>2.</w:t>
      </w:r>
      <w:r w:rsidRPr="00D1603D">
        <w:t xml:space="preserve"> Not employed</w:t>
      </w:r>
    </w:p>
    <w:p w14:paraId="646A3ADC" w14:textId="67C58FE7" w:rsidR="00D91EBD" w:rsidRPr="00D1603D" w:rsidRDefault="00D91EBD" w:rsidP="00D1603D">
      <w:pPr>
        <w:tabs>
          <w:tab w:val="left" w:pos="1620"/>
        </w:tabs>
        <w:spacing w:after="0" w:line="240" w:lineRule="auto"/>
        <w:ind w:left="1080" w:hanging="360"/>
      </w:pPr>
      <w:r w:rsidRPr="00D1603D">
        <w:t>_</w:t>
      </w:r>
      <w:r w:rsidR="005705D8" w:rsidRPr="00D1603D">
        <w:t>3.</w:t>
      </w:r>
      <w:r w:rsidRPr="00D1603D">
        <w:t xml:space="preserve"> Part-time Employment</w:t>
      </w:r>
    </w:p>
    <w:p w14:paraId="644C0DC7" w14:textId="77777777" w:rsidR="000D548B" w:rsidRDefault="000D548B" w:rsidP="00C1617A">
      <w:pPr>
        <w:widowControl w:val="0"/>
        <w:spacing w:after="120" w:line="240" w:lineRule="auto"/>
        <w:contextualSpacing/>
        <w:rPr>
          <w:rFonts w:cstheme="minorHAnsi"/>
        </w:rPr>
      </w:pPr>
    </w:p>
    <w:p w14:paraId="5A19432D" w14:textId="699FE18B" w:rsidR="00F81B09" w:rsidRPr="00C1726B" w:rsidRDefault="000D548B" w:rsidP="00C1617A">
      <w:pPr>
        <w:widowControl w:val="0"/>
        <w:spacing w:after="120" w:line="240" w:lineRule="auto"/>
        <w:contextualSpacing/>
        <w:rPr>
          <w:rFonts w:cstheme="minorHAnsi"/>
        </w:rPr>
      </w:pPr>
      <w:r>
        <w:rPr>
          <w:rFonts w:cstheme="minorHAnsi"/>
        </w:rPr>
        <w:t>16</w:t>
      </w:r>
      <w:r w:rsidR="00951779" w:rsidRPr="00C1726B">
        <w:rPr>
          <w:rFonts w:cstheme="minorHAnsi"/>
        </w:rPr>
        <w:t xml:space="preserve">. </w:t>
      </w:r>
      <w:r w:rsidR="00F81B09" w:rsidRPr="00C1726B">
        <w:rPr>
          <w:rFonts w:cstheme="minorHAnsi"/>
        </w:rPr>
        <w:t>What is your annual household income from all sources?</w:t>
      </w:r>
      <w:r w:rsidR="00FC7F94" w:rsidRPr="00C1726B">
        <w:rPr>
          <w:rFonts w:cstheme="minorHAnsi"/>
        </w:rPr>
        <w:t xml:space="preserve"> </w:t>
      </w:r>
    </w:p>
    <w:p w14:paraId="16330046" w14:textId="0E68F324" w:rsidR="00F81B09" w:rsidRPr="00D1603D" w:rsidRDefault="00C1617A" w:rsidP="00D1603D">
      <w:pPr>
        <w:tabs>
          <w:tab w:val="left" w:pos="1620"/>
        </w:tabs>
        <w:spacing w:after="0" w:line="240" w:lineRule="auto"/>
        <w:ind w:left="1080" w:hanging="360"/>
      </w:pPr>
      <w:r w:rsidRPr="00D1603D">
        <w:t>_</w:t>
      </w:r>
      <w:r w:rsidR="005705D8" w:rsidRPr="00D1603D">
        <w:t>1.</w:t>
      </w:r>
      <w:r w:rsidR="003153A0" w:rsidRPr="00D1603D">
        <w:t xml:space="preserve"> </w:t>
      </w:r>
      <w:r w:rsidR="00F81B09" w:rsidRPr="00D1603D">
        <w:t>Less than $10,000</w:t>
      </w:r>
    </w:p>
    <w:p w14:paraId="3D9E38A0" w14:textId="55B84771" w:rsidR="00F81B09" w:rsidRPr="00D1603D" w:rsidRDefault="00C1617A" w:rsidP="00D1603D">
      <w:pPr>
        <w:tabs>
          <w:tab w:val="left" w:pos="1620"/>
        </w:tabs>
        <w:spacing w:after="0" w:line="240" w:lineRule="auto"/>
        <w:ind w:left="1080" w:hanging="360"/>
      </w:pPr>
      <w:r w:rsidRPr="00D1603D">
        <w:t>_</w:t>
      </w:r>
      <w:r w:rsidR="005705D8" w:rsidRPr="00D1603D">
        <w:t>2.</w:t>
      </w:r>
      <w:r w:rsidR="003153A0" w:rsidRPr="00D1603D">
        <w:t xml:space="preserve"> </w:t>
      </w:r>
      <w:r w:rsidR="00F81B09" w:rsidRPr="00D1603D">
        <w:t>$10,000</w:t>
      </w:r>
      <w:r w:rsidR="0059106D">
        <w:t xml:space="preserve"> – </w:t>
      </w:r>
      <w:r w:rsidR="00F81B09" w:rsidRPr="00D1603D">
        <w:t>$24,999</w:t>
      </w:r>
    </w:p>
    <w:p w14:paraId="79EF18A1" w14:textId="301ACBA2" w:rsidR="00F81B09" w:rsidRPr="00D1603D" w:rsidRDefault="00C1617A" w:rsidP="00D1603D">
      <w:pPr>
        <w:tabs>
          <w:tab w:val="left" w:pos="1620"/>
        </w:tabs>
        <w:spacing w:after="0" w:line="240" w:lineRule="auto"/>
        <w:ind w:left="1080" w:hanging="360"/>
      </w:pPr>
      <w:r w:rsidRPr="00D1603D">
        <w:t>_</w:t>
      </w:r>
      <w:r w:rsidR="005705D8" w:rsidRPr="00D1603D">
        <w:t>3.</w:t>
      </w:r>
      <w:r w:rsidR="003153A0" w:rsidRPr="00D1603D">
        <w:t xml:space="preserve"> </w:t>
      </w:r>
      <w:r w:rsidR="00F81B09" w:rsidRPr="00D1603D">
        <w:t>$25,000</w:t>
      </w:r>
      <w:r w:rsidR="0059106D">
        <w:t xml:space="preserve"> – </w:t>
      </w:r>
      <w:r w:rsidR="00F81B09" w:rsidRPr="00D1603D">
        <w:t>$34,999</w:t>
      </w:r>
    </w:p>
    <w:p w14:paraId="6490D5C4" w14:textId="7C749929" w:rsidR="00F81B09" w:rsidRPr="00D1603D" w:rsidRDefault="00C1617A" w:rsidP="00D1603D">
      <w:pPr>
        <w:tabs>
          <w:tab w:val="left" w:pos="1620"/>
        </w:tabs>
        <w:spacing w:after="0" w:line="240" w:lineRule="auto"/>
        <w:ind w:left="1080" w:hanging="360"/>
      </w:pPr>
      <w:r w:rsidRPr="00D1603D">
        <w:t>_</w:t>
      </w:r>
      <w:r w:rsidR="005705D8" w:rsidRPr="00D1603D">
        <w:t>4.</w:t>
      </w:r>
      <w:r w:rsidR="003153A0" w:rsidRPr="00D1603D">
        <w:t xml:space="preserve"> </w:t>
      </w:r>
      <w:r w:rsidR="00F81B09" w:rsidRPr="00D1603D">
        <w:t>$35,000</w:t>
      </w:r>
      <w:r w:rsidR="0059106D">
        <w:t xml:space="preserve"> – </w:t>
      </w:r>
      <w:r w:rsidR="00F81B09" w:rsidRPr="00D1603D">
        <w:t>$49,999</w:t>
      </w:r>
    </w:p>
    <w:p w14:paraId="2365B505" w14:textId="390D44F9" w:rsidR="00F81B09" w:rsidRPr="00D1603D" w:rsidRDefault="00C1617A" w:rsidP="00D1603D">
      <w:pPr>
        <w:tabs>
          <w:tab w:val="left" w:pos="1620"/>
        </w:tabs>
        <w:spacing w:after="0" w:line="240" w:lineRule="auto"/>
        <w:ind w:left="1080" w:hanging="360"/>
      </w:pPr>
      <w:r w:rsidRPr="00D1603D">
        <w:t>_</w:t>
      </w:r>
      <w:r w:rsidR="005705D8" w:rsidRPr="00D1603D">
        <w:t>5.</w:t>
      </w:r>
      <w:r w:rsidR="00FE55F7" w:rsidRPr="00D1603D">
        <w:t xml:space="preserve"> </w:t>
      </w:r>
      <w:r w:rsidR="00F81B09" w:rsidRPr="00D1603D">
        <w:t>$50,000</w:t>
      </w:r>
      <w:r w:rsidR="0059106D">
        <w:t xml:space="preserve"> – </w:t>
      </w:r>
      <w:r w:rsidR="00F81B09" w:rsidRPr="00D1603D">
        <w:t>$74,999</w:t>
      </w:r>
    </w:p>
    <w:p w14:paraId="0FDE3B1D" w14:textId="07BF0DF5" w:rsidR="00F81B09" w:rsidRPr="00D1603D" w:rsidRDefault="003153A0" w:rsidP="00D1603D">
      <w:pPr>
        <w:tabs>
          <w:tab w:val="left" w:pos="1620"/>
        </w:tabs>
        <w:spacing w:after="0" w:line="240" w:lineRule="auto"/>
        <w:ind w:left="1080" w:hanging="360"/>
      </w:pPr>
      <w:r w:rsidRPr="00D1603D">
        <w:t>_</w:t>
      </w:r>
      <w:r w:rsidR="005705D8" w:rsidRPr="00D1603D">
        <w:t>6.</w:t>
      </w:r>
      <w:r w:rsidR="00FE55F7" w:rsidRPr="00D1603D">
        <w:t xml:space="preserve"> </w:t>
      </w:r>
      <w:r w:rsidR="00F81B09" w:rsidRPr="00D1603D">
        <w:t>$75,000</w:t>
      </w:r>
      <w:r w:rsidR="0059106D">
        <w:t xml:space="preserve"> – </w:t>
      </w:r>
      <w:r w:rsidR="00F81B09" w:rsidRPr="00D1603D">
        <w:t>$99,999</w:t>
      </w:r>
    </w:p>
    <w:p w14:paraId="5B8E8726" w14:textId="3E771A73" w:rsidR="00F81B09" w:rsidRPr="00D1603D" w:rsidRDefault="003153A0" w:rsidP="00D1603D">
      <w:pPr>
        <w:tabs>
          <w:tab w:val="left" w:pos="1620"/>
        </w:tabs>
        <w:spacing w:after="0" w:line="240" w:lineRule="auto"/>
        <w:ind w:left="1080" w:hanging="360"/>
      </w:pPr>
      <w:r w:rsidRPr="00D1603D">
        <w:t>_</w:t>
      </w:r>
      <w:r w:rsidR="005705D8" w:rsidRPr="00D1603D">
        <w:t>7.</w:t>
      </w:r>
      <w:r w:rsidRPr="00D1603D">
        <w:t xml:space="preserve"> </w:t>
      </w:r>
      <w:r w:rsidR="00F81B09" w:rsidRPr="00D1603D">
        <w:t>$100,000</w:t>
      </w:r>
      <w:r w:rsidR="0059106D">
        <w:t xml:space="preserve"> – </w:t>
      </w:r>
      <w:r w:rsidR="00F81B09" w:rsidRPr="00D1603D">
        <w:t>$149,999</w:t>
      </w:r>
    </w:p>
    <w:p w14:paraId="05E39ED1" w14:textId="347AE4C0" w:rsidR="00F81B09" w:rsidRPr="00D1603D" w:rsidRDefault="003153A0" w:rsidP="00D1603D">
      <w:pPr>
        <w:tabs>
          <w:tab w:val="left" w:pos="1620"/>
        </w:tabs>
        <w:spacing w:after="0" w:line="240" w:lineRule="auto"/>
        <w:ind w:left="1080" w:hanging="360"/>
      </w:pPr>
      <w:r w:rsidRPr="00D1603D">
        <w:t>_</w:t>
      </w:r>
      <w:r w:rsidR="005705D8" w:rsidRPr="00D1603D">
        <w:t>8.</w:t>
      </w:r>
      <w:r w:rsidRPr="00D1603D">
        <w:t xml:space="preserve"> </w:t>
      </w:r>
      <w:r w:rsidR="00F81B09" w:rsidRPr="00D1603D">
        <w:t>$150,000</w:t>
      </w:r>
      <w:r w:rsidR="0059106D">
        <w:t xml:space="preserve"> – </w:t>
      </w:r>
      <w:r w:rsidR="00F81B09" w:rsidRPr="00D1603D">
        <w:t>$199,999</w:t>
      </w:r>
    </w:p>
    <w:p w14:paraId="08505B85" w14:textId="578960D1" w:rsidR="00F81B09" w:rsidRPr="00D1603D" w:rsidRDefault="003153A0" w:rsidP="00D1603D">
      <w:pPr>
        <w:tabs>
          <w:tab w:val="left" w:pos="1620"/>
        </w:tabs>
        <w:spacing w:after="0" w:line="240" w:lineRule="auto"/>
        <w:ind w:left="1080" w:hanging="360"/>
      </w:pPr>
      <w:r w:rsidRPr="00D1603D">
        <w:t>_</w:t>
      </w:r>
      <w:r w:rsidR="005705D8" w:rsidRPr="00D1603D">
        <w:t>9.</w:t>
      </w:r>
      <w:r w:rsidRPr="00D1603D">
        <w:t xml:space="preserve"> </w:t>
      </w:r>
      <w:r w:rsidR="00F81B09" w:rsidRPr="00D1603D">
        <w:t>$200,000 or more</w:t>
      </w:r>
    </w:p>
    <w:p w14:paraId="4726DAFA" w14:textId="4C54168E" w:rsidR="00F81B09" w:rsidRPr="00D1603D" w:rsidRDefault="003153A0" w:rsidP="00D1603D">
      <w:pPr>
        <w:tabs>
          <w:tab w:val="left" w:pos="1620"/>
        </w:tabs>
        <w:spacing w:after="0" w:line="240" w:lineRule="auto"/>
        <w:ind w:left="1080" w:hanging="360"/>
      </w:pPr>
      <w:r w:rsidRPr="00D1603D">
        <w:t>_</w:t>
      </w:r>
      <w:r w:rsidR="005705D8" w:rsidRPr="00D1603D">
        <w:t>10.</w:t>
      </w:r>
      <w:r w:rsidRPr="00D1603D">
        <w:t xml:space="preserve"> </w:t>
      </w:r>
      <w:r w:rsidR="00F81B09" w:rsidRPr="00D1603D">
        <w:t>Prefer not to answer</w:t>
      </w:r>
    </w:p>
    <w:p w14:paraId="5DBCDFDC" w14:textId="17866E07" w:rsidR="005D696D" w:rsidRDefault="005D696D" w:rsidP="00857DE6">
      <w:pPr>
        <w:widowControl w:val="0"/>
        <w:spacing w:after="120" w:line="240" w:lineRule="auto"/>
        <w:rPr>
          <w:rFonts w:cstheme="minorHAnsi"/>
        </w:rPr>
      </w:pPr>
    </w:p>
    <w:p w14:paraId="5AA9DBC3" w14:textId="77777777" w:rsidR="000D548B" w:rsidRDefault="000D548B">
      <w:r>
        <w:br w:type="page"/>
      </w:r>
    </w:p>
    <w:p w14:paraId="361F692C" w14:textId="11F76351" w:rsidR="0016508E" w:rsidRPr="0016508E" w:rsidRDefault="000D548B" w:rsidP="0016508E">
      <w:pPr>
        <w:spacing w:after="0" w:line="240" w:lineRule="auto"/>
        <w:ind w:left="360" w:hanging="360"/>
      </w:pPr>
      <w:r>
        <w:lastRenderedPageBreak/>
        <w:t>17</w:t>
      </w:r>
      <w:r w:rsidR="0016508E" w:rsidRPr="0016508E">
        <w:t xml:space="preserve">. In the past year, have you or any family members you live with been unable to get any of the following when it was really needed? Select all that apply. </w:t>
      </w:r>
    </w:p>
    <w:p w14:paraId="6E127B66" w14:textId="2E7AA28B" w:rsidR="0016508E" w:rsidRPr="0016508E" w:rsidRDefault="0016508E" w:rsidP="00D1603D">
      <w:pPr>
        <w:tabs>
          <w:tab w:val="left" w:pos="1620"/>
        </w:tabs>
        <w:spacing w:after="0" w:line="240" w:lineRule="auto"/>
        <w:ind w:left="1080" w:hanging="360"/>
      </w:pPr>
      <w:r w:rsidRPr="0016508E">
        <w:t>_</w:t>
      </w:r>
      <w:r w:rsidR="00991D46">
        <w:t>17</w:t>
      </w:r>
      <w:r w:rsidRPr="0016508E">
        <w:t>a. Childcare</w:t>
      </w:r>
    </w:p>
    <w:p w14:paraId="5614DDA8" w14:textId="31BA76E1" w:rsidR="0016508E" w:rsidRPr="0016508E" w:rsidRDefault="0016508E" w:rsidP="00D1603D">
      <w:pPr>
        <w:tabs>
          <w:tab w:val="left" w:pos="1620"/>
        </w:tabs>
        <w:spacing w:after="0" w:line="240" w:lineRule="auto"/>
        <w:ind w:left="1080" w:hanging="360"/>
      </w:pPr>
      <w:r w:rsidRPr="0016508E">
        <w:t>_</w:t>
      </w:r>
      <w:r w:rsidR="00991D46">
        <w:t>17</w:t>
      </w:r>
      <w:r w:rsidRPr="0016508E">
        <w:t>b. Clothing</w:t>
      </w:r>
    </w:p>
    <w:p w14:paraId="79885B8E" w14:textId="596F5B0C" w:rsidR="0016508E" w:rsidRPr="0016508E" w:rsidRDefault="0016508E" w:rsidP="00D1603D">
      <w:pPr>
        <w:tabs>
          <w:tab w:val="left" w:pos="1620"/>
        </w:tabs>
        <w:spacing w:after="0" w:line="240" w:lineRule="auto"/>
        <w:ind w:left="1080" w:hanging="360"/>
      </w:pPr>
      <w:r w:rsidRPr="0016508E">
        <w:t>_</w:t>
      </w:r>
      <w:r w:rsidR="00991D46">
        <w:t>17</w:t>
      </w:r>
      <w:r w:rsidRPr="0016508E">
        <w:t>c. Food</w:t>
      </w:r>
    </w:p>
    <w:p w14:paraId="7F2D5B81" w14:textId="2004B5E0" w:rsidR="0016508E" w:rsidRPr="0016508E" w:rsidRDefault="0016508E" w:rsidP="00D1603D">
      <w:pPr>
        <w:tabs>
          <w:tab w:val="left" w:pos="1620"/>
        </w:tabs>
        <w:spacing w:after="0" w:line="240" w:lineRule="auto"/>
        <w:ind w:left="1080" w:hanging="360"/>
      </w:pPr>
      <w:r w:rsidRPr="0016508E">
        <w:t>_</w:t>
      </w:r>
      <w:r w:rsidR="00991D46">
        <w:t>17</w:t>
      </w:r>
      <w:r w:rsidRPr="0016508E">
        <w:t>d. Housing</w:t>
      </w:r>
    </w:p>
    <w:p w14:paraId="0A1C6D10" w14:textId="6FC21608" w:rsidR="0016508E" w:rsidRPr="0016508E" w:rsidRDefault="0016508E" w:rsidP="00D1603D">
      <w:pPr>
        <w:tabs>
          <w:tab w:val="left" w:pos="1620"/>
        </w:tabs>
        <w:spacing w:after="0" w:line="240" w:lineRule="auto"/>
        <w:ind w:left="1080" w:hanging="360"/>
      </w:pPr>
      <w:r w:rsidRPr="0016508E">
        <w:t>_</w:t>
      </w:r>
      <w:r w:rsidR="00991D46">
        <w:t>17</w:t>
      </w:r>
      <w:r w:rsidRPr="0016508E">
        <w:t>e. Internet/ Broadband</w:t>
      </w:r>
    </w:p>
    <w:p w14:paraId="7F90A266" w14:textId="03D431F0" w:rsidR="0016508E" w:rsidRPr="0016508E" w:rsidRDefault="0016508E" w:rsidP="00D1603D">
      <w:pPr>
        <w:tabs>
          <w:tab w:val="left" w:pos="1620"/>
        </w:tabs>
        <w:spacing w:after="0" w:line="240" w:lineRule="auto"/>
        <w:ind w:left="1080" w:hanging="360"/>
      </w:pPr>
      <w:r w:rsidRPr="0016508E">
        <w:t>_</w:t>
      </w:r>
      <w:r w:rsidR="00991D46">
        <w:t>17</w:t>
      </w:r>
      <w:r w:rsidRPr="0016508E">
        <w:t>f. Phone (e.g., mobile or landline)</w:t>
      </w:r>
    </w:p>
    <w:p w14:paraId="6AB32DF8" w14:textId="7E8C6F91" w:rsidR="0016508E" w:rsidRPr="0016508E" w:rsidRDefault="0016508E" w:rsidP="00D1603D">
      <w:pPr>
        <w:tabs>
          <w:tab w:val="left" w:pos="1620"/>
        </w:tabs>
        <w:spacing w:after="0" w:line="240" w:lineRule="auto"/>
        <w:ind w:left="1080" w:hanging="360"/>
      </w:pPr>
      <w:r w:rsidRPr="0016508E">
        <w:t>_</w:t>
      </w:r>
      <w:r w:rsidR="00991D46">
        <w:t>17</w:t>
      </w:r>
      <w:r w:rsidRPr="0016508E">
        <w:t>g. Transportation (e.g., private or public)</w:t>
      </w:r>
    </w:p>
    <w:p w14:paraId="76F77A4D" w14:textId="6CA11465" w:rsidR="0016508E" w:rsidRPr="0016508E" w:rsidRDefault="0016508E" w:rsidP="00D1603D">
      <w:pPr>
        <w:tabs>
          <w:tab w:val="left" w:pos="1620"/>
        </w:tabs>
        <w:spacing w:after="0" w:line="240" w:lineRule="auto"/>
        <w:ind w:left="1080" w:hanging="360"/>
      </w:pPr>
      <w:r w:rsidRPr="0016508E">
        <w:t>_</w:t>
      </w:r>
      <w:r w:rsidR="00991D46">
        <w:t>17</w:t>
      </w:r>
      <w:r w:rsidRPr="0016508E">
        <w:t>h. Utilities (e.g., gas, electric, propane, natural gas, etc.)</w:t>
      </w:r>
    </w:p>
    <w:p w14:paraId="0F1BDBCE" w14:textId="7A98574E" w:rsidR="0016508E" w:rsidRPr="0016508E" w:rsidRDefault="0016508E" w:rsidP="00D1603D">
      <w:pPr>
        <w:tabs>
          <w:tab w:val="left" w:pos="1620"/>
        </w:tabs>
        <w:spacing w:after="0" w:line="240" w:lineRule="auto"/>
        <w:ind w:left="1080" w:hanging="360"/>
      </w:pPr>
      <w:r w:rsidRPr="0016508E">
        <w:t>_</w:t>
      </w:r>
      <w:r w:rsidR="00991D46">
        <w:t>17</w:t>
      </w:r>
      <w:r w:rsidRPr="0016508E">
        <w:t>i. Medicine or any health care (medical, dental, mental health, vision)</w:t>
      </w:r>
    </w:p>
    <w:p w14:paraId="437A537E" w14:textId="324B284A" w:rsidR="0016508E" w:rsidRDefault="0016508E" w:rsidP="00D1603D">
      <w:pPr>
        <w:tabs>
          <w:tab w:val="left" w:pos="1620"/>
        </w:tabs>
        <w:spacing w:after="0" w:line="240" w:lineRule="auto"/>
        <w:ind w:left="1080" w:hanging="360"/>
      </w:pPr>
      <w:r w:rsidRPr="0016508E">
        <w:t>_</w:t>
      </w:r>
      <w:r w:rsidR="00991D46">
        <w:t>17</w:t>
      </w:r>
      <w:r w:rsidRPr="0016508E">
        <w:t>j. Other</w:t>
      </w:r>
      <w:r w:rsidR="000D548B">
        <w:t xml:space="preserve"> (please </w:t>
      </w:r>
      <w:r w:rsidRPr="0016508E">
        <w:t>specify</w:t>
      </w:r>
      <w:r w:rsidR="000D548B">
        <w:t xml:space="preserve">): </w:t>
      </w:r>
      <w:r w:rsidRPr="0016508E">
        <w:t xml:space="preserve"> </w:t>
      </w:r>
      <w:r w:rsidR="000D548B">
        <w:t>___________</w:t>
      </w:r>
    </w:p>
    <w:p w14:paraId="66E47693" w14:textId="13802E0B" w:rsidR="0016508E" w:rsidRDefault="00D1603D" w:rsidP="00D1603D">
      <w:pPr>
        <w:tabs>
          <w:tab w:val="left" w:pos="1620"/>
        </w:tabs>
        <w:spacing w:after="0" w:line="240" w:lineRule="auto"/>
        <w:ind w:left="1080" w:hanging="360"/>
      </w:pPr>
      <w:r w:rsidRPr="00D1603D">
        <w:t>_</w:t>
      </w:r>
      <w:r w:rsidR="00991D46">
        <w:t>17</w:t>
      </w:r>
      <w:r w:rsidR="008474B8" w:rsidRPr="008474B8">
        <w:t>k. Prefer not to answer</w:t>
      </w:r>
    </w:p>
    <w:p w14:paraId="37731EC2" w14:textId="77777777" w:rsidR="00D1603D" w:rsidRPr="00D1603D" w:rsidRDefault="00D1603D" w:rsidP="00D1603D">
      <w:pPr>
        <w:tabs>
          <w:tab w:val="left" w:pos="1620"/>
        </w:tabs>
        <w:spacing w:after="0" w:line="240" w:lineRule="auto"/>
      </w:pPr>
    </w:p>
    <w:p w14:paraId="064F04BA" w14:textId="77777777" w:rsidR="000D548B" w:rsidRDefault="000D548B">
      <w:pPr>
        <w:rPr>
          <w:i/>
          <w:sz w:val="24"/>
        </w:rPr>
      </w:pPr>
      <w:r>
        <w:rPr>
          <w:i/>
          <w:sz w:val="24"/>
        </w:rPr>
        <w:br w:type="page"/>
      </w:r>
    </w:p>
    <w:p w14:paraId="47BBE968" w14:textId="1461C854" w:rsidR="000D548B" w:rsidRDefault="005705D8" w:rsidP="000D548B">
      <w:pPr>
        <w:rPr>
          <w:i/>
          <w:sz w:val="24"/>
        </w:rPr>
      </w:pPr>
      <w:r w:rsidRPr="005705D8">
        <w:rPr>
          <w:i/>
          <w:sz w:val="24"/>
        </w:rPr>
        <w:lastRenderedPageBreak/>
        <w:t>Refrain from providing participants the following question and information</w:t>
      </w:r>
    </w:p>
    <w:p w14:paraId="39661081" w14:textId="77777777" w:rsidR="000D548B" w:rsidRDefault="000D548B" w:rsidP="000D548B">
      <w:pPr>
        <w:spacing w:after="0" w:line="240" w:lineRule="auto"/>
      </w:pPr>
      <w:r>
        <w:rPr>
          <w:i/>
        </w:rPr>
        <w:t xml:space="preserve">Only recorded for studies that administer surveys in multiple languages. </w:t>
      </w:r>
    </w:p>
    <w:p w14:paraId="1B940200" w14:textId="587E3D0E" w:rsidR="000D548B" w:rsidRDefault="000D548B" w:rsidP="00CC154A">
      <w:pPr>
        <w:spacing w:after="0" w:line="240" w:lineRule="auto"/>
        <w:ind w:left="360"/>
      </w:pPr>
      <w:r>
        <w:t>What language was used to administer surveys?</w:t>
      </w:r>
    </w:p>
    <w:p w14:paraId="181D8B60" w14:textId="6F5CABB9" w:rsidR="000D548B" w:rsidRDefault="000D548B" w:rsidP="00CC154A">
      <w:pPr>
        <w:tabs>
          <w:tab w:val="left" w:pos="1620"/>
        </w:tabs>
        <w:spacing w:after="0" w:line="240" w:lineRule="auto"/>
        <w:ind w:left="1080" w:hanging="360"/>
      </w:pPr>
      <w:bookmarkStart w:id="1" w:name="_Hlk162442551"/>
      <w:r>
        <w:t>_1. English</w:t>
      </w:r>
    </w:p>
    <w:p w14:paraId="40789F64" w14:textId="5134CB4C" w:rsidR="000D548B" w:rsidRDefault="000D548B" w:rsidP="00CC154A">
      <w:pPr>
        <w:tabs>
          <w:tab w:val="left" w:pos="1620"/>
        </w:tabs>
        <w:spacing w:after="0" w:line="240" w:lineRule="auto"/>
        <w:ind w:left="1080" w:hanging="360"/>
      </w:pPr>
      <w:r>
        <w:t>_2. Spanish</w:t>
      </w:r>
    </w:p>
    <w:p w14:paraId="6E879E09" w14:textId="7167FC72" w:rsidR="000D548B" w:rsidRDefault="000D548B" w:rsidP="00CC154A">
      <w:pPr>
        <w:tabs>
          <w:tab w:val="left" w:pos="1620"/>
        </w:tabs>
        <w:spacing w:after="0" w:line="240" w:lineRule="auto"/>
        <w:ind w:left="1080" w:hanging="360"/>
      </w:pPr>
      <w:r>
        <w:t>_3. Swedish</w:t>
      </w:r>
    </w:p>
    <w:p w14:paraId="63C6AFE3" w14:textId="3D4C9973" w:rsidR="000D548B" w:rsidRDefault="000D548B" w:rsidP="00CC154A">
      <w:pPr>
        <w:tabs>
          <w:tab w:val="left" w:pos="1620"/>
        </w:tabs>
        <w:spacing w:after="0" w:line="240" w:lineRule="auto"/>
        <w:ind w:left="1080" w:hanging="360"/>
      </w:pPr>
      <w:r>
        <w:t>_4. Korean</w:t>
      </w:r>
    </w:p>
    <w:p w14:paraId="5856719A" w14:textId="3EA7AA51" w:rsidR="000D548B" w:rsidRDefault="000D548B" w:rsidP="00CC154A">
      <w:pPr>
        <w:tabs>
          <w:tab w:val="left" w:pos="1620"/>
        </w:tabs>
        <w:spacing w:after="0" w:line="240" w:lineRule="auto"/>
        <w:ind w:left="1080" w:hanging="360"/>
      </w:pPr>
      <w:r>
        <w:t>_5. Japanese</w:t>
      </w:r>
    </w:p>
    <w:p w14:paraId="07510E7F" w14:textId="413DC196" w:rsidR="000D548B" w:rsidRDefault="000D548B" w:rsidP="00CC154A">
      <w:pPr>
        <w:tabs>
          <w:tab w:val="left" w:pos="1620"/>
        </w:tabs>
        <w:spacing w:after="0" w:line="240" w:lineRule="auto"/>
        <w:ind w:left="1080" w:hanging="360"/>
      </w:pPr>
      <w:r>
        <w:t>_6. Traditional Chinese</w:t>
      </w:r>
    </w:p>
    <w:p w14:paraId="4BA5C0AE" w14:textId="7938815D" w:rsidR="000D548B" w:rsidRDefault="000D548B" w:rsidP="00CC154A">
      <w:pPr>
        <w:tabs>
          <w:tab w:val="left" w:pos="1620"/>
        </w:tabs>
        <w:spacing w:after="0" w:line="240" w:lineRule="auto"/>
        <w:ind w:left="1080" w:hanging="360"/>
      </w:pPr>
      <w:r>
        <w:t>_7. Simplified Chinese</w:t>
      </w:r>
    </w:p>
    <w:p w14:paraId="704E1526" w14:textId="2C02BE33" w:rsidR="001D5BE4" w:rsidRDefault="001D5BE4" w:rsidP="00CC154A">
      <w:pPr>
        <w:tabs>
          <w:tab w:val="left" w:pos="1620"/>
        </w:tabs>
        <w:spacing w:after="0" w:line="240" w:lineRule="auto"/>
        <w:ind w:left="1080" w:hanging="360"/>
      </w:pPr>
      <w:r>
        <w:t>_8. Other: ________________</w:t>
      </w:r>
    </w:p>
    <w:bookmarkEnd w:id="1"/>
    <w:p w14:paraId="30DDA2F0" w14:textId="77777777" w:rsidR="000D548B" w:rsidRDefault="000D548B" w:rsidP="000D548B">
      <w:pPr>
        <w:spacing w:after="0" w:line="240" w:lineRule="auto"/>
      </w:pPr>
    </w:p>
    <w:p w14:paraId="6D5E45FA" w14:textId="77777777" w:rsidR="000D548B" w:rsidRDefault="000D548B" w:rsidP="000D548B">
      <w:pPr>
        <w:spacing w:after="0" w:line="240" w:lineRule="auto"/>
        <w:rPr>
          <w:i/>
        </w:rPr>
      </w:pPr>
    </w:p>
    <w:p w14:paraId="69E5E3D3" w14:textId="77777777" w:rsidR="000D548B" w:rsidRDefault="000D548B" w:rsidP="000D548B">
      <w:pPr>
        <w:spacing w:after="0" w:line="240" w:lineRule="auto"/>
        <w:rPr>
          <w:i/>
        </w:rPr>
      </w:pPr>
    </w:p>
    <w:p w14:paraId="41C08EDB" w14:textId="54AF7344" w:rsidR="000D548B" w:rsidRDefault="000D548B" w:rsidP="000D548B">
      <w:pPr>
        <w:spacing w:after="0" w:line="240" w:lineRule="auto"/>
      </w:pPr>
      <w:r w:rsidRPr="00857DE6">
        <w:rPr>
          <w:i/>
        </w:rPr>
        <w:t xml:space="preserve">Study team: </w:t>
      </w:r>
      <w:r w:rsidRPr="000D548B">
        <w:rPr>
          <w:b/>
          <w:bCs/>
          <w:i/>
        </w:rPr>
        <w:t>Ask for patient’s zip code</w:t>
      </w:r>
      <w:r w:rsidRPr="00857DE6">
        <w:rPr>
          <w:i/>
        </w:rPr>
        <w:t xml:space="preserve"> and report </w:t>
      </w:r>
      <w:r>
        <w:rPr>
          <w:i/>
        </w:rPr>
        <w:t>the</w:t>
      </w:r>
      <w:r w:rsidRPr="00857DE6">
        <w:rPr>
          <w:i/>
        </w:rPr>
        <w:t xml:space="preserve"> primary and</w:t>
      </w:r>
      <w:r>
        <w:rPr>
          <w:i/>
        </w:rPr>
        <w:t>, optionally,</w:t>
      </w:r>
      <w:r w:rsidRPr="00857DE6">
        <w:rPr>
          <w:i/>
        </w:rPr>
        <w:t xml:space="preserve"> secondary RUCA code. </w:t>
      </w:r>
      <w:bookmarkStart w:id="2" w:name="_Hlk190187045"/>
      <w:r>
        <w:rPr>
          <w:i/>
        </w:rPr>
        <w:t>RUCA</w:t>
      </w:r>
      <w:r w:rsidRPr="00857DE6">
        <w:rPr>
          <w:i/>
        </w:rPr>
        <w:t xml:space="preserve"> code can be</w:t>
      </w:r>
      <w:r>
        <w:rPr>
          <w:i/>
        </w:rPr>
        <w:t xml:space="preserve"> determined based </w:t>
      </w:r>
      <w:r w:rsidRPr="00857DE6">
        <w:rPr>
          <w:i/>
        </w:rPr>
        <w:t>on a HEAL-developed tool</w:t>
      </w:r>
      <w:r>
        <w:rPr>
          <w:i/>
        </w:rPr>
        <w:t>, that can be downloaded</w:t>
      </w:r>
      <w:r w:rsidRPr="00857DE6">
        <w:rPr>
          <w:i/>
        </w:rPr>
        <w:t xml:space="preserve"> from the NIH HEAL Common Data Elements Box account</w:t>
      </w:r>
      <w:r>
        <w:rPr>
          <w:i/>
        </w:rPr>
        <w:t xml:space="preserve"> using the following link</w:t>
      </w:r>
      <w:r w:rsidRPr="00857DE6">
        <w:rPr>
          <w:i/>
        </w:rPr>
        <w:t>:</w:t>
      </w:r>
      <w:r>
        <w:rPr>
          <w:b/>
          <w:i/>
          <w:color w:val="FF0000"/>
        </w:rPr>
        <w:t xml:space="preserve"> </w:t>
      </w:r>
      <w:r w:rsidRPr="003D7A99">
        <w:rPr>
          <w:i/>
          <w:color w:val="000000" w:themeColor="text1"/>
          <w:u w:val="single"/>
        </w:rPr>
        <w:t>https://nih.box.com/s/mw6p2o3cct2mjp349rnexwua9al3v6v5</w:t>
      </w:r>
      <w:r w:rsidRPr="00C74177">
        <w:rPr>
          <w:i/>
          <w:color w:val="FF0000"/>
        </w:rPr>
        <w:t xml:space="preserve"> </w:t>
      </w:r>
    </w:p>
    <w:bookmarkEnd w:id="2"/>
    <w:p w14:paraId="13352DD8" w14:textId="77777777" w:rsidR="000D548B" w:rsidRDefault="000D548B" w:rsidP="000D548B">
      <w:pPr>
        <w:widowControl w:val="0"/>
        <w:spacing w:after="0" w:line="240" w:lineRule="auto"/>
        <w:rPr>
          <w:rFonts w:cstheme="minorHAnsi"/>
        </w:rPr>
      </w:pPr>
    </w:p>
    <w:p w14:paraId="7A2C797A" w14:textId="239F258F" w:rsidR="000D548B" w:rsidRDefault="000D548B" w:rsidP="000D548B">
      <w:pPr>
        <w:widowControl w:val="0"/>
        <w:spacing w:after="0" w:line="240" w:lineRule="auto"/>
        <w:rPr>
          <w:rFonts w:cstheme="minorHAnsi"/>
        </w:rPr>
      </w:pPr>
      <w:r w:rsidRPr="00DE2761">
        <w:rPr>
          <w:rFonts w:cstheme="minorHAnsi"/>
          <w:b/>
          <w:bCs/>
        </w:rPr>
        <w:t>RUCA code – Primary</w:t>
      </w:r>
      <w:r>
        <w:rPr>
          <w:rFonts w:cstheme="minorHAnsi"/>
        </w:rPr>
        <w:t xml:space="preserve">: </w:t>
      </w:r>
      <w:r>
        <w:rPr>
          <w:rFonts w:cstheme="minorHAnsi"/>
        </w:rPr>
        <w:tab/>
        <w:t>(choose one)</w:t>
      </w:r>
    </w:p>
    <w:p w14:paraId="2B70B318" w14:textId="77777777" w:rsidR="00DC0432" w:rsidRDefault="00DC0432" w:rsidP="000D548B">
      <w:pPr>
        <w:widowControl w:val="0"/>
        <w:spacing w:after="0" w:line="240" w:lineRule="auto"/>
        <w:rPr>
          <w:rFonts w:cstheme="minorHAnsi"/>
        </w:rPr>
      </w:pPr>
    </w:p>
    <w:p w14:paraId="173D3E80" w14:textId="744FAD6F" w:rsidR="000D548B" w:rsidRDefault="000D548B" w:rsidP="005A6974">
      <w:pPr>
        <w:widowControl w:val="0"/>
        <w:tabs>
          <w:tab w:val="left" w:pos="1152"/>
        </w:tabs>
        <w:spacing w:after="0" w:line="240" w:lineRule="auto"/>
        <w:ind w:firstLine="720"/>
        <w:rPr>
          <w:rFonts w:cstheme="minorHAnsi"/>
        </w:rPr>
      </w:pPr>
      <w:r>
        <w:rPr>
          <w:rFonts w:cstheme="minorHAnsi"/>
        </w:rPr>
        <w:t>_1.</w:t>
      </w:r>
      <w:r w:rsidR="00CC154A">
        <w:rPr>
          <w:rFonts w:cstheme="minorHAnsi"/>
        </w:rPr>
        <w:tab/>
      </w:r>
      <w:r>
        <w:rPr>
          <w:rFonts w:cstheme="minorHAnsi"/>
        </w:rPr>
        <w:t>Metropolitan area core: primary flow within an urbanized area (UA)</w:t>
      </w:r>
    </w:p>
    <w:p w14:paraId="23936DAC" w14:textId="0F88AB2D" w:rsidR="000D548B" w:rsidRDefault="000D548B" w:rsidP="005A6974">
      <w:pPr>
        <w:widowControl w:val="0"/>
        <w:tabs>
          <w:tab w:val="left" w:pos="1152"/>
        </w:tabs>
        <w:spacing w:after="0" w:line="240" w:lineRule="auto"/>
        <w:ind w:firstLine="720"/>
        <w:rPr>
          <w:rFonts w:cstheme="minorHAnsi"/>
        </w:rPr>
      </w:pPr>
      <w:r>
        <w:rPr>
          <w:rFonts w:cstheme="minorHAnsi"/>
        </w:rPr>
        <w:t>_2.</w:t>
      </w:r>
      <w:r w:rsidR="00556F21">
        <w:rPr>
          <w:rFonts w:cstheme="minorHAnsi"/>
        </w:rPr>
        <w:tab/>
      </w:r>
      <w:r>
        <w:rPr>
          <w:rFonts w:cstheme="minorHAnsi"/>
        </w:rPr>
        <w:t>Metropolitan area high commuting: primary flow 30% or more to a UA</w:t>
      </w:r>
    </w:p>
    <w:p w14:paraId="69E329A9" w14:textId="091B958C" w:rsidR="000D548B" w:rsidRDefault="000D548B" w:rsidP="005A6974">
      <w:pPr>
        <w:widowControl w:val="0"/>
        <w:tabs>
          <w:tab w:val="left" w:pos="1152"/>
        </w:tabs>
        <w:spacing w:after="0" w:line="240" w:lineRule="auto"/>
        <w:ind w:firstLine="720"/>
        <w:rPr>
          <w:rFonts w:cstheme="minorHAnsi"/>
        </w:rPr>
      </w:pPr>
      <w:r>
        <w:rPr>
          <w:rFonts w:cstheme="minorHAnsi"/>
        </w:rPr>
        <w:t>_3.</w:t>
      </w:r>
      <w:r w:rsidR="00556F21">
        <w:rPr>
          <w:rFonts w:cstheme="minorHAnsi"/>
        </w:rPr>
        <w:tab/>
      </w:r>
      <w:r>
        <w:rPr>
          <w:rFonts w:cstheme="minorHAnsi"/>
        </w:rPr>
        <w:t>Metropolitan area low commuting: primary flow 10% to 30% to a UA</w:t>
      </w:r>
    </w:p>
    <w:p w14:paraId="4AC231DA" w14:textId="4C309C42" w:rsidR="000D548B" w:rsidRDefault="000D548B" w:rsidP="005A6974">
      <w:pPr>
        <w:widowControl w:val="0"/>
        <w:tabs>
          <w:tab w:val="left" w:pos="1152"/>
        </w:tabs>
        <w:spacing w:after="0" w:line="240" w:lineRule="auto"/>
        <w:ind w:firstLine="720"/>
        <w:rPr>
          <w:rFonts w:cstheme="minorHAnsi"/>
        </w:rPr>
      </w:pPr>
      <w:r>
        <w:rPr>
          <w:rFonts w:cstheme="minorHAnsi"/>
        </w:rPr>
        <w:t>_4.</w:t>
      </w:r>
      <w:r w:rsidR="00556F21">
        <w:rPr>
          <w:rFonts w:cstheme="minorHAnsi"/>
        </w:rPr>
        <w:tab/>
      </w:r>
      <w:r>
        <w:rPr>
          <w:rFonts w:cstheme="minorHAnsi"/>
        </w:rPr>
        <w:t>Micropolitan area core: primary flow within an Urban Cluster of 10,000 to 49,999 (large UC)</w:t>
      </w:r>
    </w:p>
    <w:p w14:paraId="16FF62E5" w14:textId="601ACEE6" w:rsidR="000D548B" w:rsidRDefault="000D548B" w:rsidP="005A6974">
      <w:pPr>
        <w:widowControl w:val="0"/>
        <w:tabs>
          <w:tab w:val="left" w:pos="1152"/>
        </w:tabs>
        <w:spacing w:after="0" w:line="240" w:lineRule="auto"/>
        <w:ind w:firstLine="720"/>
        <w:rPr>
          <w:rFonts w:cstheme="minorHAnsi"/>
        </w:rPr>
      </w:pPr>
      <w:r>
        <w:rPr>
          <w:rFonts w:cstheme="minorHAnsi"/>
        </w:rPr>
        <w:t>_5.</w:t>
      </w:r>
      <w:r w:rsidR="00556F21">
        <w:rPr>
          <w:rFonts w:cstheme="minorHAnsi"/>
        </w:rPr>
        <w:tab/>
      </w:r>
      <w:r>
        <w:rPr>
          <w:rFonts w:cstheme="minorHAnsi"/>
        </w:rPr>
        <w:t>Micropolitan high commuting: primary flow 30% or more to a large UC</w:t>
      </w:r>
    </w:p>
    <w:p w14:paraId="5E81B7D7" w14:textId="7E420CE8" w:rsidR="000D548B" w:rsidRDefault="000D548B" w:rsidP="005A6974">
      <w:pPr>
        <w:widowControl w:val="0"/>
        <w:tabs>
          <w:tab w:val="left" w:pos="1152"/>
        </w:tabs>
        <w:spacing w:after="0" w:line="240" w:lineRule="auto"/>
        <w:ind w:firstLine="720"/>
        <w:rPr>
          <w:rFonts w:cstheme="minorHAnsi"/>
        </w:rPr>
      </w:pPr>
      <w:r>
        <w:rPr>
          <w:rFonts w:cstheme="minorHAnsi"/>
        </w:rPr>
        <w:t>_6.</w:t>
      </w:r>
      <w:r w:rsidR="00556F21">
        <w:rPr>
          <w:rFonts w:cstheme="minorHAnsi"/>
        </w:rPr>
        <w:tab/>
      </w:r>
      <w:r>
        <w:rPr>
          <w:rFonts w:cstheme="minorHAnsi"/>
        </w:rPr>
        <w:t>Micropolitan low commuting: primary flow 10% to 30% to a large UC</w:t>
      </w:r>
    </w:p>
    <w:p w14:paraId="3176AC57" w14:textId="4469D30B" w:rsidR="000D548B" w:rsidRDefault="000D548B" w:rsidP="005A6974">
      <w:pPr>
        <w:widowControl w:val="0"/>
        <w:tabs>
          <w:tab w:val="left" w:pos="1152"/>
        </w:tabs>
        <w:spacing w:after="0" w:line="240" w:lineRule="auto"/>
        <w:ind w:firstLine="720"/>
        <w:rPr>
          <w:rFonts w:cstheme="minorHAnsi"/>
        </w:rPr>
      </w:pPr>
      <w:r>
        <w:rPr>
          <w:rFonts w:cstheme="minorHAnsi"/>
        </w:rPr>
        <w:t>_7.</w:t>
      </w:r>
      <w:r w:rsidR="00556F21">
        <w:rPr>
          <w:rFonts w:cstheme="minorHAnsi"/>
        </w:rPr>
        <w:tab/>
      </w:r>
      <w:r>
        <w:rPr>
          <w:rFonts w:cstheme="minorHAnsi"/>
        </w:rPr>
        <w:t>Small town core: primary flow within an Urban Cluster of 2,500 to 9,999 (small UC)</w:t>
      </w:r>
    </w:p>
    <w:p w14:paraId="30BE5B66" w14:textId="0C4C059C" w:rsidR="000D548B" w:rsidRDefault="000D548B" w:rsidP="005A6974">
      <w:pPr>
        <w:widowControl w:val="0"/>
        <w:tabs>
          <w:tab w:val="left" w:pos="1152"/>
        </w:tabs>
        <w:spacing w:after="0" w:line="240" w:lineRule="auto"/>
        <w:ind w:firstLine="720"/>
        <w:rPr>
          <w:rFonts w:cstheme="minorHAnsi"/>
        </w:rPr>
      </w:pPr>
      <w:r>
        <w:rPr>
          <w:rFonts w:cstheme="minorHAnsi"/>
        </w:rPr>
        <w:t>_8.</w:t>
      </w:r>
      <w:r w:rsidR="00CC154A">
        <w:rPr>
          <w:rFonts w:cstheme="minorHAnsi"/>
        </w:rPr>
        <w:tab/>
      </w:r>
      <w:r>
        <w:rPr>
          <w:rFonts w:cstheme="minorHAnsi"/>
        </w:rPr>
        <w:t>Small town high commuting: primary flow 30% or more to a small UC</w:t>
      </w:r>
    </w:p>
    <w:p w14:paraId="11C53113" w14:textId="7B5B1EB2" w:rsidR="000D548B" w:rsidRDefault="000D548B" w:rsidP="005A6974">
      <w:pPr>
        <w:widowControl w:val="0"/>
        <w:tabs>
          <w:tab w:val="left" w:pos="1152"/>
        </w:tabs>
        <w:spacing w:after="0" w:line="240" w:lineRule="auto"/>
        <w:ind w:firstLine="720"/>
        <w:rPr>
          <w:rFonts w:cstheme="minorHAnsi"/>
        </w:rPr>
      </w:pPr>
      <w:r>
        <w:rPr>
          <w:rFonts w:cstheme="minorHAnsi"/>
        </w:rPr>
        <w:t>_9.</w:t>
      </w:r>
      <w:r w:rsidR="00CC154A">
        <w:rPr>
          <w:rFonts w:cstheme="minorHAnsi"/>
        </w:rPr>
        <w:tab/>
      </w:r>
      <w:r>
        <w:rPr>
          <w:rFonts w:cstheme="minorHAnsi"/>
        </w:rPr>
        <w:t>Small town low commuting: primary flow 10% to 30% to a small UC</w:t>
      </w:r>
    </w:p>
    <w:p w14:paraId="54F85149" w14:textId="07A84EC4" w:rsidR="000D548B" w:rsidRDefault="000D548B" w:rsidP="005A6974">
      <w:pPr>
        <w:widowControl w:val="0"/>
        <w:tabs>
          <w:tab w:val="left" w:pos="1152"/>
        </w:tabs>
        <w:spacing w:after="0" w:line="240" w:lineRule="auto"/>
        <w:ind w:firstLine="720"/>
        <w:rPr>
          <w:rFonts w:cstheme="minorHAnsi"/>
        </w:rPr>
      </w:pPr>
      <w:r>
        <w:rPr>
          <w:rFonts w:cstheme="minorHAnsi"/>
        </w:rPr>
        <w:t>_10.</w:t>
      </w:r>
      <w:r w:rsidR="005A6974">
        <w:rPr>
          <w:rFonts w:cstheme="minorHAnsi"/>
        </w:rPr>
        <w:t xml:space="preserve"> </w:t>
      </w:r>
      <w:r>
        <w:rPr>
          <w:rFonts w:cstheme="minorHAnsi"/>
        </w:rPr>
        <w:t>Rural areas: primary flow to a tract outside a UA or UC</w:t>
      </w:r>
    </w:p>
    <w:p w14:paraId="55533DE0" w14:textId="5EE26109" w:rsidR="000D548B" w:rsidRDefault="000D548B" w:rsidP="005A6974">
      <w:pPr>
        <w:widowControl w:val="0"/>
        <w:tabs>
          <w:tab w:val="left" w:pos="1152"/>
        </w:tabs>
        <w:spacing w:after="0" w:line="240" w:lineRule="auto"/>
        <w:ind w:firstLine="720"/>
        <w:rPr>
          <w:rFonts w:cstheme="minorHAnsi"/>
        </w:rPr>
      </w:pPr>
      <w:r>
        <w:rPr>
          <w:rFonts w:cstheme="minorHAnsi"/>
        </w:rPr>
        <w:t>_99.</w:t>
      </w:r>
      <w:r w:rsidR="005A6974">
        <w:rPr>
          <w:rFonts w:cstheme="minorHAnsi"/>
        </w:rPr>
        <w:t xml:space="preserve"> </w:t>
      </w:r>
      <w:r>
        <w:rPr>
          <w:rFonts w:cstheme="minorHAnsi"/>
        </w:rPr>
        <w:t>Not coded: Census tract has zero population and no rural-urban identifier information</w:t>
      </w:r>
    </w:p>
    <w:p w14:paraId="7579AAD7" w14:textId="77777777" w:rsidR="000D548B" w:rsidRDefault="000D548B" w:rsidP="00DC0432">
      <w:pPr>
        <w:widowControl w:val="0"/>
        <w:spacing w:after="0" w:line="240" w:lineRule="auto"/>
        <w:rPr>
          <w:rFonts w:cstheme="minorHAnsi"/>
        </w:rPr>
      </w:pPr>
    </w:p>
    <w:p w14:paraId="579BEC98" w14:textId="77777777" w:rsidR="000D548B" w:rsidRDefault="000D548B" w:rsidP="000D548B">
      <w:pPr>
        <w:rPr>
          <w:rFonts w:cstheme="minorHAnsi"/>
          <w:b/>
          <w:bCs/>
        </w:rPr>
      </w:pPr>
      <w:r>
        <w:rPr>
          <w:rFonts w:cstheme="minorHAnsi"/>
          <w:b/>
          <w:bCs/>
        </w:rPr>
        <w:br w:type="page"/>
      </w:r>
    </w:p>
    <w:p w14:paraId="13D0720A" w14:textId="77777777" w:rsidR="000D548B" w:rsidRDefault="000D548B" w:rsidP="000D548B">
      <w:pPr>
        <w:widowControl w:val="0"/>
        <w:spacing w:after="0" w:line="240" w:lineRule="auto"/>
        <w:rPr>
          <w:rFonts w:cstheme="minorHAnsi"/>
        </w:rPr>
      </w:pPr>
      <w:r w:rsidRPr="00DE2761">
        <w:rPr>
          <w:rFonts w:cstheme="minorHAnsi"/>
          <w:b/>
          <w:bCs/>
        </w:rPr>
        <w:lastRenderedPageBreak/>
        <w:t>RUCA code – Secondary</w:t>
      </w:r>
      <w:r>
        <w:rPr>
          <w:rFonts w:cstheme="minorHAnsi"/>
        </w:rPr>
        <w:t>: choose one  (optional)</w:t>
      </w:r>
    </w:p>
    <w:p w14:paraId="3EB3B5E9" w14:textId="77777777" w:rsidR="000D548B" w:rsidRDefault="000D548B" w:rsidP="000D548B">
      <w:pPr>
        <w:widowControl w:val="0"/>
        <w:spacing w:after="0" w:line="240" w:lineRule="auto"/>
        <w:rPr>
          <w:rFonts w:cstheme="minorHAnsi"/>
        </w:rPr>
      </w:pPr>
      <w:bookmarkStart w:id="3" w:name="_Hlk191554083"/>
    </w:p>
    <w:p w14:paraId="0F56820A" w14:textId="6EC2283B" w:rsidR="000D548B" w:rsidRDefault="000D548B" w:rsidP="000D548B">
      <w:pPr>
        <w:widowControl w:val="0"/>
        <w:spacing w:after="0" w:line="240" w:lineRule="auto"/>
        <w:rPr>
          <w:rFonts w:cstheme="minorHAnsi"/>
        </w:rPr>
      </w:pPr>
      <w:r>
        <w:rPr>
          <w:rFonts w:cstheme="minorHAnsi"/>
        </w:rPr>
        <w:t>1</w:t>
      </w:r>
      <w:r w:rsidR="00DC0432">
        <w:rPr>
          <w:rFonts w:cstheme="minorHAnsi"/>
        </w:rPr>
        <w:t xml:space="preserve">. </w:t>
      </w:r>
      <w:r>
        <w:rPr>
          <w:rFonts w:cstheme="minorHAnsi"/>
        </w:rPr>
        <w:t>Metropolitan area core: primary flow within an urbanized area (UA)</w:t>
      </w:r>
    </w:p>
    <w:p w14:paraId="04C77DAC" w14:textId="05AD9992" w:rsidR="000D548B" w:rsidRDefault="000D548B" w:rsidP="00DC0432">
      <w:pPr>
        <w:widowControl w:val="0"/>
        <w:tabs>
          <w:tab w:val="left" w:pos="1296"/>
        </w:tabs>
        <w:spacing w:after="0" w:line="240" w:lineRule="auto"/>
        <w:ind w:left="1080" w:hanging="360"/>
        <w:rPr>
          <w:rFonts w:cstheme="minorHAnsi"/>
        </w:rPr>
      </w:pPr>
      <w:r>
        <w:rPr>
          <w:rFonts w:cstheme="minorHAnsi"/>
        </w:rPr>
        <w:t>_1.</w:t>
      </w:r>
      <w:r w:rsidR="00DC0432">
        <w:rPr>
          <w:rFonts w:cstheme="minorHAnsi"/>
        </w:rPr>
        <w:tab/>
      </w:r>
      <w:r w:rsidR="00DC0432">
        <w:rPr>
          <w:rFonts w:cstheme="minorHAnsi"/>
        </w:rPr>
        <w:tab/>
      </w:r>
      <w:r>
        <w:rPr>
          <w:rFonts w:cstheme="minorHAnsi"/>
        </w:rPr>
        <w:t>No additional code</w:t>
      </w:r>
    </w:p>
    <w:p w14:paraId="742CE043" w14:textId="685D3885" w:rsidR="000D548B" w:rsidRDefault="000D548B" w:rsidP="00DC0432">
      <w:pPr>
        <w:widowControl w:val="0"/>
        <w:tabs>
          <w:tab w:val="left" w:pos="1296"/>
        </w:tabs>
        <w:spacing w:after="0" w:line="240" w:lineRule="auto"/>
        <w:ind w:left="1080" w:hanging="360"/>
        <w:rPr>
          <w:rFonts w:cstheme="minorHAnsi"/>
        </w:rPr>
      </w:pPr>
      <w:r>
        <w:rPr>
          <w:rFonts w:cstheme="minorHAnsi"/>
        </w:rPr>
        <w:t>_1.1</w:t>
      </w:r>
      <w:r>
        <w:rPr>
          <w:rFonts w:cstheme="minorHAnsi"/>
        </w:rPr>
        <w:tab/>
        <w:t>Secondary flow 30% to 50% to a larger UA</w:t>
      </w:r>
    </w:p>
    <w:p w14:paraId="78A44DB1" w14:textId="388C5422" w:rsidR="000D548B" w:rsidRDefault="000D548B" w:rsidP="000D548B">
      <w:pPr>
        <w:widowControl w:val="0"/>
        <w:spacing w:after="0" w:line="240" w:lineRule="auto"/>
        <w:rPr>
          <w:rFonts w:cstheme="minorHAnsi"/>
        </w:rPr>
      </w:pPr>
      <w:r>
        <w:rPr>
          <w:rFonts w:cstheme="minorHAnsi"/>
        </w:rPr>
        <w:t>2</w:t>
      </w:r>
      <w:r w:rsidR="00DC0432">
        <w:rPr>
          <w:rFonts w:cstheme="minorHAnsi"/>
        </w:rPr>
        <w:t>.</w:t>
      </w:r>
      <w:r>
        <w:rPr>
          <w:rFonts w:cstheme="minorHAnsi"/>
        </w:rPr>
        <w:t xml:space="preserve"> Metropolitan area high commuting: primary flow 30% or more to a UA</w:t>
      </w:r>
    </w:p>
    <w:p w14:paraId="52457A1C" w14:textId="21F0095B" w:rsidR="000D548B" w:rsidRDefault="000D548B" w:rsidP="00DC0432">
      <w:pPr>
        <w:widowControl w:val="0"/>
        <w:tabs>
          <w:tab w:val="left" w:pos="1296"/>
        </w:tabs>
        <w:spacing w:after="0" w:line="240" w:lineRule="auto"/>
        <w:ind w:left="1080" w:hanging="360"/>
        <w:rPr>
          <w:rFonts w:cstheme="minorHAnsi"/>
        </w:rPr>
      </w:pPr>
      <w:r>
        <w:rPr>
          <w:rFonts w:cstheme="minorHAnsi"/>
        </w:rPr>
        <w:t>_2.</w:t>
      </w:r>
      <w:r>
        <w:rPr>
          <w:rFonts w:cstheme="minorHAnsi"/>
        </w:rPr>
        <w:tab/>
      </w:r>
      <w:r w:rsidR="00DC0432">
        <w:rPr>
          <w:rFonts w:cstheme="minorHAnsi"/>
        </w:rPr>
        <w:tab/>
      </w:r>
      <w:r>
        <w:rPr>
          <w:rFonts w:cstheme="minorHAnsi"/>
        </w:rPr>
        <w:t>No additional code</w:t>
      </w:r>
    </w:p>
    <w:p w14:paraId="4E6A52EC" w14:textId="56006631" w:rsidR="000D548B" w:rsidRDefault="000D548B" w:rsidP="00DC0432">
      <w:pPr>
        <w:widowControl w:val="0"/>
        <w:tabs>
          <w:tab w:val="left" w:pos="1296"/>
        </w:tabs>
        <w:spacing w:after="0" w:line="240" w:lineRule="auto"/>
        <w:ind w:left="1080" w:hanging="360"/>
        <w:rPr>
          <w:rFonts w:cstheme="minorHAnsi"/>
        </w:rPr>
      </w:pPr>
      <w:r>
        <w:rPr>
          <w:rFonts w:cstheme="minorHAnsi"/>
        </w:rPr>
        <w:t>_2.1</w:t>
      </w:r>
      <w:r>
        <w:rPr>
          <w:rFonts w:cstheme="minorHAnsi"/>
        </w:rPr>
        <w:tab/>
        <w:t>Secondary flow 30% to 50% to a larger UA</w:t>
      </w:r>
    </w:p>
    <w:p w14:paraId="5FFBFDE6" w14:textId="00C48C48" w:rsidR="000D548B" w:rsidRDefault="000D548B" w:rsidP="000D548B">
      <w:pPr>
        <w:widowControl w:val="0"/>
        <w:spacing w:after="0" w:line="240" w:lineRule="auto"/>
        <w:rPr>
          <w:rFonts w:cstheme="minorHAnsi"/>
        </w:rPr>
      </w:pPr>
      <w:r>
        <w:rPr>
          <w:rFonts w:cstheme="minorHAnsi"/>
        </w:rPr>
        <w:t>3</w:t>
      </w:r>
      <w:r w:rsidR="00DC0432">
        <w:rPr>
          <w:rFonts w:cstheme="minorHAnsi"/>
        </w:rPr>
        <w:t xml:space="preserve">. </w:t>
      </w:r>
      <w:r>
        <w:rPr>
          <w:rFonts w:cstheme="minorHAnsi"/>
        </w:rPr>
        <w:t>Metropolitan area low commuting: primary flow 10% to 30% to a UA</w:t>
      </w:r>
    </w:p>
    <w:p w14:paraId="61485C69" w14:textId="7360D180" w:rsidR="000D548B" w:rsidRDefault="000D548B" w:rsidP="00DC0432">
      <w:pPr>
        <w:widowControl w:val="0"/>
        <w:tabs>
          <w:tab w:val="left" w:pos="1296"/>
        </w:tabs>
        <w:spacing w:after="0" w:line="240" w:lineRule="auto"/>
        <w:ind w:left="1080" w:hanging="360"/>
        <w:rPr>
          <w:rFonts w:cstheme="minorHAnsi"/>
        </w:rPr>
      </w:pPr>
      <w:r>
        <w:rPr>
          <w:rFonts w:cstheme="minorHAnsi"/>
        </w:rPr>
        <w:t>_3.</w:t>
      </w:r>
      <w:r>
        <w:rPr>
          <w:rFonts w:cstheme="minorHAnsi"/>
        </w:rPr>
        <w:tab/>
      </w:r>
      <w:r w:rsidR="00DC0432">
        <w:rPr>
          <w:rFonts w:cstheme="minorHAnsi"/>
        </w:rPr>
        <w:tab/>
      </w:r>
      <w:r>
        <w:rPr>
          <w:rFonts w:cstheme="minorHAnsi"/>
        </w:rPr>
        <w:t>No additional code</w:t>
      </w:r>
    </w:p>
    <w:p w14:paraId="300E0BA7" w14:textId="15D2F118" w:rsidR="000D548B" w:rsidRDefault="000D548B" w:rsidP="000D548B">
      <w:pPr>
        <w:widowControl w:val="0"/>
        <w:spacing w:after="0" w:line="240" w:lineRule="auto"/>
        <w:rPr>
          <w:rFonts w:cstheme="minorHAnsi"/>
        </w:rPr>
      </w:pPr>
      <w:r>
        <w:rPr>
          <w:rFonts w:cstheme="minorHAnsi"/>
        </w:rPr>
        <w:t>4</w:t>
      </w:r>
      <w:r w:rsidR="00DC0432">
        <w:rPr>
          <w:rFonts w:cstheme="minorHAnsi"/>
        </w:rPr>
        <w:t xml:space="preserve">. </w:t>
      </w:r>
      <w:r>
        <w:rPr>
          <w:rFonts w:cstheme="minorHAnsi"/>
        </w:rPr>
        <w:t>Micropolitan area core: primary flow within an Urban Cluster of 10,000 to 49,999 (large UC)</w:t>
      </w:r>
    </w:p>
    <w:p w14:paraId="25E1C18A" w14:textId="2759D942" w:rsidR="000D548B" w:rsidRDefault="000D548B" w:rsidP="00DC0432">
      <w:pPr>
        <w:widowControl w:val="0"/>
        <w:tabs>
          <w:tab w:val="left" w:pos="1296"/>
        </w:tabs>
        <w:spacing w:after="0" w:line="240" w:lineRule="auto"/>
        <w:ind w:left="1080" w:hanging="360"/>
        <w:rPr>
          <w:rFonts w:cstheme="minorHAnsi"/>
        </w:rPr>
      </w:pPr>
      <w:r>
        <w:rPr>
          <w:rFonts w:cstheme="minorHAnsi"/>
        </w:rPr>
        <w:t>_4.</w:t>
      </w:r>
      <w:r>
        <w:rPr>
          <w:rFonts w:cstheme="minorHAnsi"/>
        </w:rPr>
        <w:tab/>
      </w:r>
      <w:r w:rsidR="00DC0432">
        <w:rPr>
          <w:rFonts w:cstheme="minorHAnsi"/>
        </w:rPr>
        <w:tab/>
      </w:r>
      <w:r>
        <w:rPr>
          <w:rFonts w:cstheme="minorHAnsi"/>
        </w:rPr>
        <w:t>No additional code</w:t>
      </w:r>
    </w:p>
    <w:p w14:paraId="60CA83A1" w14:textId="7FDD0174" w:rsidR="000D548B" w:rsidRDefault="000D548B" w:rsidP="00DC0432">
      <w:pPr>
        <w:widowControl w:val="0"/>
        <w:tabs>
          <w:tab w:val="left" w:pos="1296"/>
        </w:tabs>
        <w:spacing w:after="0" w:line="240" w:lineRule="auto"/>
        <w:ind w:left="1080" w:hanging="360"/>
        <w:rPr>
          <w:rFonts w:cstheme="minorHAnsi"/>
        </w:rPr>
      </w:pPr>
      <w:r>
        <w:rPr>
          <w:rFonts w:cstheme="minorHAnsi"/>
        </w:rPr>
        <w:t>_4.1</w:t>
      </w:r>
      <w:r>
        <w:rPr>
          <w:rFonts w:cstheme="minorHAnsi"/>
        </w:rPr>
        <w:tab/>
        <w:t>Secondary flow 30% to 50% to a UA</w:t>
      </w:r>
    </w:p>
    <w:p w14:paraId="54288FAE" w14:textId="07D8A028" w:rsidR="000D548B" w:rsidRDefault="000D548B" w:rsidP="000D548B">
      <w:pPr>
        <w:widowControl w:val="0"/>
        <w:spacing w:after="0" w:line="240" w:lineRule="auto"/>
        <w:rPr>
          <w:rFonts w:cstheme="minorHAnsi"/>
        </w:rPr>
      </w:pPr>
      <w:r>
        <w:rPr>
          <w:rFonts w:cstheme="minorHAnsi"/>
        </w:rPr>
        <w:t>5</w:t>
      </w:r>
      <w:r w:rsidR="00DC0432">
        <w:rPr>
          <w:rFonts w:cstheme="minorHAnsi"/>
        </w:rPr>
        <w:t xml:space="preserve">. </w:t>
      </w:r>
      <w:r>
        <w:rPr>
          <w:rFonts w:cstheme="minorHAnsi"/>
        </w:rPr>
        <w:t>Micropolitan high commuting: primary flow 30% or more to a large UC</w:t>
      </w:r>
    </w:p>
    <w:p w14:paraId="331CD809" w14:textId="3D91F3DD" w:rsidR="000D548B" w:rsidRDefault="000D548B" w:rsidP="00DC0432">
      <w:pPr>
        <w:widowControl w:val="0"/>
        <w:tabs>
          <w:tab w:val="left" w:pos="1296"/>
        </w:tabs>
        <w:spacing w:after="0" w:line="240" w:lineRule="auto"/>
        <w:ind w:left="1080" w:hanging="360"/>
        <w:rPr>
          <w:rFonts w:cstheme="minorHAnsi"/>
        </w:rPr>
      </w:pPr>
      <w:r>
        <w:rPr>
          <w:rFonts w:cstheme="minorHAnsi"/>
        </w:rPr>
        <w:t>_5.</w:t>
      </w:r>
      <w:r>
        <w:rPr>
          <w:rFonts w:cstheme="minorHAnsi"/>
        </w:rPr>
        <w:tab/>
      </w:r>
      <w:r w:rsidR="00DC0432">
        <w:rPr>
          <w:rFonts w:cstheme="minorHAnsi"/>
        </w:rPr>
        <w:tab/>
      </w:r>
      <w:r>
        <w:rPr>
          <w:rFonts w:cstheme="minorHAnsi"/>
        </w:rPr>
        <w:t>No additional code</w:t>
      </w:r>
    </w:p>
    <w:p w14:paraId="7498923B" w14:textId="64C58C4D" w:rsidR="000D548B" w:rsidRDefault="000D548B" w:rsidP="00DC0432">
      <w:pPr>
        <w:widowControl w:val="0"/>
        <w:tabs>
          <w:tab w:val="left" w:pos="1296"/>
        </w:tabs>
        <w:spacing w:after="0" w:line="240" w:lineRule="auto"/>
        <w:ind w:left="1080" w:hanging="360"/>
        <w:rPr>
          <w:rFonts w:cstheme="minorHAnsi"/>
        </w:rPr>
      </w:pPr>
      <w:r>
        <w:rPr>
          <w:rFonts w:cstheme="minorHAnsi"/>
        </w:rPr>
        <w:t>_5.1</w:t>
      </w:r>
      <w:r>
        <w:rPr>
          <w:rFonts w:cstheme="minorHAnsi"/>
        </w:rPr>
        <w:tab/>
        <w:t>Secondary flow 30% to 50% to a UA</w:t>
      </w:r>
    </w:p>
    <w:p w14:paraId="1C2ECDC8" w14:textId="74F956AC" w:rsidR="000D548B" w:rsidRDefault="000D548B" w:rsidP="000D548B">
      <w:pPr>
        <w:widowControl w:val="0"/>
        <w:spacing w:after="0" w:line="240" w:lineRule="auto"/>
        <w:rPr>
          <w:rFonts w:cstheme="minorHAnsi"/>
        </w:rPr>
      </w:pPr>
      <w:r>
        <w:rPr>
          <w:rFonts w:cstheme="minorHAnsi"/>
        </w:rPr>
        <w:t>6</w:t>
      </w:r>
      <w:r w:rsidR="00DC0432">
        <w:rPr>
          <w:rFonts w:cstheme="minorHAnsi"/>
        </w:rPr>
        <w:t xml:space="preserve">. </w:t>
      </w:r>
      <w:r>
        <w:rPr>
          <w:rFonts w:cstheme="minorHAnsi"/>
        </w:rPr>
        <w:t>Micropolitan low commuting: primary flow 10% to 30% to a large UC</w:t>
      </w:r>
    </w:p>
    <w:p w14:paraId="4A993E4F" w14:textId="02F949CC" w:rsidR="000D548B" w:rsidRDefault="000D548B" w:rsidP="00DC0432">
      <w:pPr>
        <w:widowControl w:val="0"/>
        <w:tabs>
          <w:tab w:val="left" w:pos="1296"/>
        </w:tabs>
        <w:spacing w:after="0" w:line="240" w:lineRule="auto"/>
        <w:ind w:left="1080" w:hanging="360"/>
        <w:rPr>
          <w:rFonts w:cstheme="minorHAnsi"/>
        </w:rPr>
      </w:pPr>
      <w:r>
        <w:rPr>
          <w:rFonts w:cstheme="minorHAnsi"/>
        </w:rPr>
        <w:t>_6.</w:t>
      </w:r>
      <w:r>
        <w:rPr>
          <w:rFonts w:cstheme="minorHAnsi"/>
        </w:rPr>
        <w:tab/>
      </w:r>
      <w:r w:rsidR="00DC0432">
        <w:rPr>
          <w:rFonts w:cstheme="minorHAnsi"/>
        </w:rPr>
        <w:tab/>
      </w:r>
      <w:r>
        <w:rPr>
          <w:rFonts w:cstheme="minorHAnsi"/>
        </w:rPr>
        <w:t>No additional code</w:t>
      </w:r>
    </w:p>
    <w:p w14:paraId="73F82F91" w14:textId="50B29C5F" w:rsidR="000D548B" w:rsidRDefault="000D548B" w:rsidP="000D548B">
      <w:pPr>
        <w:widowControl w:val="0"/>
        <w:spacing w:after="0" w:line="240" w:lineRule="auto"/>
        <w:rPr>
          <w:rFonts w:cstheme="minorHAnsi"/>
        </w:rPr>
      </w:pPr>
      <w:r>
        <w:rPr>
          <w:rFonts w:cstheme="minorHAnsi"/>
        </w:rPr>
        <w:t>7</w:t>
      </w:r>
      <w:r w:rsidR="00DC0432">
        <w:rPr>
          <w:rFonts w:cstheme="minorHAnsi"/>
        </w:rPr>
        <w:t xml:space="preserve">. </w:t>
      </w:r>
      <w:r>
        <w:rPr>
          <w:rFonts w:cstheme="minorHAnsi"/>
        </w:rPr>
        <w:t>Small town core: primary flow within an Urban Cluster of 2,500 to 9,999 (small UC)</w:t>
      </w:r>
    </w:p>
    <w:p w14:paraId="1345C9D6" w14:textId="5E434D5C" w:rsidR="000D548B" w:rsidRDefault="000D548B" w:rsidP="00DC0432">
      <w:pPr>
        <w:widowControl w:val="0"/>
        <w:tabs>
          <w:tab w:val="left" w:pos="1296"/>
        </w:tabs>
        <w:spacing w:after="0" w:line="240" w:lineRule="auto"/>
        <w:ind w:left="1080" w:hanging="360"/>
        <w:rPr>
          <w:rFonts w:cstheme="minorHAnsi"/>
        </w:rPr>
      </w:pPr>
      <w:r>
        <w:rPr>
          <w:rFonts w:cstheme="minorHAnsi"/>
        </w:rPr>
        <w:t>_7.</w:t>
      </w:r>
      <w:r>
        <w:rPr>
          <w:rFonts w:cstheme="minorHAnsi"/>
        </w:rPr>
        <w:tab/>
      </w:r>
      <w:r w:rsidR="00DC0432">
        <w:rPr>
          <w:rFonts w:cstheme="minorHAnsi"/>
        </w:rPr>
        <w:tab/>
      </w:r>
      <w:r>
        <w:rPr>
          <w:rFonts w:cstheme="minorHAnsi"/>
        </w:rPr>
        <w:t>No additional code</w:t>
      </w:r>
    </w:p>
    <w:p w14:paraId="775CC977" w14:textId="2D776416" w:rsidR="000D548B" w:rsidRDefault="000D548B" w:rsidP="00DC0432">
      <w:pPr>
        <w:widowControl w:val="0"/>
        <w:tabs>
          <w:tab w:val="left" w:pos="1296"/>
        </w:tabs>
        <w:spacing w:after="0" w:line="240" w:lineRule="auto"/>
        <w:ind w:left="1080" w:hanging="360"/>
        <w:rPr>
          <w:rFonts w:cstheme="minorHAnsi"/>
        </w:rPr>
      </w:pPr>
      <w:r>
        <w:rPr>
          <w:rFonts w:cstheme="minorHAnsi"/>
        </w:rPr>
        <w:t>_7.1</w:t>
      </w:r>
      <w:r>
        <w:rPr>
          <w:rFonts w:cstheme="minorHAnsi"/>
        </w:rPr>
        <w:tab/>
        <w:t>Secondary flow 30% to 50% to a UA</w:t>
      </w:r>
    </w:p>
    <w:p w14:paraId="3DA9D94F" w14:textId="094EC20F" w:rsidR="000D548B" w:rsidRDefault="000D548B" w:rsidP="00DC0432">
      <w:pPr>
        <w:widowControl w:val="0"/>
        <w:tabs>
          <w:tab w:val="left" w:pos="1296"/>
        </w:tabs>
        <w:spacing w:after="0" w:line="240" w:lineRule="auto"/>
        <w:ind w:left="1080" w:hanging="360"/>
        <w:rPr>
          <w:rFonts w:cstheme="minorHAnsi"/>
        </w:rPr>
      </w:pPr>
      <w:r>
        <w:rPr>
          <w:rFonts w:cstheme="minorHAnsi"/>
        </w:rPr>
        <w:t>_7.2</w:t>
      </w:r>
      <w:r>
        <w:rPr>
          <w:rFonts w:cstheme="minorHAnsi"/>
        </w:rPr>
        <w:tab/>
        <w:t>Secondary flow 30% to 50% to a large UC</w:t>
      </w:r>
    </w:p>
    <w:p w14:paraId="380287F0" w14:textId="191ECB88" w:rsidR="000D548B" w:rsidRDefault="000D548B" w:rsidP="000D548B">
      <w:pPr>
        <w:widowControl w:val="0"/>
        <w:spacing w:after="0" w:line="240" w:lineRule="auto"/>
        <w:rPr>
          <w:rFonts w:cstheme="minorHAnsi"/>
        </w:rPr>
      </w:pPr>
      <w:r>
        <w:rPr>
          <w:rFonts w:cstheme="minorHAnsi"/>
        </w:rPr>
        <w:t>8</w:t>
      </w:r>
      <w:r w:rsidR="00DC0432">
        <w:rPr>
          <w:rFonts w:cstheme="minorHAnsi"/>
        </w:rPr>
        <w:t xml:space="preserve">. </w:t>
      </w:r>
      <w:r>
        <w:rPr>
          <w:rFonts w:cstheme="minorHAnsi"/>
        </w:rPr>
        <w:t>Small town high commuting: primary flow 30% or more to a small UC</w:t>
      </w:r>
    </w:p>
    <w:p w14:paraId="5425CCAA" w14:textId="1696BC26" w:rsidR="000D548B" w:rsidRDefault="000D548B" w:rsidP="00DC0432">
      <w:pPr>
        <w:widowControl w:val="0"/>
        <w:tabs>
          <w:tab w:val="left" w:pos="1296"/>
        </w:tabs>
        <w:spacing w:after="0" w:line="240" w:lineRule="auto"/>
        <w:ind w:left="1080" w:hanging="360"/>
        <w:rPr>
          <w:rFonts w:cstheme="minorHAnsi"/>
        </w:rPr>
      </w:pPr>
      <w:r>
        <w:rPr>
          <w:rFonts w:cstheme="minorHAnsi"/>
        </w:rPr>
        <w:t>_8.</w:t>
      </w:r>
      <w:r>
        <w:rPr>
          <w:rFonts w:cstheme="minorHAnsi"/>
        </w:rPr>
        <w:tab/>
      </w:r>
      <w:r w:rsidR="00DC0432">
        <w:rPr>
          <w:rFonts w:cstheme="minorHAnsi"/>
        </w:rPr>
        <w:tab/>
      </w:r>
      <w:r>
        <w:rPr>
          <w:rFonts w:cstheme="minorHAnsi"/>
        </w:rPr>
        <w:t>No additional code</w:t>
      </w:r>
    </w:p>
    <w:p w14:paraId="492984BA" w14:textId="00F5E3B5" w:rsidR="000D548B" w:rsidRDefault="000D548B" w:rsidP="00DC0432">
      <w:pPr>
        <w:widowControl w:val="0"/>
        <w:tabs>
          <w:tab w:val="left" w:pos="1296"/>
        </w:tabs>
        <w:spacing w:after="0" w:line="240" w:lineRule="auto"/>
        <w:ind w:left="1080" w:hanging="360"/>
        <w:rPr>
          <w:rFonts w:cstheme="minorHAnsi"/>
        </w:rPr>
      </w:pPr>
      <w:r>
        <w:rPr>
          <w:rFonts w:cstheme="minorHAnsi"/>
        </w:rPr>
        <w:t>_8.1</w:t>
      </w:r>
      <w:r>
        <w:rPr>
          <w:rFonts w:cstheme="minorHAnsi"/>
        </w:rPr>
        <w:tab/>
        <w:t>Secondary flow 30% to 50% to a UA</w:t>
      </w:r>
    </w:p>
    <w:p w14:paraId="58D5ADC8" w14:textId="7AF0BFAA" w:rsidR="000D548B" w:rsidRDefault="000D548B" w:rsidP="00DC0432">
      <w:pPr>
        <w:widowControl w:val="0"/>
        <w:tabs>
          <w:tab w:val="left" w:pos="1296"/>
        </w:tabs>
        <w:spacing w:after="0" w:line="240" w:lineRule="auto"/>
        <w:ind w:left="1080" w:hanging="360"/>
        <w:rPr>
          <w:rFonts w:cstheme="minorHAnsi"/>
        </w:rPr>
      </w:pPr>
      <w:r>
        <w:rPr>
          <w:rFonts w:cstheme="minorHAnsi"/>
        </w:rPr>
        <w:t>_8.2</w:t>
      </w:r>
      <w:r>
        <w:rPr>
          <w:rFonts w:cstheme="minorHAnsi"/>
        </w:rPr>
        <w:tab/>
        <w:t>Secondary flow 30% to 50% to a large UC</w:t>
      </w:r>
    </w:p>
    <w:p w14:paraId="1878C62C" w14:textId="22E25CDA" w:rsidR="000D548B" w:rsidRDefault="000D548B" w:rsidP="000D548B">
      <w:pPr>
        <w:widowControl w:val="0"/>
        <w:spacing w:after="0" w:line="240" w:lineRule="auto"/>
        <w:rPr>
          <w:rFonts w:cstheme="minorHAnsi"/>
        </w:rPr>
      </w:pPr>
      <w:r>
        <w:rPr>
          <w:rFonts w:cstheme="minorHAnsi"/>
        </w:rPr>
        <w:t>9</w:t>
      </w:r>
      <w:r w:rsidR="00DC0432">
        <w:rPr>
          <w:rFonts w:cstheme="minorHAnsi"/>
        </w:rPr>
        <w:t xml:space="preserve">. </w:t>
      </w:r>
      <w:r>
        <w:rPr>
          <w:rFonts w:cstheme="minorHAnsi"/>
        </w:rPr>
        <w:t>Small town low commuting: primary flow 10% to 30% to a small UC</w:t>
      </w:r>
    </w:p>
    <w:p w14:paraId="6C574AC4" w14:textId="3E4CC11A" w:rsidR="000D548B" w:rsidRDefault="000D548B" w:rsidP="00DC0432">
      <w:pPr>
        <w:widowControl w:val="0"/>
        <w:tabs>
          <w:tab w:val="left" w:pos="1296"/>
        </w:tabs>
        <w:spacing w:after="0" w:line="240" w:lineRule="auto"/>
        <w:ind w:left="1080" w:hanging="360"/>
        <w:rPr>
          <w:rFonts w:cstheme="minorHAnsi"/>
        </w:rPr>
      </w:pPr>
      <w:r>
        <w:rPr>
          <w:rFonts w:cstheme="minorHAnsi"/>
        </w:rPr>
        <w:t>_9.</w:t>
      </w:r>
      <w:r>
        <w:rPr>
          <w:rFonts w:cstheme="minorHAnsi"/>
        </w:rPr>
        <w:tab/>
      </w:r>
      <w:r w:rsidR="00DC0432">
        <w:rPr>
          <w:rFonts w:cstheme="minorHAnsi"/>
        </w:rPr>
        <w:tab/>
      </w:r>
      <w:r>
        <w:rPr>
          <w:rFonts w:cstheme="minorHAnsi"/>
        </w:rPr>
        <w:t>No additional code</w:t>
      </w:r>
    </w:p>
    <w:p w14:paraId="6BDC37AA" w14:textId="496B1472" w:rsidR="000D548B" w:rsidRDefault="000D548B" w:rsidP="000D548B">
      <w:pPr>
        <w:widowControl w:val="0"/>
        <w:spacing w:after="0" w:line="240" w:lineRule="auto"/>
        <w:rPr>
          <w:rFonts w:cstheme="minorHAnsi"/>
        </w:rPr>
      </w:pPr>
      <w:r>
        <w:rPr>
          <w:rFonts w:cstheme="minorHAnsi"/>
        </w:rPr>
        <w:t>10</w:t>
      </w:r>
      <w:r w:rsidR="00DC0432">
        <w:rPr>
          <w:rFonts w:cstheme="minorHAnsi"/>
        </w:rPr>
        <w:t>.</w:t>
      </w:r>
      <w:r>
        <w:rPr>
          <w:rFonts w:cstheme="minorHAnsi"/>
        </w:rPr>
        <w:t xml:space="preserve"> Rural areas: primary flow to a tract outside a UA or UC</w:t>
      </w:r>
    </w:p>
    <w:p w14:paraId="7A505556" w14:textId="08A85A97" w:rsidR="000D548B" w:rsidRDefault="000D548B" w:rsidP="00DC0432">
      <w:pPr>
        <w:widowControl w:val="0"/>
        <w:tabs>
          <w:tab w:val="left" w:pos="1296"/>
        </w:tabs>
        <w:spacing w:after="0" w:line="240" w:lineRule="auto"/>
        <w:ind w:left="1080" w:hanging="360"/>
        <w:rPr>
          <w:rFonts w:cstheme="minorHAnsi"/>
        </w:rPr>
      </w:pPr>
      <w:r>
        <w:rPr>
          <w:rFonts w:cstheme="minorHAnsi"/>
        </w:rPr>
        <w:t>_10.</w:t>
      </w:r>
      <w:r>
        <w:rPr>
          <w:rFonts w:cstheme="minorHAnsi"/>
        </w:rPr>
        <w:tab/>
        <w:t>No additional code</w:t>
      </w:r>
    </w:p>
    <w:p w14:paraId="76E6C9B0" w14:textId="3DA7FAA5" w:rsidR="000D548B" w:rsidRDefault="000D548B" w:rsidP="00DC0432">
      <w:pPr>
        <w:widowControl w:val="0"/>
        <w:tabs>
          <w:tab w:val="left" w:pos="1296"/>
        </w:tabs>
        <w:spacing w:after="0" w:line="240" w:lineRule="auto"/>
        <w:ind w:left="1080" w:hanging="360"/>
        <w:rPr>
          <w:rFonts w:cstheme="minorHAnsi"/>
        </w:rPr>
      </w:pPr>
      <w:r>
        <w:rPr>
          <w:rFonts w:cstheme="minorHAnsi"/>
        </w:rPr>
        <w:t>_10.1</w:t>
      </w:r>
      <w:r>
        <w:rPr>
          <w:rFonts w:cstheme="minorHAnsi"/>
        </w:rPr>
        <w:tab/>
        <w:t>Secondary flow 30% to 50% to a UA</w:t>
      </w:r>
    </w:p>
    <w:p w14:paraId="0ED4521D" w14:textId="4422DDEB" w:rsidR="000D548B" w:rsidRDefault="000D548B" w:rsidP="00DC0432">
      <w:pPr>
        <w:widowControl w:val="0"/>
        <w:tabs>
          <w:tab w:val="left" w:pos="1296"/>
        </w:tabs>
        <w:spacing w:after="0" w:line="240" w:lineRule="auto"/>
        <w:ind w:left="1080" w:hanging="360"/>
        <w:rPr>
          <w:rFonts w:cstheme="minorHAnsi"/>
        </w:rPr>
      </w:pPr>
      <w:r>
        <w:rPr>
          <w:rFonts w:cstheme="minorHAnsi"/>
        </w:rPr>
        <w:t>_10.2</w:t>
      </w:r>
      <w:r>
        <w:rPr>
          <w:rFonts w:cstheme="minorHAnsi"/>
        </w:rPr>
        <w:tab/>
        <w:t>Secondary flow 30% to 50% to a large UC</w:t>
      </w:r>
    </w:p>
    <w:p w14:paraId="025EC8AE" w14:textId="0DD87590" w:rsidR="000D548B" w:rsidRDefault="000D548B" w:rsidP="00DC0432">
      <w:pPr>
        <w:widowControl w:val="0"/>
        <w:tabs>
          <w:tab w:val="left" w:pos="1296"/>
        </w:tabs>
        <w:spacing w:after="0" w:line="240" w:lineRule="auto"/>
        <w:ind w:left="1080" w:hanging="360"/>
        <w:rPr>
          <w:rFonts w:cstheme="minorHAnsi"/>
        </w:rPr>
      </w:pPr>
      <w:r>
        <w:rPr>
          <w:rFonts w:cstheme="minorHAnsi"/>
        </w:rPr>
        <w:t>_10.3</w:t>
      </w:r>
      <w:r>
        <w:rPr>
          <w:rFonts w:cstheme="minorHAnsi"/>
        </w:rPr>
        <w:tab/>
        <w:t>Secondary flow 30% to 50% to a small UC</w:t>
      </w:r>
    </w:p>
    <w:p w14:paraId="094559C9" w14:textId="0535FD89" w:rsidR="000D548B" w:rsidRDefault="009E6EE1" w:rsidP="000D548B">
      <w:pPr>
        <w:widowControl w:val="0"/>
        <w:spacing w:after="0" w:line="240" w:lineRule="auto"/>
        <w:rPr>
          <w:rFonts w:cstheme="minorHAnsi"/>
        </w:rPr>
      </w:pPr>
      <w:r>
        <w:rPr>
          <w:rFonts w:cstheme="minorHAnsi"/>
        </w:rPr>
        <w:t>_</w:t>
      </w:r>
      <w:r w:rsidR="000D548B">
        <w:rPr>
          <w:rFonts w:cstheme="minorHAnsi"/>
        </w:rPr>
        <w:t>99</w:t>
      </w:r>
      <w:r w:rsidR="00DC0432">
        <w:rPr>
          <w:rFonts w:cstheme="minorHAnsi"/>
        </w:rPr>
        <w:t>.</w:t>
      </w:r>
      <w:r w:rsidR="000D548B">
        <w:rPr>
          <w:rFonts w:cstheme="minorHAnsi"/>
        </w:rPr>
        <w:t xml:space="preserve"> Not coded: Census tract has zero population and no rural-urban identifier information</w:t>
      </w:r>
    </w:p>
    <w:p w14:paraId="44922BB2" w14:textId="77777777" w:rsidR="000D548B" w:rsidRDefault="000D548B" w:rsidP="000D548B">
      <w:pPr>
        <w:widowControl w:val="0"/>
        <w:spacing w:after="0" w:line="240" w:lineRule="auto"/>
        <w:rPr>
          <w:rFonts w:cstheme="minorHAnsi"/>
        </w:rPr>
      </w:pPr>
    </w:p>
    <w:bookmarkEnd w:id="3"/>
    <w:p w14:paraId="36A31490" w14:textId="77777777" w:rsidR="000D548B" w:rsidRDefault="000D548B" w:rsidP="000D548B">
      <w:pPr>
        <w:rPr>
          <w:rFonts w:cstheme="minorHAnsi"/>
        </w:rPr>
      </w:pPr>
      <w:r>
        <w:rPr>
          <w:rFonts w:cstheme="minorHAnsi"/>
        </w:rPr>
        <w:br w:type="page"/>
      </w:r>
    </w:p>
    <w:p w14:paraId="295898C1" w14:textId="77777777" w:rsidR="000D548B" w:rsidRDefault="000D548B" w:rsidP="000D548B">
      <w:pPr>
        <w:widowControl w:val="0"/>
        <w:spacing w:after="0" w:line="240" w:lineRule="auto"/>
        <w:rPr>
          <w:rFonts w:cstheme="minorHAnsi"/>
        </w:rPr>
      </w:pPr>
      <w:bookmarkStart w:id="4" w:name="_Hlk190187097"/>
      <w:r>
        <w:rPr>
          <w:rFonts w:cstheme="minorHAnsi"/>
        </w:rPr>
        <w:lastRenderedPageBreak/>
        <w:t xml:space="preserve">Notes: </w:t>
      </w:r>
    </w:p>
    <w:p w14:paraId="46E8DFAE" w14:textId="77777777" w:rsidR="000D548B" w:rsidRDefault="000D548B" w:rsidP="000D548B">
      <w:pPr>
        <w:widowControl w:val="0"/>
        <w:spacing w:after="0" w:line="240" w:lineRule="auto"/>
        <w:rPr>
          <w:rFonts w:cstheme="minorHAnsi"/>
        </w:rPr>
      </w:pPr>
      <w:r>
        <w:rPr>
          <w:rFonts w:cstheme="minorHAnsi"/>
        </w:rPr>
        <w:t>The rural-urban commuting area (RUCA) codes classify U.S. locations to reflect population density, urbanization, and daily commuting. The classification contains two levels. Whole numbers (1-10) delineate metropolitan, micropolitan, small town, and rural commuting areas based on the size and direction of the primary (largest) commuting flows. These 10 codes can be optionally further subdivided based on secondary commuting flows. Tables to determine RUCA codes from address or zip code are available on the USDA website.</w:t>
      </w:r>
    </w:p>
    <w:p w14:paraId="6ED9FF8F" w14:textId="77777777" w:rsidR="000D548B" w:rsidRDefault="000D548B" w:rsidP="000D548B">
      <w:pPr>
        <w:widowControl w:val="0"/>
        <w:spacing w:after="0" w:line="240" w:lineRule="auto"/>
        <w:rPr>
          <w:rFonts w:cstheme="minorHAnsi"/>
        </w:rPr>
      </w:pPr>
    </w:p>
    <w:p w14:paraId="3C2DF9A0" w14:textId="77777777" w:rsidR="000D548B" w:rsidRPr="0007677E" w:rsidRDefault="000D548B" w:rsidP="000D548B">
      <w:pPr>
        <w:widowControl w:val="0"/>
        <w:spacing w:after="0" w:line="240" w:lineRule="auto"/>
        <w:rPr>
          <w:rFonts w:cstheme="minorHAnsi"/>
        </w:rPr>
      </w:pPr>
      <w:r w:rsidRPr="0007677E">
        <w:rPr>
          <w:rStyle w:val="cf01"/>
          <w:rFonts w:cstheme="minorHAnsi"/>
        </w:rPr>
        <w:t>If you want to collect additional/more detailed information on race or ethnicity, you should use the expanded categories from 2024 OMB guidance (</w:t>
      </w:r>
      <w:hyperlink r:id="rId10" w:history="1">
        <w:r w:rsidRPr="0007677E">
          <w:rPr>
            <w:rStyle w:val="cf01"/>
            <w:rFonts w:cstheme="minorHAnsi"/>
            <w:color w:val="0000FF"/>
            <w:u w:val="single"/>
          </w:rPr>
          <w:t>https://spd15revision.gov/content/spd15revision/en/2024-spd15/question-format.html</w:t>
        </w:r>
      </w:hyperlink>
      <w:r w:rsidRPr="0007677E">
        <w:rPr>
          <w:rFonts w:cstheme="minorHAnsi"/>
        </w:rPr>
        <w:t>) and ensure that the CDEs can be mapped back to the race and ethnicity CDEs on this demographics form.</w:t>
      </w:r>
    </w:p>
    <w:p w14:paraId="4ACE3F86" w14:textId="77777777" w:rsidR="000D548B" w:rsidRPr="0007677E" w:rsidRDefault="000D548B" w:rsidP="000D548B">
      <w:pPr>
        <w:widowControl w:val="0"/>
        <w:spacing w:after="0" w:line="240" w:lineRule="auto"/>
        <w:rPr>
          <w:rFonts w:cstheme="minorHAnsi"/>
        </w:rPr>
      </w:pPr>
    </w:p>
    <w:p w14:paraId="6567CDB2" w14:textId="77777777" w:rsidR="000D548B" w:rsidRDefault="000D548B" w:rsidP="000D548B">
      <w:pPr>
        <w:widowControl w:val="0"/>
        <w:spacing w:after="0" w:line="240" w:lineRule="auto"/>
        <w:rPr>
          <w:rFonts w:cstheme="minorHAnsi"/>
        </w:rPr>
      </w:pPr>
      <w:bookmarkStart w:id="5" w:name="_Hlk172550091"/>
      <w:r w:rsidRPr="0007677E">
        <w:rPr>
          <w:rFonts w:cstheme="minorHAnsi"/>
        </w:rPr>
        <w:t>Updates in 2024 include: SDOH question added</w:t>
      </w:r>
    </w:p>
    <w:p w14:paraId="5A4B1395" w14:textId="77777777" w:rsidR="000D548B" w:rsidRDefault="000D548B" w:rsidP="000D548B">
      <w:pPr>
        <w:widowControl w:val="0"/>
        <w:spacing w:after="0" w:line="240" w:lineRule="auto"/>
        <w:rPr>
          <w:rFonts w:cstheme="minorHAnsi"/>
        </w:rPr>
      </w:pPr>
      <w:r>
        <w:rPr>
          <w:rFonts w:cstheme="minorHAnsi"/>
        </w:rPr>
        <w:t xml:space="preserve">Updates in 2025 include: </w:t>
      </w:r>
    </w:p>
    <w:p w14:paraId="0D3B26E1" w14:textId="77777777" w:rsidR="000D548B" w:rsidRDefault="000D548B" w:rsidP="000D548B">
      <w:pPr>
        <w:pStyle w:val="ListParagraph"/>
        <w:widowControl w:val="0"/>
        <w:numPr>
          <w:ilvl w:val="0"/>
          <w:numId w:val="8"/>
        </w:numPr>
        <w:spacing w:after="0" w:line="240" w:lineRule="auto"/>
        <w:rPr>
          <w:rFonts w:cstheme="minorHAnsi"/>
        </w:rPr>
      </w:pPr>
      <w:r w:rsidRPr="00DE2761">
        <w:rPr>
          <w:rFonts w:cstheme="minorHAnsi"/>
        </w:rPr>
        <w:t>remove gender identity question from core</w:t>
      </w:r>
    </w:p>
    <w:p w14:paraId="314F40DC" w14:textId="77777777" w:rsidR="000D548B" w:rsidRPr="00DE2761" w:rsidRDefault="000D548B" w:rsidP="000D548B">
      <w:pPr>
        <w:pStyle w:val="ListParagraph"/>
        <w:widowControl w:val="0"/>
        <w:numPr>
          <w:ilvl w:val="0"/>
          <w:numId w:val="8"/>
        </w:numPr>
        <w:spacing w:after="0" w:line="240" w:lineRule="auto"/>
        <w:rPr>
          <w:rFonts w:cstheme="minorHAnsi"/>
        </w:rPr>
      </w:pPr>
      <w:r>
        <w:rPr>
          <w:rFonts w:cstheme="minorHAnsi"/>
        </w:rPr>
        <w:t>add decimal month options for pain duration less than one month</w:t>
      </w:r>
    </w:p>
    <w:bookmarkEnd w:id="5"/>
    <w:p w14:paraId="2301EA42" w14:textId="77777777" w:rsidR="006A01D8" w:rsidRDefault="006A01D8" w:rsidP="006A01D8">
      <w:pPr>
        <w:pStyle w:val="ListParagraph"/>
        <w:widowControl w:val="0"/>
        <w:numPr>
          <w:ilvl w:val="0"/>
          <w:numId w:val="8"/>
        </w:numPr>
        <w:spacing w:after="0" w:line="240" w:lineRule="auto"/>
        <w:rPr>
          <w:rFonts w:cstheme="minorHAnsi"/>
        </w:rPr>
      </w:pPr>
      <w:r>
        <w:rPr>
          <w:rFonts w:cstheme="minorHAnsi"/>
        </w:rPr>
        <w:t>clarified verbiage of education question</w:t>
      </w:r>
    </w:p>
    <w:p w14:paraId="4FA2DEDE" w14:textId="0B391F65" w:rsidR="001D5BE4" w:rsidRPr="00DE2761" w:rsidRDefault="001D5BE4" w:rsidP="006A01D8">
      <w:pPr>
        <w:pStyle w:val="ListParagraph"/>
        <w:widowControl w:val="0"/>
        <w:numPr>
          <w:ilvl w:val="0"/>
          <w:numId w:val="8"/>
        </w:numPr>
        <w:spacing w:after="0" w:line="240" w:lineRule="auto"/>
        <w:rPr>
          <w:rFonts w:cstheme="minorHAnsi"/>
        </w:rPr>
      </w:pPr>
      <w:r w:rsidRPr="001D5BE4">
        <w:rPr>
          <w:rFonts w:cstheme="minorHAnsi"/>
        </w:rPr>
        <w:t>add text option for other language used to administer surveys</w:t>
      </w:r>
    </w:p>
    <w:p w14:paraId="4877F776" w14:textId="77777777" w:rsidR="000D548B" w:rsidRPr="00D65FFA" w:rsidRDefault="000D548B" w:rsidP="000D548B">
      <w:pPr>
        <w:spacing w:after="0" w:line="240" w:lineRule="auto"/>
      </w:pPr>
    </w:p>
    <w:bookmarkEnd w:id="4"/>
    <w:p w14:paraId="3D5D44E8" w14:textId="77777777" w:rsidR="000D548B" w:rsidRDefault="000D548B" w:rsidP="000D548B">
      <w:pPr>
        <w:widowControl w:val="0"/>
        <w:spacing w:after="0" w:line="240" w:lineRule="auto"/>
        <w:rPr>
          <w:rFonts w:cstheme="minorHAnsi"/>
        </w:rPr>
      </w:pPr>
    </w:p>
    <w:p w14:paraId="3E29465B" w14:textId="77777777" w:rsidR="000D548B" w:rsidRDefault="000D548B" w:rsidP="000D548B">
      <w:pPr>
        <w:widowControl w:val="0"/>
        <w:spacing w:after="0" w:line="240" w:lineRule="auto"/>
        <w:rPr>
          <w:rFonts w:cstheme="minorHAnsi"/>
        </w:rPr>
      </w:pPr>
    </w:p>
    <w:p w14:paraId="507CF53D" w14:textId="77777777" w:rsidR="000D548B" w:rsidRDefault="000D548B" w:rsidP="000D548B">
      <w:pPr>
        <w:widowControl w:val="0"/>
        <w:spacing w:after="0" w:line="240" w:lineRule="auto"/>
        <w:rPr>
          <w:rFonts w:cstheme="minorHAnsi"/>
        </w:rPr>
      </w:pPr>
      <w:r>
        <w:rPr>
          <w:rFonts w:cstheme="minorHAnsi"/>
        </w:rPr>
        <w:t>Reference:</w:t>
      </w:r>
    </w:p>
    <w:p w14:paraId="64D8F961" w14:textId="77777777" w:rsidR="000D548B" w:rsidRDefault="000D548B" w:rsidP="000D548B">
      <w:pPr>
        <w:widowControl w:val="0"/>
        <w:spacing w:after="0" w:line="240" w:lineRule="auto"/>
        <w:rPr>
          <w:rFonts w:cstheme="minorHAnsi"/>
        </w:rPr>
      </w:pPr>
      <w:r>
        <w:rPr>
          <w:rFonts w:cstheme="minorHAnsi"/>
        </w:rPr>
        <w:t xml:space="preserve">USDA Economic Research Service (2022). Rural-Urban Commuting Area Codes. Economic Research Service, Department of Agriculture. </w:t>
      </w:r>
      <w:hyperlink r:id="rId11" w:history="1">
        <w:r>
          <w:rPr>
            <w:rStyle w:val="Hyperlink"/>
            <w:rFonts w:cstheme="minorHAnsi"/>
          </w:rPr>
          <w:t>https://data.nal.usda.gov/dataset/rural-urban-commuting-area-codes. Accessed 2022-05-20</w:t>
        </w:r>
      </w:hyperlink>
      <w:r>
        <w:rPr>
          <w:rFonts w:cstheme="minorHAnsi"/>
        </w:rPr>
        <w:t>.</w:t>
      </w:r>
    </w:p>
    <w:p w14:paraId="5A9FE8A5" w14:textId="070A3254" w:rsidR="00857DE6" w:rsidRPr="00857DE6" w:rsidRDefault="00857DE6" w:rsidP="000D548B">
      <w:pPr>
        <w:rPr>
          <w:rFonts w:cstheme="minorHAnsi"/>
          <w:color w:val="000000" w:themeColor="text1"/>
        </w:rPr>
      </w:pPr>
    </w:p>
    <w:sectPr w:rsidR="00857DE6" w:rsidRPr="00857DE6" w:rsidSect="0016508E">
      <w:headerReference w:type="default" r:id="rId12"/>
      <w:pgSz w:w="12240" w:h="15840"/>
      <w:pgMar w:top="1440" w:right="1440" w:bottom="1440" w:left="1440" w:header="720" w:footer="4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90DFD1" w14:textId="77777777" w:rsidR="00617D17" w:rsidRDefault="00617D17" w:rsidP="00B578CC">
      <w:pPr>
        <w:spacing w:after="0" w:line="240" w:lineRule="auto"/>
      </w:pPr>
      <w:r>
        <w:separator/>
      </w:r>
    </w:p>
  </w:endnote>
  <w:endnote w:type="continuationSeparator" w:id="0">
    <w:p w14:paraId="127555CF" w14:textId="77777777" w:rsidR="00617D17" w:rsidRDefault="00617D17" w:rsidP="00B578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EAE159" w14:textId="77777777" w:rsidR="00617D17" w:rsidRDefault="00617D17" w:rsidP="00B578CC">
      <w:pPr>
        <w:spacing w:after="0" w:line="240" w:lineRule="auto"/>
      </w:pPr>
      <w:r>
        <w:separator/>
      </w:r>
    </w:p>
  </w:footnote>
  <w:footnote w:type="continuationSeparator" w:id="0">
    <w:p w14:paraId="17DF7B6B" w14:textId="77777777" w:rsidR="00617D17" w:rsidRDefault="00617D17" w:rsidP="00B578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883C4" w14:textId="43D24FF3" w:rsidR="003153A0" w:rsidRDefault="0016508E" w:rsidP="003153A0">
    <w:pPr>
      <w:pStyle w:val="Heading1"/>
      <w:jc w:val="center"/>
      <w:rPr>
        <w:b w:val="0"/>
        <w:i/>
      </w:rPr>
    </w:pPr>
    <w:r>
      <w:rPr>
        <w:b w:val="0"/>
        <w:i/>
      </w:rPr>
      <w:t xml:space="preserve">Core </w:t>
    </w:r>
    <w:r w:rsidR="003153A0" w:rsidRPr="0016508E">
      <w:rPr>
        <w:b w:val="0"/>
        <w:i/>
      </w:rPr>
      <w:t>Demographics</w:t>
    </w:r>
    <w:r w:rsidR="00991D46">
      <w:rPr>
        <w:b w:val="0"/>
        <w:i/>
      </w:rPr>
      <w:t>: Pediatric</w:t>
    </w:r>
  </w:p>
  <w:p w14:paraId="43D230EE" w14:textId="64D6F808" w:rsidR="00991D46" w:rsidRPr="00991D46" w:rsidRDefault="00991D46" w:rsidP="00991D46">
    <w:pPr>
      <w:jc w:val="center"/>
    </w:pPr>
    <w:r>
      <w:t xml:space="preserve">Updated </w:t>
    </w:r>
    <w:r w:rsidR="001D5BE4">
      <w:t>November</w:t>
    </w:r>
    <w:r w:rsidR="000D548B">
      <w:t xml:space="preserve"> 2025</w:t>
    </w:r>
  </w:p>
  <w:p w14:paraId="5D43A854" w14:textId="77777777" w:rsidR="003153A0" w:rsidRPr="00666DFA" w:rsidRDefault="003153A0" w:rsidP="003153A0">
    <w:pPr>
      <w:tabs>
        <w:tab w:val="left" w:pos="7200"/>
      </w:tabs>
    </w:pPr>
    <w:bookmarkStart w:id="6" w:name="OLE_LINK2"/>
    <w:r w:rsidRPr="00666DFA">
      <w:t>[Study Name/ID pre-filled]</w:t>
    </w:r>
    <w:r w:rsidRPr="00666DFA">
      <w:tab/>
      <w:t>Site Name:</w:t>
    </w:r>
  </w:p>
  <w:bookmarkEnd w:id="6"/>
  <w:p w14:paraId="1318A54B" w14:textId="15ECF676" w:rsidR="00DB7606" w:rsidRPr="00C42101" w:rsidRDefault="003153A0" w:rsidP="0086705E">
    <w:pPr>
      <w:tabs>
        <w:tab w:val="left" w:pos="7200"/>
      </w:tabs>
    </w:pPr>
    <w:r w:rsidRPr="00666DFA">
      <w:tab/>
      <w:t>Subject ID:</w:t>
    </w:r>
    <w:r w:rsidRPr="00D627AC">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9D40AA"/>
    <w:multiLevelType w:val="hybridMultilevel"/>
    <w:tmpl w:val="DDD60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50FCF"/>
    <w:multiLevelType w:val="hybridMultilevel"/>
    <w:tmpl w:val="3CA85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E66A6B"/>
    <w:multiLevelType w:val="hybridMultilevel"/>
    <w:tmpl w:val="D47E9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5123E7"/>
    <w:multiLevelType w:val="hybridMultilevel"/>
    <w:tmpl w:val="2398C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580988"/>
    <w:multiLevelType w:val="hybridMultilevel"/>
    <w:tmpl w:val="6AEA1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46317B"/>
    <w:multiLevelType w:val="hybridMultilevel"/>
    <w:tmpl w:val="E1F06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A415EE"/>
    <w:multiLevelType w:val="hybridMultilevel"/>
    <w:tmpl w:val="6C706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123B05"/>
    <w:multiLevelType w:val="hybridMultilevel"/>
    <w:tmpl w:val="C3F87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7885587">
    <w:abstractNumId w:val="4"/>
  </w:num>
  <w:num w:numId="2" w16cid:durableId="734816816">
    <w:abstractNumId w:val="3"/>
  </w:num>
  <w:num w:numId="3" w16cid:durableId="2001157974">
    <w:abstractNumId w:val="0"/>
  </w:num>
  <w:num w:numId="4" w16cid:durableId="1170484052">
    <w:abstractNumId w:val="5"/>
  </w:num>
  <w:num w:numId="5" w16cid:durableId="10570386">
    <w:abstractNumId w:val="2"/>
  </w:num>
  <w:num w:numId="6" w16cid:durableId="299657428">
    <w:abstractNumId w:val="6"/>
  </w:num>
  <w:num w:numId="7" w16cid:durableId="1132552526">
    <w:abstractNumId w:val="1"/>
  </w:num>
  <w:num w:numId="8" w16cid:durableId="119519005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08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wNjU1M7WwNDYzNzRV0lEKTi0uzszPAykwrAUAPulq/ywAAAA="/>
  </w:docVars>
  <w:rsids>
    <w:rsidRoot w:val="006D2968"/>
    <w:rsid w:val="0001030C"/>
    <w:rsid w:val="00021121"/>
    <w:rsid w:val="0002320A"/>
    <w:rsid w:val="000637CD"/>
    <w:rsid w:val="000A19DD"/>
    <w:rsid w:val="000A26A2"/>
    <w:rsid w:val="000A2D1E"/>
    <w:rsid w:val="000A4A2D"/>
    <w:rsid w:val="000B0CF9"/>
    <w:rsid w:val="000B33AA"/>
    <w:rsid w:val="000B67C4"/>
    <w:rsid w:val="000C613B"/>
    <w:rsid w:val="000D1E74"/>
    <w:rsid w:val="000D24DE"/>
    <w:rsid w:val="000D4E2E"/>
    <w:rsid w:val="000D548B"/>
    <w:rsid w:val="000F5A36"/>
    <w:rsid w:val="00104A04"/>
    <w:rsid w:val="001164F7"/>
    <w:rsid w:val="00117B7A"/>
    <w:rsid w:val="0012027E"/>
    <w:rsid w:val="001228A7"/>
    <w:rsid w:val="001266CD"/>
    <w:rsid w:val="00130735"/>
    <w:rsid w:val="0015229D"/>
    <w:rsid w:val="00160E1D"/>
    <w:rsid w:val="00163D22"/>
    <w:rsid w:val="0016508E"/>
    <w:rsid w:val="00194730"/>
    <w:rsid w:val="001A618F"/>
    <w:rsid w:val="001B0232"/>
    <w:rsid w:val="001D5BE4"/>
    <w:rsid w:val="001E0427"/>
    <w:rsid w:val="001F19CC"/>
    <w:rsid w:val="001F5EC5"/>
    <w:rsid w:val="00203540"/>
    <w:rsid w:val="00213C7D"/>
    <w:rsid w:val="00226C6A"/>
    <w:rsid w:val="00241FCF"/>
    <w:rsid w:val="0024585A"/>
    <w:rsid w:val="00250D34"/>
    <w:rsid w:val="00252883"/>
    <w:rsid w:val="00261B01"/>
    <w:rsid w:val="00286889"/>
    <w:rsid w:val="00286CEA"/>
    <w:rsid w:val="002953FC"/>
    <w:rsid w:val="002A2CF2"/>
    <w:rsid w:val="002B02E5"/>
    <w:rsid w:val="002B49E7"/>
    <w:rsid w:val="002B5A84"/>
    <w:rsid w:val="002C0AD9"/>
    <w:rsid w:val="002C0DEB"/>
    <w:rsid w:val="002C2B78"/>
    <w:rsid w:val="002D7D35"/>
    <w:rsid w:val="002E3C90"/>
    <w:rsid w:val="002F0146"/>
    <w:rsid w:val="00313A06"/>
    <w:rsid w:val="003153A0"/>
    <w:rsid w:val="0034103C"/>
    <w:rsid w:val="00350520"/>
    <w:rsid w:val="0039508E"/>
    <w:rsid w:val="003B421E"/>
    <w:rsid w:val="003C59A3"/>
    <w:rsid w:val="003C6C48"/>
    <w:rsid w:val="003D3067"/>
    <w:rsid w:val="003D7A99"/>
    <w:rsid w:val="003E0FFA"/>
    <w:rsid w:val="003F6B67"/>
    <w:rsid w:val="003F7C6E"/>
    <w:rsid w:val="0042032A"/>
    <w:rsid w:val="00436297"/>
    <w:rsid w:val="0044461D"/>
    <w:rsid w:val="00455D22"/>
    <w:rsid w:val="00476AAE"/>
    <w:rsid w:val="00487841"/>
    <w:rsid w:val="004A1BDD"/>
    <w:rsid w:val="004A4348"/>
    <w:rsid w:val="004A485D"/>
    <w:rsid w:val="004B7A1C"/>
    <w:rsid w:val="004C3B58"/>
    <w:rsid w:val="004D12A2"/>
    <w:rsid w:val="004F5A8B"/>
    <w:rsid w:val="00517400"/>
    <w:rsid w:val="00525B73"/>
    <w:rsid w:val="00526733"/>
    <w:rsid w:val="00533D1F"/>
    <w:rsid w:val="0053710F"/>
    <w:rsid w:val="005503E5"/>
    <w:rsid w:val="00552E7D"/>
    <w:rsid w:val="0055441D"/>
    <w:rsid w:val="00556A56"/>
    <w:rsid w:val="00556F21"/>
    <w:rsid w:val="005705D8"/>
    <w:rsid w:val="00587316"/>
    <w:rsid w:val="0059106D"/>
    <w:rsid w:val="00594800"/>
    <w:rsid w:val="005A6974"/>
    <w:rsid w:val="005A7BF1"/>
    <w:rsid w:val="005B1B1F"/>
    <w:rsid w:val="005B651D"/>
    <w:rsid w:val="005B666A"/>
    <w:rsid w:val="005C07E6"/>
    <w:rsid w:val="005D696D"/>
    <w:rsid w:val="005E2F25"/>
    <w:rsid w:val="005F7D4A"/>
    <w:rsid w:val="00602076"/>
    <w:rsid w:val="00611AD0"/>
    <w:rsid w:val="00611C50"/>
    <w:rsid w:val="00617D17"/>
    <w:rsid w:val="00626B50"/>
    <w:rsid w:val="0063252F"/>
    <w:rsid w:val="00635B48"/>
    <w:rsid w:val="00643F34"/>
    <w:rsid w:val="00657418"/>
    <w:rsid w:val="00665572"/>
    <w:rsid w:val="00670865"/>
    <w:rsid w:val="006A01D8"/>
    <w:rsid w:val="006A7313"/>
    <w:rsid w:val="006B0AD4"/>
    <w:rsid w:val="006C7D5D"/>
    <w:rsid w:val="006D2968"/>
    <w:rsid w:val="006D3088"/>
    <w:rsid w:val="006E5004"/>
    <w:rsid w:val="006E68A4"/>
    <w:rsid w:val="006F0E12"/>
    <w:rsid w:val="006F5EFB"/>
    <w:rsid w:val="007075CB"/>
    <w:rsid w:val="00723086"/>
    <w:rsid w:val="00737FF6"/>
    <w:rsid w:val="007609AD"/>
    <w:rsid w:val="007640FD"/>
    <w:rsid w:val="007739DC"/>
    <w:rsid w:val="00775519"/>
    <w:rsid w:val="007A19A7"/>
    <w:rsid w:val="007A30CE"/>
    <w:rsid w:val="007B010C"/>
    <w:rsid w:val="007B06CF"/>
    <w:rsid w:val="007B7A5E"/>
    <w:rsid w:val="007E72B5"/>
    <w:rsid w:val="007F12CF"/>
    <w:rsid w:val="00800A68"/>
    <w:rsid w:val="0080580D"/>
    <w:rsid w:val="008245D2"/>
    <w:rsid w:val="00827AA3"/>
    <w:rsid w:val="00835B49"/>
    <w:rsid w:val="008461F0"/>
    <w:rsid w:val="008474B8"/>
    <w:rsid w:val="00852B97"/>
    <w:rsid w:val="00856D5F"/>
    <w:rsid w:val="00857DE6"/>
    <w:rsid w:val="0086114A"/>
    <w:rsid w:val="0086705E"/>
    <w:rsid w:val="0087307A"/>
    <w:rsid w:val="00873B24"/>
    <w:rsid w:val="00883E2E"/>
    <w:rsid w:val="008866F2"/>
    <w:rsid w:val="008B37C1"/>
    <w:rsid w:val="008B4FA7"/>
    <w:rsid w:val="008F1E64"/>
    <w:rsid w:val="009021BD"/>
    <w:rsid w:val="009142C6"/>
    <w:rsid w:val="00931F6F"/>
    <w:rsid w:val="00940A48"/>
    <w:rsid w:val="00951779"/>
    <w:rsid w:val="009560A6"/>
    <w:rsid w:val="009601B2"/>
    <w:rsid w:val="009644DF"/>
    <w:rsid w:val="009667F5"/>
    <w:rsid w:val="00967FDC"/>
    <w:rsid w:val="00970224"/>
    <w:rsid w:val="00991D46"/>
    <w:rsid w:val="00993E6C"/>
    <w:rsid w:val="00996B2A"/>
    <w:rsid w:val="009978B5"/>
    <w:rsid w:val="009B0A72"/>
    <w:rsid w:val="009D26EE"/>
    <w:rsid w:val="009D451D"/>
    <w:rsid w:val="009E6EE1"/>
    <w:rsid w:val="009E7759"/>
    <w:rsid w:val="009E78DA"/>
    <w:rsid w:val="009F3FD5"/>
    <w:rsid w:val="00A02718"/>
    <w:rsid w:val="00A07055"/>
    <w:rsid w:val="00A30F6F"/>
    <w:rsid w:val="00A43C30"/>
    <w:rsid w:val="00A44E6A"/>
    <w:rsid w:val="00A57B07"/>
    <w:rsid w:val="00A63A85"/>
    <w:rsid w:val="00A71265"/>
    <w:rsid w:val="00A75527"/>
    <w:rsid w:val="00A75A43"/>
    <w:rsid w:val="00A912CB"/>
    <w:rsid w:val="00A945C3"/>
    <w:rsid w:val="00AC3A28"/>
    <w:rsid w:val="00AC3E26"/>
    <w:rsid w:val="00AD2CD9"/>
    <w:rsid w:val="00AD31F4"/>
    <w:rsid w:val="00AE24BA"/>
    <w:rsid w:val="00AE32A9"/>
    <w:rsid w:val="00AE6291"/>
    <w:rsid w:val="00AF0D40"/>
    <w:rsid w:val="00AF191D"/>
    <w:rsid w:val="00AF57F5"/>
    <w:rsid w:val="00AF653E"/>
    <w:rsid w:val="00B12F19"/>
    <w:rsid w:val="00B16DB1"/>
    <w:rsid w:val="00B17BFC"/>
    <w:rsid w:val="00B2084E"/>
    <w:rsid w:val="00B21C52"/>
    <w:rsid w:val="00B23855"/>
    <w:rsid w:val="00B23F7E"/>
    <w:rsid w:val="00B40F23"/>
    <w:rsid w:val="00B52E07"/>
    <w:rsid w:val="00B578CC"/>
    <w:rsid w:val="00B655F6"/>
    <w:rsid w:val="00B91651"/>
    <w:rsid w:val="00BA3A98"/>
    <w:rsid w:val="00BE6C87"/>
    <w:rsid w:val="00C13601"/>
    <w:rsid w:val="00C1617A"/>
    <w:rsid w:val="00C1726B"/>
    <w:rsid w:val="00C24C15"/>
    <w:rsid w:val="00C42101"/>
    <w:rsid w:val="00C53CA4"/>
    <w:rsid w:val="00C6353C"/>
    <w:rsid w:val="00C64AB1"/>
    <w:rsid w:val="00C66674"/>
    <w:rsid w:val="00C74177"/>
    <w:rsid w:val="00C815FD"/>
    <w:rsid w:val="00C945EF"/>
    <w:rsid w:val="00C94A00"/>
    <w:rsid w:val="00C96573"/>
    <w:rsid w:val="00CA3760"/>
    <w:rsid w:val="00CC154A"/>
    <w:rsid w:val="00CD64F7"/>
    <w:rsid w:val="00CE0BA9"/>
    <w:rsid w:val="00D02545"/>
    <w:rsid w:val="00D02777"/>
    <w:rsid w:val="00D1603D"/>
    <w:rsid w:val="00D203F8"/>
    <w:rsid w:val="00D22D5B"/>
    <w:rsid w:val="00D3277A"/>
    <w:rsid w:val="00D50CCA"/>
    <w:rsid w:val="00D608C1"/>
    <w:rsid w:val="00D65FFA"/>
    <w:rsid w:val="00D66ED5"/>
    <w:rsid w:val="00D67C1D"/>
    <w:rsid w:val="00D708DC"/>
    <w:rsid w:val="00D76076"/>
    <w:rsid w:val="00D76183"/>
    <w:rsid w:val="00D8100A"/>
    <w:rsid w:val="00D91EBD"/>
    <w:rsid w:val="00D95591"/>
    <w:rsid w:val="00DB7606"/>
    <w:rsid w:val="00DC0432"/>
    <w:rsid w:val="00DC1808"/>
    <w:rsid w:val="00DC725B"/>
    <w:rsid w:val="00DC7FC0"/>
    <w:rsid w:val="00DE0E44"/>
    <w:rsid w:val="00DF0984"/>
    <w:rsid w:val="00E13A8B"/>
    <w:rsid w:val="00E1768C"/>
    <w:rsid w:val="00E25399"/>
    <w:rsid w:val="00E3669E"/>
    <w:rsid w:val="00E474F0"/>
    <w:rsid w:val="00E4797A"/>
    <w:rsid w:val="00E5388D"/>
    <w:rsid w:val="00E67697"/>
    <w:rsid w:val="00E67DCF"/>
    <w:rsid w:val="00E72B1F"/>
    <w:rsid w:val="00E73E05"/>
    <w:rsid w:val="00E82BC3"/>
    <w:rsid w:val="00E85ACE"/>
    <w:rsid w:val="00EA3EA5"/>
    <w:rsid w:val="00EA528C"/>
    <w:rsid w:val="00EA59D8"/>
    <w:rsid w:val="00EA641F"/>
    <w:rsid w:val="00EA7279"/>
    <w:rsid w:val="00EC36CD"/>
    <w:rsid w:val="00ED7D8A"/>
    <w:rsid w:val="00EF0154"/>
    <w:rsid w:val="00EF3C1C"/>
    <w:rsid w:val="00F13832"/>
    <w:rsid w:val="00F67EBF"/>
    <w:rsid w:val="00F76F37"/>
    <w:rsid w:val="00F81B09"/>
    <w:rsid w:val="00F84503"/>
    <w:rsid w:val="00F9251E"/>
    <w:rsid w:val="00FA4007"/>
    <w:rsid w:val="00FA69A4"/>
    <w:rsid w:val="00FA6DDE"/>
    <w:rsid w:val="00FB2BC2"/>
    <w:rsid w:val="00FC7F94"/>
    <w:rsid w:val="00FD3363"/>
    <w:rsid w:val="00FE2AC1"/>
    <w:rsid w:val="00FE55F7"/>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1934F1"/>
  <w15:chartTrackingRefBased/>
  <w15:docId w15:val="{D6FD60B4-90D7-4D05-97E5-572C8758F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968"/>
  </w:style>
  <w:style w:type="paragraph" w:styleId="Heading1">
    <w:name w:val="heading 1"/>
    <w:basedOn w:val="Normal"/>
    <w:next w:val="Normal"/>
    <w:link w:val="Heading1Char"/>
    <w:uiPriority w:val="9"/>
    <w:qFormat/>
    <w:rsid w:val="006D2968"/>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D64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2968"/>
    <w:rPr>
      <w:rFonts w:eastAsiaTheme="majorEastAsia" w:cstheme="majorBidi"/>
      <w:b/>
      <w:sz w:val="32"/>
      <w:szCs w:val="32"/>
    </w:rPr>
  </w:style>
  <w:style w:type="character" w:styleId="CommentReference">
    <w:name w:val="annotation reference"/>
    <w:basedOn w:val="DefaultParagraphFont"/>
    <w:uiPriority w:val="99"/>
    <w:semiHidden/>
    <w:unhideWhenUsed/>
    <w:rsid w:val="006D2968"/>
    <w:rPr>
      <w:sz w:val="16"/>
      <w:szCs w:val="16"/>
    </w:rPr>
  </w:style>
  <w:style w:type="paragraph" w:styleId="CommentText">
    <w:name w:val="annotation text"/>
    <w:basedOn w:val="Normal"/>
    <w:link w:val="CommentTextChar"/>
    <w:uiPriority w:val="99"/>
    <w:unhideWhenUsed/>
    <w:rsid w:val="006D2968"/>
    <w:pPr>
      <w:spacing w:line="240" w:lineRule="auto"/>
    </w:pPr>
    <w:rPr>
      <w:sz w:val="20"/>
      <w:szCs w:val="20"/>
    </w:rPr>
  </w:style>
  <w:style w:type="character" w:customStyle="1" w:styleId="CommentTextChar">
    <w:name w:val="Comment Text Char"/>
    <w:basedOn w:val="DefaultParagraphFont"/>
    <w:link w:val="CommentText"/>
    <w:uiPriority w:val="99"/>
    <w:rsid w:val="006D2968"/>
    <w:rPr>
      <w:sz w:val="20"/>
      <w:szCs w:val="20"/>
    </w:rPr>
  </w:style>
  <w:style w:type="paragraph" w:styleId="ListParagraph">
    <w:name w:val="List Paragraph"/>
    <w:basedOn w:val="Normal"/>
    <w:uiPriority w:val="34"/>
    <w:qFormat/>
    <w:rsid w:val="006D2968"/>
    <w:pPr>
      <w:ind w:left="720"/>
      <w:contextualSpacing/>
    </w:pPr>
  </w:style>
  <w:style w:type="paragraph" w:styleId="Header">
    <w:name w:val="header"/>
    <w:basedOn w:val="Normal"/>
    <w:link w:val="HeaderChar"/>
    <w:uiPriority w:val="99"/>
    <w:unhideWhenUsed/>
    <w:rsid w:val="006D29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2968"/>
  </w:style>
  <w:style w:type="paragraph" w:styleId="Footer">
    <w:name w:val="footer"/>
    <w:basedOn w:val="Normal"/>
    <w:link w:val="FooterChar"/>
    <w:uiPriority w:val="99"/>
    <w:unhideWhenUsed/>
    <w:rsid w:val="006D29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2968"/>
  </w:style>
  <w:style w:type="paragraph" w:styleId="BalloonText">
    <w:name w:val="Balloon Text"/>
    <w:basedOn w:val="Normal"/>
    <w:link w:val="BalloonTextChar"/>
    <w:uiPriority w:val="99"/>
    <w:semiHidden/>
    <w:unhideWhenUsed/>
    <w:rsid w:val="006D29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296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67DCF"/>
    <w:rPr>
      <w:b/>
      <w:bCs/>
    </w:rPr>
  </w:style>
  <w:style w:type="character" w:customStyle="1" w:styleId="CommentSubjectChar">
    <w:name w:val="Comment Subject Char"/>
    <w:basedOn w:val="CommentTextChar"/>
    <w:link w:val="CommentSubject"/>
    <w:uiPriority w:val="99"/>
    <w:semiHidden/>
    <w:rsid w:val="00E67DCF"/>
    <w:rPr>
      <w:b/>
      <w:bCs/>
      <w:sz w:val="20"/>
      <w:szCs w:val="20"/>
    </w:rPr>
  </w:style>
  <w:style w:type="character" w:styleId="Hyperlink">
    <w:name w:val="Hyperlink"/>
    <w:basedOn w:val="DefaultParagraphFont"/>
    <w:uiPriority w:val="99"/>
    <w:unhideWhenUsed/>
    <w:rsid w:val="007A19A7"/>
    <w:rPr>
      <w:color w:val="0563C1"/>
      <w:u w:val="single"/>
    </w:rPr>
  </w:style>
  <w:style w:type="paragraph" w:customStyle="1" w:styleId="Default">
    <w:name w:val="Default"/>
    <w:rsid w:val="00DC725B"/>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940A48"/>
    <w:rPr>
      <w:color w:val="605E5C"/>
      <w:shd w:val="clear" w:color="auto" w:fill="E1DFDD"/>
    </w:rPr>
  </w:style>
  <w:style w:type="paragraph" w:styleId="Revision">
    <w:name w:val="Revision"/>
    <w:hidden/>
    <w:uiPriority w:val="99"/>
    <w:semiHidden/>
    <w:rsid w:val="00852B97"/>
    <w:pPr>
      <w:spacing w:after="0" w:line="240" w:lineRule="auto"/>
    </w:pPr>
  </w:style>
  <w:style w:type="character" w:customStyle="1" w:styleId="Heading2Char">
    <w:name w:val="Heading 2 Char"/>
    <w:basedOn w:val="DefaultParagraphFont"/>
    <w:link w:val="Heading2"/>
    <w:uiPriority w:val="9"/>
    <w:rsid w:val="00CD64F7"/>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436297"/>
    <w:rPr>
      <w:color w:val="954F72" w:themeColor="followedHyperlink"/>
      <w:u w:val="single"/>
    </w:rPr>
  </w:style>
  <w:style w:type="character" w:customStyle="1" w:styleId="ng-star-inserted">
    <w:name w:val="ng-star-inserted"/>
    <w:basedOn w:val="DefaultParagraphFont"/>
    <w:rsid w:val="00A30F6F"/>
  </w:style>
  <w:style w:type="character" w:styleId="UnresolvedMention">
    <w:name w:val="Unresolved Mention"/>
    <w:basedOn w:val="DefaultParagraphFont"/>
    <w:uiPriority w:val="99"/>
    <w:semiHidden/>
    <w:unhideWhenUsed/>
    <w:rsid w:val="00C66674"/>
    <w:rPr>
      <w:color w:val="605E5C"/>
      <w:shd w:val="clear" w:color="auto" w:fill="E1DFDD"/>
    </w:rPr>
  </w:style>
  <w:style w:type="character" w:customStyle="1" w:styleId="cf01">
    <w:name w:val="cf01"/>
    <w:basedOn w:val="DefaultParagraphFont"/>
    <w:rsid w:val="0063252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837703">
      <w:bodyDiv w:val="1"/>
      <w:marLeft w:val="0"/>
      <w:marRight w:val="0"/>
      <w:marTop w:val="0"/>
      <w:marBottom w:val="0"/>
      <w:divBdr>
        <w:top w:val="none" w:sz="0" w:space="0" w:color="auto"/>
        <w:left w:val="none" w:sz="0" w:space="0" w:color="auto"/>
        <w:bottom w:val="none" w:sz="0" w:space="0" w:color="auto"/>
        <w:right w:val="none" w:sz="0" w:space="0" w:color="auto"/>
      </w:divBdr>
    </w:div>
    <w:div w:id="456215318">
      <w:bodyDiv w:val="1"/>
      <w:marLeft w:val="0"/>
      <w:marRight w:val="0"/>
      <w:marTop w:val="0"/>
      <w:marBottom w:val="0"/>
      <w:divBdr>
        <w:top w:val="none" w:sz="0" w:space="0" w:color="auto"/>
        <w:left w:val="none" w:sz="0" w:space="0" w:color="auto"/>
        <w:bottom w:val="none" w:sz="0" w:space="0" w:color="auto"/>
        <w:right w:val="none" w:sz="0" w:space="0" w:color="auto"/>
      </w:divBdr>
    </w:div>
    <w:div w:id="783229082">
      <w:bodyDiv w:val="1"/>
      <w:marLeft w:val="0"/>
      <w:marRight w:val="0"/>
      <w:marTop w:val="0"/>
      <w:marBottom w:val="0"/>
      <w:divBdr>
        <w:top w:val="none" w:sz="0" w:space="0" w:color="auto"/>
        <w:left w:val="none" w:sz="0" w:space="0" w:color="auto"/>
        <w:bottom w:val="none" w:sz="0" w:space="0" w:color="auto"/>
        <w:right w:val="none" w:sz="0" w:space="0" w:color="auto"/>
      </w:divBdr>
    </w:div>
    <w:div w:id="802696829">
      <w:bodyDiv w:val="1"/>
      <w:marLeft w:val="0"/>
      <w:marRight w:val="0"/>
      <w:marTop w:val="0"/>
      <w:marBottom w:val="0"/>
      <w:divBdr>
        <w:top w:val="none" w:sz="0" w:space="0" w:color="auto"/>
        <w:left w:val="none" w:sz="0" w:space="0" w:color="auto"/>
        <w:bottom w:val="none" w:sz="0" w:space="0" w:color="auto"/>
        <w:right w:val="none" w:sz="0" w:space="0" w:color="auto"/>
      </w:divBdr>
    </w:div>
    <w:div w:id="1962375822">
      <w:bodyDiv w:val="1"/>
      <w:marLeft w:val="0"/>
      <w:marRight w:val="0"/>
      <w:marTop w:val="0"/>
      <w:marBottom w:val="0"/>
      <w:divBdr>
        <w:top w:val="none" w:sz="0" w:space="0" w:color="auto"/>
        <w:left w:val="none" w:sz="0" w:space="0" w:color="auto"/>
        <w:bottom w:val="none" w:sz="0" w:space="0" w:color="auto"/>
        <w:right w:val="none" w:sz="0" w:space="0" w:color="auto"/>
      </w:divBdr>
    </w:div>
    <w:div w:id="1978606926">
      <w:bodyDiv w:val="1"/>
      <w:marLeft w:val="0"/>
      <w:marRight w:val="0"/>
      <w:marTop w:val="0"/>
      <w:marBottom w:val="0"/>
      <w:divBdr>
        <w:top w:val="none" w:sz="0" w:space="0" w:color="auto"/>
        <w:left w:val="none" w:sz="0" w:space="0" w:color="auto"/>
        <w:bottom w:val="none" w:sz="0" w:space="0" w:color="auto"/>
        <w:right w:val="none" w:sz="0" w:space="0" w:color="auto"/>
      </w:divBdr>
    </w:div>
    <w:div w:id="2000688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ata.nal.usda.gov/dataset/rural-urban-commuting-area-codes.%20Accessed%202022-05-20" TargetMode="External"/><Relationship Id="rId5" Type="http://schemas.openxmlformats.org/officeDocument/2006/relationships/styles" Target="styles.xml"/><Relationship Id="rId10" Type="http://schemas.openxmlformats.org/officeDocument/2006/relationships/hyperlink" Target="https://gcc02.safelinks.protection.outlook.com/?url=https%3A%2F%2Fspd15revision.gov%2Fcontent%2Fspd15revision%2Fen%2F2024-spd15%2Fquestion-format.html&amp;data=05%7C02%7Cgiulia.bova%40nih.gov%7C1e59f9c9051e4530b1f408dd1ac1f070%7C14b77578977342d58507251ca2dc2b06%7C0%7C0%7C638696142440412650%7CUnknown%7CTWFpbGZsb3d8eyJFbXB0eU1hcGkiOnRydWUsIlYiOiIwLjAuMDAwMCIsIlAiOiJXaW4zMiIsIkFOIjoiTWFpbCIsIldUIjoyfQ%3D%3D%7C0%7C%7C%7C&amp;sdata=b5iVcKVPBj%2F0lqNgz0yQ4Gepaw8I4ZpT7K85lQ%2F7Dvw%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E8CA592AEB1D4E8B1F02919920D36A" ma:contentTypeVersion="13" ma:contentTypeDescription="Create a new document." ma:contentTypeScope="" ma:versionID="6f67d152e1c8725670c38bc9a32e8cce">
  <xsd:schema xmlns:xsd="http://www.w3.org/2001/XMLSchema" xmlns:xs="http://www.w3.org/2001/XMLSchema" xmlns:p="http://schemas.microsoft.com/office/2006/metadata/properties" xmlns:ns3="77b3b3a5-cd7a-4aab-9095-d785936e0502" xmlns:ns4="b9c5b6de-97b4-46e4-a1f7-d0726ce73449" targetNamespace="http://schemas.microsoft.com/office/2006/metadata/properties" ma:root="true" ma:fieldsID="182508586f2ae3c42b0eea82d25a57b6" ns3:_="" ns4:_="">
    <xsd:import namespace="77b3b3a5-cd7a-4aab-9095-d785936e0502"/>
    <xsd:import namespace="b9c5b6de-97b4-46e4-a1f7-d0726ce7344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Location" minOccurs="0"/>
                <xsd:element ref="ns4:MediaServiceOCR" minOccurs="0"/>
                <xsd:element ref="ns4:_activit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b3b3a5-cd7a-4aab-9095-d785936e050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c5b6de-97b4-46e4-a1f7-d0726ce7344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b9c5b6de-97b4-46e4-a1f7-d0726ce7344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EA0100-DA4D-4072-BAA8-A89F4DC750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b3b3a5-cd7a-4aab-9095-d785936e0502"/>
    <ds:schemaRef ds:uri="b9c5b6de-97b4-46e4-a1f7-d0726ce734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990B8E-C08C-449B-810C-30CCFEC7383C}">
  <ds:schemaRefs>
    <ds:schemaRef ds:uri="http://schemas.microsoft.com/office/2006/metadata/properties"/>
    <ds:schemaRef ds:uri="http://schemas.microsoft.com/office/infopath/2007/PartnerControls"/>
    <ds:schemaRef ds:uri="b9c5b6de-97b4-46e4-a1f7-d0726ce73449"/>
  </ds:schemaRefs>
</ds:datastoreItem>
</file>

<file path=customXml/itemProps3.xml><?xml version="1.0" encoding="utf-8"?>
<ds:datastoreItem xmlns:ds="http://schemas.openxmlformats.org/officeDocument/2006/customXml" ds:itemID="{08DACCF0-9CFE-4A78-BBCE-9D049F199567}">
  <ds:schemaRefs>
    <ds:schemaRef ds:uri="http://schemas.microsoft.com/sharepoint/v3/contenttype/form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dotm</Template>
  <TotalTime>125</TotalTime>
  <Pages>1</Pages>
  <Words>1345</Words>
  <Characters>7048</Characters>
  <Application>Microsoft Office Word</Application>
  <DocSecurity>0</DocSecurity>
  <Lines>243</Lines>
  <Paragraphs>215</Paragraphs>
  <ScaleCrop>false</ScaleCrop>
  <HeadingPairs>
    <vt:vector size="2" baseType="variant">
      <vt:variant>
        <vt:lpstr>Title</vt:lpstr>
      </vt:variant>
      <vt:variant>
        <vt:i4>1</vt:i4>
      </vt:variant>
    </vt:vector>
  </HeadingPairs>
  <TitlesOfParts>
    <vt:vector size="1" baseType="lpstr">
      <vt:lpstr>Demographics</vt:lpstr>
    </vt:vector>
  </TitlesOfParts>
  <Company/>
  <LinksUpToDate>false</LinksUpToDate>
  <CharactersWithSpaces>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graphics</dc:title>
  <dc:subject/>
  <dc:creator>Ian Spector</dc:creator>
  <cp:keywords>Core HEAL</cp:keywords>
  <dc:description>Pediatric</dc:description>
  <cp:lastModifiedBy>Kathy Sward</cp:lastModifiedBy>
  <cp:revision>19</cp:revision>
  <cp:lastPrinted>2025-02-27T18:45:00Z</cp:lastPrinted>
  <dcterms:created xsi:type="dcterms:W3CDTF">2024-12-18T14:19:00Z</dcterms:created>
  <dcterms:modified xsi:type="dcterms:W3CDTF">2025-11-18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E8CA592AEB1D4E8B1F02919920D36A</vt:lpwstr>
  </property>
  <property fmtid="{D5CDD505-2E9C-101B-9397-08002B2CF9AE}" pid="3" name="GrammarlyDocumentId">
    <vt:lpwstr>82c025be-76f6-45de-a2e5-802c61f03028</vt:lpwstr>
  </property>
</Properties>
</file>